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DFAC71" w14:textId="3479A0B8" w:rsidR="00315877" w:rsidRPr="007C38F7" w:rsidRDefault="001703D3" w:rsidP="006337E3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7C38F7">
        <w:rPr>
          <w:rFonts w:ascii="Arial" w:hAnsi="Arial" w:cs="Arial"/>
          <w:b/>
          <w:sz w:val="24"/>
          <w:szCs w:val="24"/>
        </w:rPr>
        <w:t>MINUTES OF</w:t>
      </w:r>
      <w:r w:rsidR="00C86E36">
        <w:rPr>
          <w:rFonts w:ascii="Arial" w:hAnsi="Arial" w:cs="Arial"/>
          <w:b/>
          <w:sz w:val="24"/>
          <w:szCs w:val="24"/>
        </w:rPr>
        <w:t xml:space="preserve"> </w:t>
      </w:r>
      <w:r w:rsidR="005C67A3">
        <w:rPr>
          <w:rFonts w:ascii="Arial" w:hAnsi="Arial" w:cs="Arial"/>
          <w:b/>
          <w:sz w:val="24"/>
          <w:szCs w:val="24"/>
        </w:rPr>
        <w:t>JU</w:t>
      </w:r>
      <w:r w:rsidR="00BC544A">
        <w:rPr>
          <w:rFonts w:ascii="Arial" w:hAnsi="Arial" w:cs="Arial"/>
          <w:b/>
          <w:sz w:val="24"/>
          <w:szCs w:val="24"/>
        </w:rPr>
        <w:t>LY</w:t>
      </w:r>
      <w:r w:rsidR="005C67A3">
        <w:rPr>
          <w:rFonts w:ascii="Arial" w:hAnsi="Arial" w:cs="Arial"/>
          <w:b/>
          <w:sz w:val="24"/>
          <w:szCs w:val="24"/>
        </w:rPr>
        <w:t xml:space="preserve"> 1</w:t>
      </w:r>
      <w:r w:rsidR="00BC544A">
        <w:rPr>
          <w:rFonts w:ascii="Arial" w:hAnsi="Arial" w:cs="Arial"/>
          <w:b/>
          <w:sz w:val="24"/>
          <w:szCs w:val="24"/>
        </w:rPr>
        <w:t>9</w:t>
      </w:r>
      <w:r w:rsidR="00BA60E1">
        <w:rPr>
          <w:rFonts w:ascii="Arial" w:hAnsi="Arial" w:cs="Arial"/>
          <w:b/>
          <w:sz w:val="24"/>
          <w:szCs w:val="24"/>
        </w:rPr>
        <w:t>, 2022</w:t>
      </w:r>
      <w:r w:rsidR="00874174">
        <w:rPr>
          <w:rFonts w:ascii="Arial" w:hAnsi="Arial" w:cs="Arial"/>
          <w:b/>
          <w:sz w:val="24"/>
          <w:szCs w:val="24"/>
        </w:rPr>
        <w:t>,</w:t>
      </w:r>
      <w:r w:rsidR="00DC405D" w:rsidRPr="007C38F7">
        <w:rPr>
          <w:rFonts w:ascii="Arial" w:hAnsi="Arial" w:cs="Arial"/>
          <w:b/>
          <w:sz w:val="24"/>
          <w:szCs w:val="24"/>
        </w:rPr>
        <w:t xml:space="preserve"> </w:t>
      </w:r>
      <w:r w:rsidR="00A13158" w:rsidRPr="007C38F7">
        <w:rPr>
          <w:rFonts w:ascii="Arial" w:hAnsi="Arial" w:cs="Arial"/>
          <w:b/>
          <w:sz w:val="24"/>
          <w:szCs w:val="24"/>
        </w:rPr>
        <w:t>REGULAR</w:t>
      </w:r>
      <w:r w:rsidR="0004026D" w:rsidRPr="007C38F7">
        <w:rPr>
          <w:rFonts w:ascii="Arial" w:hAnsi="Arial" w:cs="Arial"/>
          <w:b/>
          <w:sz w:val="24"/>
          <w:szCs w:val="24"/>
        </w:rPr>
        <w:t xml:space="preserve"> </w:t>
      </w:r>
      <w:r w:rsidR="00DC405D" w:rsidRPr="007C38F7">
        <w:rPr>
          <w:rFonts w:ascii="Arial" w:hAnsi="Arial" w:cs="Arial"/>
          <w:b/>
          <w:sz w:val="24"/>
          <w:szCs w:val="24"/>
        </w:rPr>
        <w:t>MEETING</w:t>
      </w:r>
    </w:p>
    <w:p w14:paraId="2AE718AF" w14:textId="77777777" w:rsidR="00AB2B08" w:rsidRPr="007C38F7" w:rsidRDefault="00AB2B08" w:rsidP="006337E3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7C38F7">
        <w:rPr>
          <w:rFonts w:ascii="Arial" w:hAnsi="Arial" w:cs="Arial"/>
          <w:b/>
          <w:sz w:val="24"/>
          <w:szCs w:val="24"/>
        </w:rPr>
        <w:t>Board of Commissioners of</w:t>
      </w:r>
    </w:p>
    <w:p w14:paraId="7EAABCCC" w14:textId="77777777" w:rsidR="00431AC0" w:rsidRPr="007C38F7" w:rsidRDefault="00431AC0" w:rsidP="006337E3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7C38F7">
        <w:rPr>
          <w:rFonts w:ascii="Arial" w:hAnsi="Arial" w:cs="Arial"/>
          <w:b/>
          <w:sz w:val="24"/>
          <w:szCs w:val="24"/>
        </w:rPr>
        <w:t>Bayou D’Arbonne Lake Watershed District</w:t>
      </w:r>
    </w:p>
    <w:p w14:paraId="7719EC65" w14:textId="77777777" w:rsidR="001703D3" w:rsidRPr="007C38F7" w:rsidRDefault="001703D3" w:rsidP="006337E3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</w:rPr>
        <w:t>Union Parish Courthouse Annex</w:t>
      </w:r>
    </w:p>
    <w:p w14:paraId="388EDC7F" w14:textId="77777777" w:rsidR="00431AC0" w:rsidRPr="007C38F7" w:rsidRDefault="00A14A7A" w:rsidP="006337E3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</w:rPr>
        <w:t>303 East Water Street</w:t>
      </w:r>
    </w:p>
    <w:p w14:paraId="5BADCD13" w14:textId="77777777" w:rsidR="008C3238" w:rsidRPr="007C38F7" w:rsidRDefault="00431AC0" w:rsidP="006337E3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</w:rPr>
        <w:t>Farmerville, LA  71241</w:t>
      </w:r>
    </w:p>
    <w:p w14:paraId="35A1430C" w14:textId="77777777" w:rsidR="00D82865" w:rsidRPr="007C38F7" w:rsidRDefault="00D82865" w:rsidP="006337E3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</w:rPr>
        <w:t>6:30 p.m.</w:t>
      </w:r>
    </w:p>
    <w:p w14:paraId="0695E17B" w14:textId="77777777" w:rsidR="001703D3" w:rsidRPr="007C38F7" w:rsidRDefault="001703D3" w:rsidP="006337E3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43CEF55F" w14:textId="3FD39D41" w:rsidR="00146CCE" w:rsidRPr="007C38F7" w:rsidRDefault="00482101" w:rsidP="006337E3">
      <w:pPr>
        <w:pStyle w:val="ListParagraph"/>
        <w:numPr>
          <w:ilvl w:val="0"/>
          <w:numId w:val="1"/>
        </w:numPr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  <w:u w:val="single"/>
        </w:rPr>
        <w:t>Roll Call</w:t>
      </w:r>
      <w:r w:rsidRPr="007C38F7">
        <w:rPr>
          <w:rFonts w:ascii="Arial" w:hAnsi="Arial" w:cs="Arial"/>
          <w:sz w:val="24"/>
          <w:szCs w:val="24"/>
        </w:rPr>
        <w:t xml:space="preserve"> </w:t>
      </w:r>
      <w:r w:rsidR="009C1728" w:rsidRPr="007C38F7">
        <w:rPr>
          <w:rFonts w:ascii="Arial" w:hAnsi="Arial" w:cs="Arial"/>
          <w:sz w:val="24"/>
          <w:szCs w:val="24"/>
        </w:rPr>
        <w:t>–</w:t>
      </w:r>
      <w:r w:rsidR="00162080" w:rsidRPr="007C38F7">
        <w:rPr>
          <w:rFonts w:ascii="Arial" w:hAnsi="Arial" w:cs="Arial"/>
          <w:sz w:val="24"/>
          <w:szCs w:val="24"/>
        </w:rPr>
        <w:t xml:space="preserve"> </w:t>
      </w:r>
      <w:r w:rsidR="00B23443">
        <w:rPr>
          <w:rFonts w:ascii="Arial" w:hAnsi="Arial" w:cs="Arial"/>
          <w:sz w:val="24"/>
          <w:szCs w:val="24"/>
        </w:rPr>
        <w:t>Terry Morris</w:t>
      </w:r>
      <w:r w:rsidR="00F94D45" w:rsidRPr="007C38F7">
        <w:rPr>
          <w:rFonts w:ascii="Arial" w:hAnsi="Arial" w:cs="Arial"/>
          <w:sz w:val="24"/>
          <w:szCs w:val="24"/>
        </w:rPr>
        <w:t xml:space="preserve"> </w:t>
      </w:r>
      <w:r w:rsidR="000A433E" w:rsidRPr="007C38F7">
        <w:rPr>
          <w:rFonts w:ascii="Arial" w:hAnsi="Arial" w:cs="Arial"/>
          <w:sz w:val="24"/>
          <w:szCs w:val="24"/>
        </w:rPr>
        <w:t>called</w:t>
      </w:r>
      <w:r w:rsidR="00960AA0" w:rsidRPr="007C38F7">
        <w:rPr>
          <w:rFonts w:ascii="Arial" w:hAnsi="Arial" w:cs="Arial"/>
          <w:sz w:val="24"/>
          <w:szCs w:val="24"/>
        </w:rPr>
        <w:t xml:space="preserve"> the meeting to orde</w:t>
      </w:r>
      <w:r w:rsidR="00DB1290" w:rsidRPr="007C38F7">
        <w:rPr>
          <w:rFonts w:ascii="Arial" w:hAnsi="Arial" w:cs="Arial"/>
          <w:sz w:val="24"/>
          <w:szCs w:val="24"/>
        </w:rPr>
        <w:t>r</w:t>
      </w:r>
      <w:r w:rsidR="0062512D" w:rsidRPr="007C38F7">
        <w:rPr>
          <w:rFonts w:ascii="Arial" w:hAnsi="Arial" w:cs="Arial"/>
          <w:sz w:val="24"/>
          <w:szCs w:val="24"/>
        </w:rPr>
        <w:t xml:space="preserve"> at 6:3</w:t>
      </w:r>
      <w:r w:rsidR="00F94D45" w:rsidRPr="007C38F7">
        <w:rPr>
          <w:rFonts w:ascii="Arial" w:hAnsi="Arial" w:cs="Arial"/>
          <w:sz w:val="24"/>
          <w:szCs w:val="24"/>
        </w:rPr>
        <w:t>0</w:t>
      </w:r>
      <w:r w:rsidR="00D82865" w:rsidRPr="007C38F7">
        <w:rPr>
          <w:rFonts w:ascii="Arial" w:hAnsi="Arial" w:cs="Arial"/>
          <w:sz w:val="24"/>
          <w:szCs w:val="24"/>
        </w:rPr>
        <w:t xml:space="preserve"> p.m</w:t>
      </w:r>
      <w:r w:rsidR="00DB1290" w:rsidRPr="007C38F7">
        <w:rPr>
          <w:rFonts w:ascii="Arial" w:hAnsi="Arial" w:cs="Arial"/>
          <w:sz w:val="24"/>
          <w:szCs w:val="24"/>
        </w:rPr>
        <w:t xml:space="preserve">. </w:t>
      </w:r>
      <w:r w:rsidR="00AB2B08" w:rsidRPr="007C38F7">
        <w:rPr>
          <w:rFonts w:ascii="Arial" w:hAnsi="Arial" w:cs="Arial"/>
          <w:sz w:val="24"/>
          <w:szCs w:val="24"/>
        </w:rPr>
        <w:t>Commission members p</w:t>
      </w:r>
      <w:r w:rsidR="00431AC0" w:rsidRPr="007C38F7">
        <w:rPr>
          <w:rFonts w:ascii="Arial" w:hAnsi="Arial" w:cs="Arial"/>
          <w:sz w:val="24"/>
          <w:szCs w:val="24"/>
        </w:rPr>
        <w:t>r</w:t>
      </w:r>
      <w:r w:rsidR="00DB1290" w:rsidRPr="007C38F7">
        <w:rPr>
          <w:rFonts w:ascii="Arial" w:hAnsi="Arial" w:cs="Arial"/>
          <w:sz w:val="24"/>
          <w:szCs w:val="24"/>
        </w:rPr>
        <w:t>esent were</w:t>
      </w:r>
      <w:r w:rsidR="00CB3CD6" w:rsidRPr="007C38F7">
        <w:rPr>
          <w:rFonts w:ascii="Arial" w:hAnsi="Arial" w:cs="Arial"/>
          <w:sz w:val="24"/>
          <w:szCs w:val="24"/>
        </w:rPr>
        <w:t xml:space="preserve"> </w:t>
      </w:r>
      <w:r w:rsidR="001100B3" w:rsidRPr="007C38F7">
        <w:rPr>
          <w:rFonts w:ascii="Arial" w:hAnsi="Arial" w:cs="Arial"/>
          <w:sz w:val="24"/>
          <w:szCs w:val="24"/>
        </w:rPr>
        <w:t>Terry Morris</w:t>
      </w:r>
      <w:r w:rsidR="00C05CBB" w:rsidRPr="007C38F7">
        <w:rPr>
          <w:rFonts w:ascii="Arial" w:hAnsi="Arial" w:cs="Arial"/>
          <w:sz w:val="24"/>
          <w:szCs w:val="24"/>
        </w:rPr>
        <w:t>,</w:t>
      </w:r>
      <w:r w:rsidR="00BA60E1">
        <w:rPr>
          <w:rFonts w:ascii="Arial" w:hAnsi="Arial" w:cs="Arial"/>
          <w:sz w:val="24"/>
          <w:szCs w:val="24"/>
        </w:rPr>
        <w:t xml:space="preserve"> </w:t>
      </w:r>
      <w:r w:rsidR="00BC544A">
        <w:rPr>
          <w:rFonts w:ascii="Arial" w:hAnsi="Arial" w:cs="Arial"/>
          <w:sz w:val="24"/>
          <w:szCs w:val="24"/>
        </w:rPr>
        <w:t xml:space="preserve">Todd DeMoss, </w:t>
      </w:r>
      <w:r w:rsidR="00B23443">
        <w:rPr>
          <w:rFonts w:ascii="Arial" w:hAnsi="Arial" w:cs="Arial"/>
          <w:sz w:val="24"/>
          <w:szCs w:val="24"/>
        </w:rPr>
        <w:t>Richard Royal</w:t>
      </w:r>
      <w:r w:rsidR="00BA60E1">
        <w:rPr>
          <w:rFonts w:ascii="Arial" w:hAnsi="Arial" w:cs="Arial"/>
          <w:sz w:val="24"/>
          <w:szCs w:val="24"/>
        </w:rPr>
        <w:t>,</w:t>
      </w:r>
      <w:r w:rsidR="00F30D60">
        <w:rPr>
          <w:rFonts w:ascii="Arial" w:hAnsi="Arial" w:cs="Arial"/>
          <w:sz w:val="24"/>
          <w:szCs w:val="24"/>
        </w:rPr>
        <w:t xml:space="preserve"> </w:t>
      </w:r>
      <w:r w:rsidR="00FB60EF">
        <w:rPr>
          <w:rFonts w:ascii="Arial" w:hAnsi="Arial" w:cs="Arial"/>
          <w:sz w:val="24"/>
          <w:szCs w:val="24"/>
        </w:rPr>
        <w:t>Steve Cagle,</w:t>
      </w:r>
      <w:r w:rsidR="007F1F00">
        <w:rPr>
          <w:rFonts w:ascii="Arial" w:hAnsi="Arial" w:cs="Arial"/>
          <w:sz w:val="24"/>
          <w:szCs w:val="24"/>
        </w:rPr>
        <w:t xml:space="preserve"> </w:t>
      </w:r>
      <w:r w:rsidR="00BC544A">
        <w:rPr>
          <w:rFonts w:ascii="Arial" w:hAnsi="Arial" w:cs="Arial"/>
          <w:sz w:val="24"/>
          <w:szCs w:val="24"/>
        </w:rPr>
        <w:t xml:space="preserve">and </w:t>
      </w:r>
      <w:r w:rsidR="005C67A3">
        <w:rPr>
          <w:rFonts w:ascii="Arial" w:hAnsi="Arial" w:cs="Arial"/>
          <w:sz w:val="24"/>
          <w:szCs w:val="24"/>
        </w:rPr>
        <w:t xml:space="preserve">Clint Graham. </w:t>
      </w:r>
      <w:r w:rsidR="00BC544A">
        <w:rPr>
          <w:rFonts w:ascii="Arial" w:hAnsi="Arial" w:cs="Arial"/>
          <w:sz w:val="24"/>
          <w:szCs w:val="24"/>
        </w:rPr>
        <w:t xml:space="preserve">Ken Myers </w:t>
      </w:r>
      <w:r w:rsidR="00F30D60">
        <w:rPr>
          <w:rFonts w:ascii="Arial" w:hAnsi="Arial" w:cs="Arial"/>
          <w:sz w:val="24"/>
          <w:szCs w:val="24"/>
        </w:rPr>
        <w:t>w</w:t>
      </w:r>
      <w:r w:rsidR="005C67A3">
        <w:rPr>
          <w:rFonts w:ascii="Arial" w:hAnsi="Arial" w:cs="Arial"/>
          <w:sz w:val="24"/>
          <w:szCs w:val="24"/>
        </w:rPr>
        <w:t>as</w:t>
      </w:r>
      <w:r w:rsidR="009B3EC2" w:rsidRPr="007C38F7">
        <w:rPr>
          <w:rFonts w:ascii="Arial" w:hAnsi="Arial" w:cs="Arial"/>
          <w:sz w:val="24"/>
          <w:szCs w:val="24"/>
        </w:rPr>
        <w:t xml:space="preserve"> absent. </w:t>
      </w:r>
      <w:r w:rsidR="007F1F00">
        <w:rPr>
          <w:rFonts w:ascii="Arial" w:hAnsi="Arial" w:cs="Arial"/>
          <w:sz w:val="24"/>
          <w:szCs w:val="24"/>
        </w:rPr>
        <w:t xml:space="preserve">Bill Carter </w:t>
      </w:r>
      <w:r w:rsidR="00015722">
        <w:rPr>
          <w:rFonts w:ascii="Arial" w:hAnsi="Arial" w:cs="Arial"/>
          <w:sz w:val="24"/>
          <w:szCs w:val="24"/>
        </w:rPr>
        <w:t>w</w:t>
      </w:r>
      <w:r w:rsidR="005515B6">
        <w:rPr>
          <w:rFonts w:ascii="Arial" w:hAnsi="Arial" w:cs="Arial"/>
          <w:sz w:val="24"/>
          <w:szCs w:val="24"/>
        </w:rPr>
        <w:t>as</w:t>
      </w:r>
      <w:r w:rsidR="00E45DA3">
        <w:rPr>
          <w:rFonts w:ascii="Arial" w:hAnsi="Arial" w:cs="Arial"/>
          <w:sz w:val="24"/>
          <w:szCs w:val="24"/>
        </w:rPr>
        <w:t xml:space="preserve"> </w:t>
      </w:r>
      <w:r w:rsidR="00B23443">
        <w:rPr>
          <w:rFonts w:ascii="Arial" w:hAnsi="Arial" w:cs="Arial"/>
          <w:sz w:val="24"/>
          <w:szCs w:val="24"/>
        </w:rPr>
        <w:t>also present</w:t>
      </w:r>
      <w:r w:rsidR="00541E92">
        <w:rPr>
          <w:rFonts w:ascii="Arial" w:hAnsi="Arial" w:cs="Arial"/>
          <w:sz w:val="24"/>
          <w:szCs w:val="24"/>
        </w:rPr>
        <w:t>.</w:t>
      </w:r>
    </w:p>
    <w:p w14:paraId="4BF7B676" w14:textId="77777777" w:rsidR="00FA3CD4" w:rsidRPr="007C38F7" w:rsidRDefault="00FA3CD4" w:rsidP="006337E3">
      <w:pPr>
        <w:pStyle w:val="ListParagraph"/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75A81A92" w14:textId="46CBC741" w:rsidR="00146CCE" w:rsidRPr="007C38F7" w:rsidRDefault="00146CCE" w:rsidP="006337E3">
      <w:pPr>
        <w:pStyle w:val="ListParagraph"/>
        <w:numPr>
          <w:ilvl w:val="0"/>
          <w:numId w:val="1"/>
        </w:numPr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  <w:u w:val="single"/>
        </w:rPr>
        <w:t>Invocation/Pledge of Allegiance</w:t>
      </w:r>
      <w:r w:rsidRPr="007C38F7">
        <w:rPr>
          <w:rFonts w:ascii="Arial" w:hAnsi="Arial" w:cs="Arial"/>
          <w:sz w:val="24"/>
          <w:szCs w:val="24"/>
        </w:rPr>
        <w:t xml:space="preserve"> </w:t>
      </w:r>
      <w:r w:rsidR="001100B3" w:rsidRPr="007C38F7">
        <w:rPr>
          <w:rFonts w:ascii="Arial" w:hAnsi="Arial" w:cs="Arial"/>
          <w:sz w:val="24"/>
          <w:szCs w:val="24"/>
        </w:rPr>
        <w:t>–</w:t>
      </w:r>
      <w:r w:rsidR="00996742">
        <w:rPr>
          <w:rFonts w:ascii="Arial" w:hAnsi="Arial" w:cs="Arial"/>
          <w:sz w:val="24"/>
          <w:szCs w:val="24"/>
        </w:rPr>
        <w:t xml:space="preserve"> </w:t>
      </w:r>
      <w:r w:rsidR="00BC544A">
        <w:rPr>
          <w:rFonts w:ascii="Arial" w:hAnsi="Arial" w:cs="Arial"/>
          <w:sz w:val="24"/>
          <w:szCs w:val="24"/>
        </w:rPr>
        <w:t>Clint Graham</w:t>
      </w:r>
      <w:r w:rsidR="00996742">
        <w:rPr>
          <w:rFonts w:ascii="Arial" w:hAnsi="Arial" w:cs="Arial"/>
          <w:sz w:val="24"/>
          <w:szCs w:val="24"/>
        </w:rPr>
        <w:t xml:space="preserve"> </w:t>
      </w:r>
      <w:r w:rsidRPr="007C38F7">
        <w:rPr>
          <w:rFonts w:ascii="Arial" w:hAnsi="Arial" w:cs="Arial"/>
          <w:sz w:val="24"/>
          <w:szCs w:val="24"/>
        </w:rPr>
        <w:t xml:space="preserve">led the invocation and </w:t>
      </w:r>
      <w:r w:rsidR="00BC544A">
        <w:rPr>
          <w:rFonts w:ascii="Arial" w:hAnsi="Arial" w:cs="Arial"/>
          <w:sz w:val="24"/>
          <w:szCs w:val="24"/>
        </w:rPr>
        <w:t>Richard Royal</w:t>
      </w:r>
      <w:r w:rsidR="00996742" w:rsidRPr="007C38F7">
        <w:rPr>
          <w:rFonts w:ascii="Arial" w:hAnsi="Arial" w:cs="Arial"/>
          <w:sz w:val="24"/>
          <w:szCs w:val="24"/>
        </w:rPr>
        <w:t xml:space="preserve"> </w:t>
      </w:r>
      <w:r w:rsidRPr="007C38F7">
        <w:rPr>
          <w:rFonts w:ascii="Arial" w:hAnsi="Arial" w:cs="Arial"/>
          <w:sz w:val="24"/>
          <w:szCs w:val="24"/>
        </w:rPr>
        <w:t>led the Pledge of Allegiance.</w:t>
      </w:r>
    </w:p>
    <w:p w14:paraId="4D1043CE" w14:textId="77777777" w:rsidR="00195025" w:rsidRPr="007C38F7" w:rsidRDefault="00195025" w:rsidP="006337E3">
      <w:pPr>
        <w:spacing w:after="0" w:line="240" w:lineRule="auto"/>
        <w:ind w:left="720" w:hanging="360"/>
        <w:jc w:val="both"/>
        <w:rPr>
          <w:rFonts w:ascii="Arial" w:hAnsi="Arial" w:cs="Arial"/>
          <w:sz w:val="24"/>
          <w:szCs w:val="24"/>
        </w:rPr>
      </w:pPr>
    </w:p>
    <w:p w14:paraId="04061DEA" w14:textId="0FE0A3BE" w:rsidR="0004026D" w:rsidRPr="007C38F7" w:rsidRDefault="00146CCE" w:rsidP="006337E3">
      <w:pPr>
        <w:spacing w:after="0" w:line="240" w:lineRule="auto"/>
        <w:ind w:left="720" w:hanging="360"/>
        <w:jc w:val="both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</w:rPr>
        <w:t>C</w:t>
      </w:r>
      <w:r w:rsidR="00051E99" w:rsidRPr="007C38F7">
        <w:rPr>
          <w:rFonts w:ascii="Arial" w:hAnsi="Arial" w:cs="Arial"/>
          <w:sz w:val="24"/>
          <w:szCs w:val="24"/>
        </w:rPr>
        <w:t>.</w:t>
      </w:r>
      <w:r w:rsidR="00051E99" w:rsidRPr="007C38F7">
        <w:rPr>
          <w:rFonts w:ascii="Arial" w:hAnsi="Arial" w:cs="Arial"/>
          <w:sz w:val="24"/>
          <w:szCs w:val="24"/>
        </w:rPr>
        <w:tab/>
      </w:r>
      <w:r w:rsidR="00AF29DB" w:rsidRPr="007C38F7">
        <w:rPr>
          <w:rFonts w:ascii="Arial" w:hAnsi="Arial" w:cs="Arial"/>
          <w:sz w:val="24"/>
          <w:szCs w:val="24"/>
          <w:u w:val="single"/>
        </w:rPr>
        <w:t>Public Comment Registration</w:t>
      </w:r>
      <w:r w:rsidR="00AF29DB" w:rsidRPr="007C38F7">
        <w:rPr>
          <w:rFonts w:ascii="Arial" w:hAnsi="Arial" w:cs="Arial"/>
          <w:sz w:val="24"/>
          <w:szCs w:val="24"/>
        </w:rPr>
        <w:t xml:space="preserve"> </w:t>
      </w:r>
      <w:r w:rsidR="0045562F" w:rsidRPr="007C38F7">
        <w:rPr>
          <w:rFonts w:ascii="Arial" w:hAnsi="Arial" w:cs="Arial"/>
          <w:sz w:val="24"/>
          <w:szCs w:val="24"/>
        </w:rPr>
        <w:t>–</w:t>
      </w:r>
      <w:r w:rsidR="00475E08" w:rsidRPr="007C38F7">
        <w:rPr>
          <w:rFonts w:ascii="Arial" w:hAnsi="Arial" w:cs="Arial"/>
          <w:sz w:val="24"/>
          <w:szCs w:val="24"/>
        </w:rPr>
        <w:t xml:space="preserve"> </w:t>
      </w:r>
      <w:r w:rsidR="005C67A3">
        <w:rPr>
          <w:rFonts w:ascii="Arial" w:hAnsi="Arial" w:cs="Arial"/>
          <w:sz w:val="24"/>
          <w:szCs w:val="24"/>
        </w:rPr>
        <w:t>No one</w:t>
      </w:r>
      <w:r w:rsidR="007F1F00">
        <w:rPr>
          <w:rFonts w:ascii="Arial" w:hAnsi="Arial" w:cs="Arial"/>
          <w:sz w:val="24"/>
          <w:szCs w:val="24"/>
        </w:rPr>
        <w:t xml:space="preserve"> signed</w:t>
      </w:r>
      <w:r w:rsidR="003E1DBD">
        <w:rPr>
          <w:rFonts w:ascii="Arial" w:hAnsi="Arial" w:cs="Arial"/>
          <w:sz w:val="24"/>
          <w:szCs w:val="24"/>
        </w:rPr>
        <w:t xml:space="preserve"> up for public comment. </w:t>
      </w:r>
    </w:p>
    <w:p w14:paraId="79B658F2" w14:textId="77777777" w:rsidR="005F209C" w:rsidRPr="007C38F7" w:rsidRDefault="005F209C" w:rsidP="006337E3">
      <w:pPr>
        <w:spacing w:after="0" w:line="240" w:lineRule="auto"/>
        <w:ind w:left="720" w:hanging="360"/>
        <w:jc w:val="both"/>
        <w:rPr>
          <w:rFonts w:ascii="Arial" w:hAnsi="Arial" w:cs="Arial"/>
          <w:sz w:val="24"/>
          <w:szCs w:val="24"/>
        </w:rPr>
      </w:pPr>
    </w:p>
    <w:p w14:paraId="4D67A7B1" w14:textId="709B7DE7" w:rsidR="00BE2163" w:rsidRDefault="00146CCE" w:rsidP="006337E3">
      <w:pPr>
        <w:spacing w:after="0" w:line="240" w:lineRule="auto"/>
        <w:ind w:left="720" w:hanging="360"/>
        <w:jc w:val="both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</w:rPr>
        <w:t>D</w:t>
      </w:r>
      <w:r w:rsidR="00051E99" w:rsidRPr="007C38F7">
        <w:rPr>
          <w:rFonts w:ascii="Arial" w:hAnsi="Arial" w:cs="Arial"/>
          <w:sz w:val="24"/>
          <w:szCs w:val="24"/>
        </w:rPr>
        <w:t>.</w:t>
      </w:r>
      <w:r w:rsidR="00051E99" w:rsidRPr="007C38F7">
        <w:rPr>
          <w:rFonts w:ascii="Arial" w:hAnsi="Arial" w:cs="Arial"/>
          <w:sz w:val="24"/>
          <w:szCs w:val="24"/>
        </w:rPr>
        <w:tab/>
      </w:r>
      <w:r w:rsidR="009C1728" w:rsidRPr="007C38F7">
        <w:rPr>
          <w:rFonts w:ascii="Arial" w:hAnsi="Arial" w:cs="Arial"/>
          <w:sz w:val="24"/>
          <w:szCs w:val="24"/>
          <w:u w:val="single"/>
        </w:rPr>
        <w:t>Agenda Approval</w:t>
      </w:r>
      <w:r w:rsidR="009C1728" w:rsidRPr="007C38F7">
        <w:rPr>
          <w:rFonts w:ascii="Arial" w:hAnsi="Arial" w:cs="Arial"/>
          <w:sz w:val="24"/>
          <w:szCs w:val="24"/>
        </w:rPr>
        <w:t xml:space="preserve"> –</w:t>
      </w:r>
      <w:r w:rsidR="00401741" w:rsidRPr="007C38F7">
        <w:rPr>
          <w:rFonts w:ascii="Arial" w:hAnsi="Arial" w:cs="Arial"/>
          <w:sz w:val="24"/>
          <w:szCs w:val="24"/>
        </w:rPr>
        <w:t xml:space="preserve"> </w:t>
      </w:r>
      <w:r w:rsidR="00996742" w:rsidRPr="007C38F7">
        <w:rPr>
          <w:rFonts w:ascii="Arial" w:hAnsi="Arial" w:cs="Arial"/>
          <w:sz w:val="24"/>
          <w:szCs w:val="24"/>
        </w:rPr>
        <w:t xml:space="preserve">Motion was made by </w:t>
      </w:r>
      <w:r w:rsidR="005C67A3">
        <w:rPr>
          <w:rFonts w:ascii="Arial" w:hAnsi="Arial" w:cs="Arial"/>
          <w:sz w:val="24"/>
          <w:szCs w:val="24"/>
        </w:rPr>
        <w:t>Richard Royal</w:t>
      </w:r>
      <w:r w:rsidR="00996742" w:rsidRPr="007C38F7">
        <w:rPr>
          <w:rFonts w:ascii="Arial" w:hAnsi="Arial" w:cs="Arial"/>
          <w:sz w:val="24"/>
          <w:szCs w:val="24"/>
        </w:rPr>
        <w:t xml:space="preserve"> and seconded by </w:t>
      </w:r>
      <w:r w:rsidR="00F533B0">
        <w:rPr>
          <w:rFonts w:ascii="Arial" w:hAnsi="Arial" w:cs="Arial"/>
          <w:sz w:val="24"/>
          <w:szCs w:val="24"/>
        </w:rPr>
        <w:t>Clint Graham</w:t>
      </w:r>
      <w:r w:rsidR="007F1F00">
        <w:rPr>
          <w:rFonts w:ascii="Arial" w:hAnsi="Arial" w:cs="Arial"/>
          <w:sz w:val="24"/>
          <w:szCs w:val="24"/>
        </w:rPr>
        <w:t xml:space="preserve"> </w:t>
      </w:r>
      <w:r w:rsidR="00996742" w:rsidRPr="007C38F7">
        <w:rPr>
          <w:rFonts w:ascii="Arial" w:hAnsi="Arial" w:cs="Arial"/>
          <w:sz w:val="24"/>
          <w:szCs w:val="24"/>
        </w:rPr>
        <w:t xml:space="preserve">to approve the </w:t>
      </w:r>
      <w:r w:rsidR="005C67A3">
        <w:rPr>
          <w:rFonts w:ascii="Arial" w:hAnsi="Arial" w:cs="Arial"/>
          <w:sz w:val="24"/>
          <w:szCs w:val="24"/>
        </w:rPr>
        <w:t>Ju</w:t>
      </w:r>
      <w:r w:rsidR="00F533B0">
        <w:rPr>
          <w:rFonts w:ascii="Arial" w:hAnsi="Arial" w:cs="Arial"/>
          <w:sz w:val="24"/>
          <w:szCs w:val="24"/>
        </w:rPr>
        <w:t>ly</w:t>
      </w:r>
      <w:r w:rsidR="007F1F00">
        <w:rPr>
          <w:rFonts w:ascii="Arial" w:hAnsi="Arial" w:cs="Arial"/>
          <w:sz w:val="24"/>
          <w:szCs w:val="24"/>
        </w:rPr>
        <w:t xml:space="preserve"> </w:t>
      </w:r>
      <w:r w:rsidR="00BA60E1">
        <w:rPr>
          <w:rFonts w:ascii="Arial" w:hAnsi="Arial" w:cs="Arial"/>
          <w:sz w:val="24"/>
          <w:szCs w:val="24"/>
        </w:rPr>
        <w:t>2022</w:t>
      </w:r>
      <w:r w:rsidR="00996742" w:rsidRPr="007C38F7">
        <w:rPr>
          <w:rFonts w:ascii="Arial" w:hAnsi="Arial" w:cs="Arial"/>
          <w:sz w:val="24"/>
          <w:szCs w:val="24"/>
        </w:rPr>
        <w:t xml:space="preserve"> Agenda. The motion passed unanimously.</w:t>
      </w:r>
    </w:p>
    <w:p w14:paraId="1BE94EAC" w14:textId="1C991781" w:rsidR="00F73BB8" w:rsidRPr="007C38F7" w:rsidRDefault="00F73BB8" w:rsidP="006337E3">
      <w:pPr>
        <w:spacing w:after="0" w:line="240" w:lineRule="auto"/>
        <w:ind w:left="720" w:hanging="360"/>
        <w:jc w:val="both"/>
        <w:rPr>
          <w:rFonts w:ascii="Arial" w:hAnsi="Arial" w:cs="Arial"/>
          <w:sz w:val="24"/>
          <w:szCs w:val="24"/>
        </w:rPr>
      </w:pPr>
    </w:p>
    <w:p w14:paraId="00D5F109" w14:textId="1F53E9F7" w:rsidR="00874174" w:rsidRDefault="00146CCE" w:rsidP="006337E3">
      <w:pPr>
        <w:spacing w:after="0" w:line="240" w:lineRule="auto"/>
        <w:ind w:left="720" w:hanging="360"/>
        <w:jc w:val="both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</w:rPr>
        <w:t>E</w:t>
      </w:r>
      <w:r w:rsidR="005F209C" w:rsidRPr="007C38F7">
        <w:rPr>
          <w:rFonts w:ascii="Arial" w:hAnsi="Arial" w:cs="Arial"/>
          <w:sz w:val="24"/>
          <w:szCs w:val="24"/>
        </w:rPr>
        <w:t>.</w:t>
      </w:r>
      <w:r w:rsidR="005F209C" w:rsidRPr="007C38F7">
        <w:rPr>
          <w:rFonts w:ascii="Arial" w:hAnsi="Arial" w:cs="Arial"/>
          <w:sz w:val="24"/>
          <w:szCs w:val="24"/>
        </w:rPr>
        <w:tab/>
      </w:r>
      <w:r w:rsidR="009C1728" w:rsidRPr="007C38F7">
        <w:rPr>
          <w:rFonts w:ascii="Arial" w:hAnsi="Arial" w:cs="Arial"/>
          <w:sz w:val="24"/>
          <w:szCs w:val="24"/>
          <w:u w:val="single"/>
        </w:rPr>
        <w:t>Approval of Minutes</w:t>
      </w:r>
      <w:r w:rsidR="009C1728" w:rsidRPr="007C38F7">
        <w:rPr>
          <w:rFonts w:ascii="Arial" w:hAnsi="Arial" w:cs="Arial"/>
          <w:sz w:val="24"/>
          <w:szCs w:val="24"/>
        </w:rPr>
        <w:t xml:space="preserve"> – </w:t>
      </w:r>
      <w:r w:rsidR="00996742" w:rsidRPr="007C38F7">
        <w:rPr>
          <w:rFonts w:ascii="Arial" w:hAnsi="Arial" w:cs="Arial"/>
          <w:sz w:val="24"/>
          <w:szCs w:val="24"/>
        </w:rPr>
        <w:t xml:space="preserve">Motion was made by </w:t>
      </w:r>
      <w:r w:rsidR="00F533B0">
        <w:rPr>
          <w:rFonts w:ascii="Arial" w:hAnsi="Arial" w:cs="Arial"/>
          <w:sz w:val="24"/>
          <w:szCs w:val="24"/>
        </w:rPr>
        <w:t>Steve Cagle</w:t>
      </w:r>
      <w:r w:rsidR="00874174">
        <w:rPr>
          <w:rFonts w:ascii="Arial" w:hAnsi="Arial" w:cs="Arial"/>
          <w:sz w:val="24"/>
          <w:szCs w:val="24"/>
        </w:rPr>
        <w:t xml:space="preserve"> </w:t>
      </w:r>
      <w:r w:rsidR="00996742" w:rsidRPr="007C38F7">
        <w:rPr>
          <w:rFonts w:ascii="Arial" w:hAnsi="Arial" w:cs="Arial"/>
          <w:sz w:val="24"/>
          <w:szCs w:val="24"/>
        </w:rPr>
        <w:t xml:space="preserve">and seconded by </w:t>
      </w:r>
      <w:r w:rsidR="00F533B0">
        <w:rPr>
          <w:rFonts w:ascii="Arial" w:hAnsi="Arial" w:cs="Arial"/>
          <w:sz w:val="24"/>
          <w:szCs w:val="24"/>
        </w:rPr>
        <w:t>Todd DeMoss</w:t>
      </w:r>
      <w:r w:rsidR="00776DB9">
        <w:rPr>
          <w:rFonts w:ascii="Arial" w:hAnsi="Arial" w:cs="Arial"/>
          <w:sz w:val="24"/>
          <w:szCs w:val="24"/>
        </w:rPr>
        <w:t xml:space="preserve"> </w:t>
      </w:r>
      <w:r w:rsidR="00996742" w:rsidRPr="007C38F7">
        <w:rPr>
          <w:rFonts w:ascii="Arial" w:hAnsi="Arial" w:cs="Arial"/>
          <w:sz w:val="24"/>
          <w:szCs w:val="24"/>
        </w:rPr>
        <w:t xml:space="preserve">to approve the minutes of the </w:t>
      </w:r>
      <w:r w:rsidR="00F533B0">
        <w:rPr>
          <w:rFonts w:ascii="Arial" w:hAnsi="Arial" w:cs="Arial"/>
          <w:sz w:val="24"/>
          <w:szCs w:val="24"/>
        </w:rPr>
        <w:t>June</w:t>
      </w:r>
      <w:r w:rsidR="007F1F00">
        <w:rPr>
          <w:rFonts w:ascii="Arial" w:hAnsi="Arial" w:cs="Arial"/>
          <w:sz w:val="24"/>
          <w:szCs w:val="24"/>
        </w:rPr>
        <w:t xml:space="preserve"> </w:t>
      </w:r>
      <w:r w:rsidR="00996742" w:rsidRPr="007C38F7">
        <w:rPr>
          <w:rFonts w:ascii="Arial" w:hAnsi="Arial" w:cs="Arial"/>
          <w:sz w:val="24"/>
          <w:szCs w:val="24"/>
        </w:rPr>
        <w:t>202</w:t>
      </w:r>
      <w:r w:rsidR="00C86E36">
        <w:rPr>
          <w:rFonts w:ascii="Arial" w:hAnsi="Arial" w:cs="Arial"/>
          <w:sz w:val="24"/>
          <w:szCs w:val="24"/>
        </w:rPr>
        <w:t>2</w:t>
      </w:r>
      <w:r w:rsidR="00996742" w:rsidRPr="007C38F7">
        <w:rPr>
          <w:rFonts w:ascii="Arial" w:hAnsi="Arial" w:cs="Arial"/>
          <w:sz w:val="24"/>
          <w:szCs w:val="24"/>
        </w:rPr>
        <w:t xml:space="preserve"> meeting. The motion passed unanimously.</w:t>
      </w:r>
    </w:p>
    <w:p w14:paraId="49186DEA" w14:textId="7A7466B0" w:rsidR="00DB1290" w:rsidRPr="007C38F7" w:rsidRDefault="00DB1290" w:rsidP="006337E3">
      <w:pPr>
        <w:spacing w:after="0" w:line="240" w:lineRule="auto"/>
        <w:ind w:left="720" w:hanging="360"/>
        <w:jc w:val="both"/>
        <w:rPr>
          <w:rFonts w:ascii="Arial" w:hAnsi="Arial" w:cs="Arial"/>
          <w:sz w:val="24"/>
          <w:szCs w:val="24"/>
        </w:rPr>
      </w:pPr>
    </w:p>
    <w:p w14:paraId="5ABB0DB0" w14:textId="77777777" w:rsidR="005E15CA" w:rsidRPr="007C38F7" w:rsidRDefault="00146CCE" w:rsidP="006337E3">
      <w:pPr>
        <w:pStyle w:val="ListParagraph"/>
        <w:spacing w:after="0" w:line="240" w:lineRule="auto"/>
        <w:ind w:hanging="360"/>
        <w:jc w:val="both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</w:rPr>
        <w:t>F</w:t>
      </w:r>
      <w:r w:rsidR="005F209C" w:rsidRPr="007C38F7">
        <w:rPr>
          <w:rFonts w:ascii="Arial" w:hAnsi="Arial" w:cs="Arial"/>
          <w:sz w:val="24"/>
          <w:szCs w:val="24"/>
        </w:rPr>
        <w:t>.</w:t>
      </w:r>
      <w:r w:rsidR="005F209C" w:rsidRPr="007C38F7">
        <w:rPr>
          <w:rFonts w:ascii="Arial" w:hAnsi="Arial" w:cs="Arial"/>
          <w:sz w:val="24"/>
          <w:szCs w:val="24"/>
        </w:rPr>
        <w:tab/>
      </w:r>
      <w:r w:rsidR="00D34B3E" w:rsidRPr="007C38F7">
        <w:rPr>
          <w:rFonts w:ascii="Arial" w:hAnsi="Arial" w:cs="Arial"/>
          <w:sz w:val="24"/>
          <w:szCs w:val="24"/>
          <w:u w:val="single"/>
        </w:rPr>
        <w:t>Financial Reports/Budget/Audit</w:t>
      </w:r>
      <w:r w:rsidR="005E15CA" w:rsidRPr="007C38F7">
        <w:rPr>
          <w:rFonts w:ascii="Arial" w:hAnsi="Arial" w:cs="Arial"/>
          <w:sz w:val="24"/>
          <w:szCs w:val="24"/>
        </w:rPr>
        <w:t>:</w:t>
      </w:r>
    </w:p>
    <w:p w14:paraId="5509085B" w14:textId="77777777" w:rsidR="005E15CA" w:rsidRPr="007C38F7" w:rsidRDefault="005E15CA" w:rsidP="006337E3">
      <w:pPr>
        <w:pStyle w:val="ListParagraph"/>
        <w:spacing w:after="0" w:line="240" w:lineRule="auto"/>
        <w:ind w:hanging="360"/>
        <w:jc w:val="both"/>
        <w:rPr>
          <w:rFonts w:ascii="Arial" w:hAnsi="Arial" w:cs="Arial"/>
          <w:sz w:val="24"/>
          <w:szCs w:val="24"/>
        </w:rPr>
      </w:pPr>
      <w:bookmarkStart w:id="0" w:name="_Hlk510007408"/>
    </w:p>
    <w:bookmarkEnd w:id="0"/>
    <w:p w14:paraId="5182FFE6" w14:textId="36D8E8CB" w:rsidR="00F73BB8" w:rsidRPr="007C38F7" w:rsidRDefault="005E15CA" w:rsidP="006337E3">
      <w:pPr>
        <w:pStyle w:val="ListParagraph"/>
        <w:numPr>
          <w:ilvl w:val="0"/>
          <w:numId w:val="31"/>
        </w:numPr>
        <w:spacing w:after="0" w:line="240" w:lineRule="auto"/>
        <w:ind w:left="1170" w:hanging="450"/>
        <w:jc w:val="both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  <w:u w:val="single"/>
        </w:rPr>
        <w:t>Approve</w:t>
      </w:r>
      <w:r w:rsidR="00DF76D0" w:rsidRPr="007C38F7">
        <w:rPr>
          <w:rFonts w:ascii="Arial" w:hAnsi="Arial" w:cs="Arial"/>
          <w:sz w:val="24"/>
          <w:szCs w:val="24"/>
          <w:u w:val="single"/>
        </w:rPr>
        <w:t xml:space="preserve"> </w:t>
      </w:r>
      <w:r w:rsidR="00F533B0">
        <w:rPr>
          <w:rFonts w:ascii="Arial" w:hAnsi="Arial" w:cs="Arial"/>
          <w:sz w:val="24"/>
          <w:szCs w:val="24"/>
          <w:u w:val="single"/>
        </w:rPr>
        <w:t>June</w:t>
      </w:r>
      <w:r w:rsidR="00C86E36">
        <w:rPr>
          <w:rFonts w:ascii="Arial" w:hAnsi="Arial" w:cs="Arial"/>
          <w:sz w:val="24"/>
          <w:szCs w:val="24"/>
          <w:u w:val="single"/>
        </w:rPr>
        <w:t xml:space="preserve"> 2022</w:t>
      </w:r>
      <w:r w:rsidR="00F73BB8" w:rsidRPr="007C38F7">
        <w:rPr>
          <w:rFonts w:ascii="Arial" w:hAnsi="Arial" w:cs="Arial"/>
          <w:sz w:val="24"/>
          <w:szCs w:val="24"/>
          <w:u w:val="single"/>
        </w:rPr>
        <w:t xml:space="preserve"> </w:t>
      </w:r>
      <w:r w:rsidR="001E71C6" w:rsidRPr="007C38F7">
        <w:rPr>
          <w:rFonts w:ascii="Arial" w:hAnsi="Arial" w:cs="Arial"/>
          <w:sz w:val="24"/>
          <w:szCs w:val="24"/>
          <w:u w:val="single"/>
        </w:rPr>
        <w:t>Bank Account Summary</w:t>
      </w:r>
      <w:r w:rsidR="001E71C6" w:rsidRPr="007C38F7">
        <w:rPr>
          <w:rFonts w:ascii="Arial" w:hAnsi="Arial" w:cs="Arial"/>
          <w:sz w:val="24"/>
          <w:szCs w:val="24"/>
        </w:rPr>
        <w:t xml:space="preserve"> </w:t>
      </w:r>
      <w:r w:rsidR="009C1728" w:rsidRPr="007C38F7">
        <w:rPr>
          <w:rFonts w:ascii="Arial" w:hAnsi="Arial" w:cs="Arial"/>
          <w:sz w:val="24"/>
          <w:szCs w:val="24"/>
        </w:rPr>
        <w:t>–</w:t>
      </w:r>
      <w:r w:rsidR="00BE1358" w:rsidRPr="007C38F7">
        <w:rPr>
          <w:rFonts w:ascii="Arial" w:hAnsi="Arial" w:cs="Arial"/>
          <w:sz w:val="24"/>
          <w:szCs w:val="24"/>
        </w:rPr>
        <w:t xml:space="preserve"> </w:t>
      </w:r>
      <w:r w:rsidR="00996742" w:rsidRPr="007C38F7">
        <w:rPr>
          <w:rFonts w:ascii="Arial" w:hAnsi="Arial" w:cs="Arial"/>
          <w:sz w:val="24"/>
          <w:szCs w:val="24"/>
        </w:rPr>
        <w:t xml:space="preserve">Motion was made by </w:t>
      </w:r>
      <w:r w:rsidR="00930CCC">
        <w:rPr>
          <w:rFonts w:ascii="Arial" w:hAnsi="Arial" w:cs="Arial"/>
          <w:sz w:val="24"/>
          <w:szCs w:val="24"/>
        </w:rPr>
        <w:t xml:space="preserve">Richard Royal </w:t>
      </w:r>
      <w:r w:rsidR="00996742" w:rsidRPr="007C38F7">
        <w:rPr>
          <w:rFonts w:ascii="Arial" w:hAnsi="Arial" w:cs="Arial"/>
          <w:sz w:val="24"/>
          <w:szCs w:val="24"/>
        </w:rPr>
        <w:t xml:space="preserve">and seconded by </w:t>
      </w:r>
      <w:r w:rsidR="00776DB9">
        <w:rPr>
          <w:rFonts w:ascii="Arial" w:hAnsi="Arial" w:cs="Arial"/>
          <w:sz w:val="24"/>
          <w:szCs w:val="24"/>
        </w:rPr>
        <w:t>Clint Graham</w:t>
      </w:r>
      <w:r w:rsidR="00996742" w:rsidRPr="007C38F7">
        <w:rPr>
          <w:rFonts w:ascii="Arial" w:hAnsi="Arial" w:cs="Arial"/>
          <w:sz w:val="24"/>
          <w:szCs w:val="24"/>
        </w:rPr>
        <w:t xml:space="preserve"> to </w:t>
      </w:r>
      <w:r w:rsidR="00F533B0">
        <w:rPr>
          <w:rFonts w:ascii="Arial" w:hAnsi="Arial" w:cs="Arial"/>
          <w:sz w:val="24"/>
          <w:szCs w:val="24"/>
        </w:rPr>
        <w:t>table this item</w:t>
      </w:r>
      <w:r w:rsidR="00996742" w:rsidRPr="007C38F7">
        <w:rPr>
          <w:rFonts w:ascii="Arial" w:hAnsi="Arial" w:cs="Arial"/>
          <w:sz w:val="24"/>
          <w:szCs w:val="24"/>
        </w:rPr>
        <w:t>. The motion passed unanimously.</w:t>
      </w:r>
    </w:p>
    <w:p w14:paraId="569268B8" w14:textId="299FF43F" w:rsidR="00526D1D" w:rsidRPr="007C38F7" w:rsidRDefault="00526D1D" w:rsidP="006337E3">
      <w:pPr>
        <w:pStyle w:val="ListParagraph"/>
        <w:spacing w:after="0" w:line="240" w:lineRule="auto"/>
        <w:ind w:left="1170"/>
        <w:jc w:val="both"/>
        <w:rPr>
          <w:rFonts w:ascii="Arial" w:hAnsi="Arial" w:cs="Arial"/>
          <w:sz w:val="24"/>
          <w:szCs w:val="24"/>
        </w:rPr>
      </w:pPr>
    </w:p>
    <w:p w14:paraId="20E4ABE3" w14:textId="1FEDFA4E" w:rsidR="001A33A4" w:rsidRDefault="001E71C6" w:rsidP="006337E3">
      <w:pPr>
        <w:pStyle w:val="ListParagraph"/>
        <w:numPr>
          <w:ilvl w:val="0"/>
          <w:numId w:val="31"/>
        </w:numPr>
        <w:spacing w:after="0" w:line="240" w:lineRule="auto"/>
        <w:ind w:left="1170" w:hanging="450"/>
        <w:jc w:val="both"/>
        <w:rPr>
          <w:rFonts w:ascii="Arial" w:hAnsi="Arial" w:cs="Arial"/>
          <w:sz w:val="24"/>
          <w:szCs w:val="24"/>
        </w:rPr>
      </w:pPr>
      <w:bookmarkStart w:id="1" w:name="_Hlk510007508"/>
      <w:r w:rsidRPr="00BE2163">
        <w:rPr>
          <w:rFonts w:ascii="Arial" w:hAnsi="Arial" w:cs="Arial"/>
          <w:sz w:val="24"/>
          <w:szCs w:val="24"/>
          <w:u w:val="single"/>
        </w:rPr>
        <w:t xml:space="preserve">Approve </w:t>
      </w:r>
      <w:r w:rsidR="00F533B0">
        <w:rPr>
          <w:rFonts w:ascii="Arial" w:hAnsi="Arial" w:cs="Arial"/>
          <w:sz w:val="24"/>
          <w:szCs w:val="24"/>
          <w:u w:val="single"/>
        </w:rPr>
        <w:t>June</w:t>
      </w:r>
      <w:r w:rsidR="007F1F00">
        <w:rPr>
          <w:rFonts w:ascii="Arial" w:hAnsi="Arial" w:cs="Arial"/>
          <w:sz w:val="24"/>
          <w:szCs w:val="24"/>
          <w:u w:val="single"/>
        </w:rPr>
        <w:t xml:space="preserve"> </w:t>
      </w:r>
      <w:r w:rsidR="00C86E36">
        <w:rPr>
          <w:rFonts w:ascii="Arial" w:hAnsi="Arial" w:cs="Arial"/>
          <w:sz w:val="24"/>
          <w:szCs w:val="24"/>
          <w:u w:val="single"/>
        </w:rPr>
        <w:t>2022</w:t>
      </w:r>
      <w:r w:rsidR="001B393F" w:rsidRPr="00BE2163">
        <w:rPr>
          <w:rFonts w:ascii="Arial" w:hAnsi="Arial" w:cs="Arial"/>
          <w:sz w:val="24"/>
          <w:szCs w:val="24"/>
          <w:u w:val="single"/>
        </w:rPr>
        <w:t xml:space="preserve"> </w:t>
      </w:r>
      <w:r w:rsidR="00526D1D" w:rsidRPr="00BE2163">
        <w:rPr>
          <w:rFonts w:ascii="Arial" w:hAnsi="Arial" w:cs="Arial"/>
          <w:sz w:val="24"/>
          <w:szCs w:val="24"/>
          <w:u w:val="single"/>
        </w:rPr>
        <w:t>Bank Statement Reconciliation</w:t>
      </w:r>
      <w:r w:rsidR="00F73BB8" w:rsidRPr="00BE2163">
        <w:rPr>
          <w:rFonts w:ascii="Arial" w:hAnsi="Arial" w:cs="Arial"/>
          <w:sz w:val="24"/>
          <w:szCs w:val="24"/>
        </w:rPr>
        <w:t xml:space="preserve"> - </w:t>
      </w:r>
      <w:r w:rsidR="00F533B0" w:rsidRPr="007C38F7">
        <w:rPr>
          <w:rFonts w:ascii="Arial" w:hAnsi="Arial" w:cs="Arial"/>
          <w:sz w:val="24"/>
          <w:szCs w:val="24"/>
        </w:rPr>
        <w:t xml:space="preserve">Motion was made by </w:t>
      </w:r>
      <w:r w:rsidR="00F533B0">
        <w:rPr>
          <w:rFonts w:ascii="Arial" w:hAnsi="Arial" w:cs="Arial"/>
          <w:sz w:val="24"/>
          <w:szCs w:val="24"/>
        </w:rPr>
        <w:t xml:space="preserve">Richard Royal </w:t>
      </w:r>
      <w:r w:rsidR="00F533B0" w:rsidRPr="007C38F7">
        <w:rPr>
          <w:rFonts w:ascii="Arial" w:hAnsi="Arial" w:cs="Arial"/>
          <w:sz w:val="24"/>
          <w:szCs w:val="24"/>
        </w:rPr>
        <w:t xml:space="preserve">and seconded by </w:t>
      </w:r>
      <w:r w:rsidR="00F533B0">
        <w:rPr>
          <w:rFonts w:ascii="Arial" w:hAnsi="Arial" w:cs="Arial"/>
          <w:sz w:val="24"/>
          <w:szCs w:val="24"/>
        </w:rPr>
        <w:t>Clint Graham</w:t>
      </w:r>
      <w:r w:rsidR="00F533B0" w:rsidRPr="007C38F7">
        <w:rPr>
          <w:rFonts w:ascii="Arial" w:hAnsi="Arial" w:cs="Arial"/>
          <w:sz w:val="24"/>
          <w:szCs w:val="24"/>
        </w:rPr>
        <w:t xml:space="preserve"> to </w:t>
      </w:r>
      <w:r w:rsidR="00F533B0">
        <w:rPr>
          <w:rFonts w:ascii="Arial" w:hAnsi="Arial" w:cs="Arial"/>
          <w:sz w:val="24"/>
          <w:szCs w:val="24"/>
        </w:rPr>
        <w:t>table this item</w:t>
      </w:r>
      <w:r w:rsidR="00F533B0" w:rsidRPr="007C38F7">
        <w:rPr>
          <w:rFonts w:ascii="Arial" w:hAnsi="Arial" w:cs="Arial"/>
          <w:sz w:val="24"/>
          <w:szCs w:val="24"/>
        </w:rPr>
        <w:t>. The motion passed unanimously.</w:t>
      </w:r>
    </w:p>
    <w:p w14:paraId="0F32636F" w14:textId="77777777" w:rsidR="00BE2163" w:rsidRPr="00BE2163" w:rsidRDefault="00BE2163" w:rsidP="006337E3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bookmarkEnd w:id="1"/>
    <w:p w14:paraId="38C9A2F8" w14:textId="5ED133F1" w:rsidR="000370ED" w:rsidRPr="00F533B0" w:rsidRDefault="001E71C6" w:rsidP="006337E3">
      <w:pPr>
        <w:pStyle w:val="ListParagraph"/>
        <w:numPr>
          <w:ilvl w:val="0"/>
          <w:numId w:val="23"/>
        </w:numPr>
        <w:spacing w:after="0" w:line="240" w:lineRule="auto"/>
        <w:ind w:left="1170" w:hanging="450"/>
        <w:jc w:val="both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  <w:u w:val="single"/>
        </w:rPr>
        <w:t xml:space="preserve">Approve </w:t>
      </w:r>
      <w:r w:rsidR="00F533B0">
        <w:rPr>
          <w:rFonts w:ascii="Arial" w:hAnsi="Arial" w:cs="Arial"/>
          <w:sz w:val="24"/>
          <w:szCs w:val="24"/>
          <w:u w:val="single"/>
        </w:rPr>
        <w:t>June</w:t>
      </w:r>
      <w:r w:rsidR="007F1F00">
        <w:rPr>
          <w:rFonts w:ascii="Arial" w:hAnsi="Arial" w:cs="Arial"/>
          <w:sz w:val="24"/>
          <w:szCs w:val="24"/>
          <w:u w:val="single"/>
        </w:rPr>
        <w:t xml:space="preserve"> </w:t>
      </w:r>
      <w:r w:rsidR="00C86E36">
        <w:rPr>
          <w:rFonts w:ascii="Arial" w:hAnsi="Arial" w:cs="Arial"/>
          <w:sz w:val="24"/>
          <w:szCs w:val="24"/>
          <w:u w:val="single"/>
        </w:rPr>
        <w:t>2022</w:t>
      </w:r>
      <w:r w:rsidR="00F73BB8" w:rsidRPr="007C38F7">
        <w:rPr>
          <w:rFonts w:ascii="Arial" w:hAnsi="Arial" w:cs="Arial"/>
          <w:sz w:val="24"/>
          <w:szCs w:val="24"/>
          <w:u w:val="single"/>
        </w:rPr>
        <w:t xml:space="preserve"> </w:t>
      </w:r>
      <w:r w:rsidRPr="007C38F7">
        <w:rPr>
          <w:rFonts w:ascii="Arial" w:hAnsi="Arial" w:cs="Arial"/>
          <w:sz w:val="24"/>
          <w:szCs w:val="24"/>
          <w:u w:val="single"/>
        </w:rPr>
        <w:t>Financial Report</w:t>
      </w:r>
      <w:r w:rsidR="00213025" w:rsidRPr="007C38F7">
        <w:rPr>
          <w:rFonts w:ascii="Arial" w:hAnsi="Arial" w:cs="Arial"/>
          <w:sz w:val="24"/>
          <w:szCs w:val="24"/>
        </w:rPr>
        <w:t>–</w:t>
      </w:r>
      <w:r w:rsidR="00070A89" w:rsidRPr="007C38F7">
        <w:rPr>
          <w:rFonts w:ascii="Arial" w:hAnsi="Arial" w:cs="Arial"/>
          <w:sz w:val="24"/>
          <w:szCs w:val="24"/>
        </w:rPr>
        <w:t xml:space="preserve"> </w:t>
      </w:r>
      <w:r w:rsidR="00F533B0" w:rsidRPr="007C38F7">
        <w:rPr>
          <w:rFonts w:ascii="Arial" w:hAnsi="Arial" w:cs="Arial"/>
          <w:sz w:val="24"/>
          <w:szCs w:val="24"/>
        </w:rPr>
        <w:t xml:space="preserve">Motion was made by </w:t>
      </w:r>
      <w:r w:rsidR="00F533B0">
        <w:rPr>
          <w:rFonts w:ascii="Arial" w:hAnsi="Arial" w:cs="Arial"/>
          <w:sz w:val="24"/>
          <w:szCs w:val="24"/>
        </w:rPr>
        <w:t xml:space="preserve">Richard Royal </w:t>
      </w:r>
      <w:r w:rsidR="00F533B0" w:rsidRPr="007C38F7">
        <w:rPr>
          <w:rFonts w:ascii="Arial" w:hAnsi="Arial" w:cs="Arial"/>
          <w:sz w:val="24"/>
          <w:szCs w:val="24"/>
        </w:rPr>
        <w:t xml:space="preserve">and seconded by </w:t>
      </w:r>
      <w:r w:rsidR="00F533B0">
        <w:rPr>
          <w:rFonts w:ascii="Arial" w:hAnsi="Arial" w:cs="Arial"/>
          <w:sz w:val="24"/>
          <w:szCs w:val="24"/>
        </w:rPr>
        <w:t>Clint Graham</w:t>
      </w:r>
      <w:r w:rsidR="00F533B0" w:rsidRPr="007C38F7">
        <w:rPr>
          <w:rFonts w:ascii="Arial" w:hAnsi="Arial" w:cs="Arial"/>
          <w:sz w:val="24"/>
          <w:szCs w:val="24"/>
        </w:rPr>
        <w:t xml:space="preserve"> to </w:t>
      </w:r>
      <w:r w:rsidR="00F533B0">
        <w:rPr>
          <w:rFonts w:ascii="Arial" w:hAnsi="Arial" w:cs="Arial"/>
          <w:sz w:val="24"/>
          <w:szCs w:val="24"/>
        </w:rPr>
        <w:t>table this item</w:t>
      </w:r>
      <w:r w:rsidR="00F533B0" w:rsidRPr="007C38F7">
        <w:rPr>
          <w:rFonts w:ascii="Arial" w:hAnsi="Arial" w:cs="Arial"/>
          <w:sz w:val="24"/>
          <w:szCs w:val="24"/>
        </w:rPr>
        <w:t>. The motion passed unanimously.</w:t>
      </w:r>
    </w:p>
    <w:p w14:paraId="4377153A" w14:textId="77777777" w:rsidR="008A48F1" w:rsidRDefault="008A48F1" w:rsidP="006337E3">
      <w:pPr>
        <w:pStyle w:val="ListParagraph"/>
        <w:spacing w:after="0" w:line="240" w:lineRule="auto"/>
        <w:ind w:left="1170"/>
        <w:jc w:val="both"/>
        <w:rPr>
          <w:rFonts w:ascii="Arial" w:hAnsi="Arial" w:cs="Arial"/>
          <w:sz w:val="24"/>
          <w:szCs w:val="24"/>
        </w:rPr>
      </w:pPr>
    </w:p>
    <w:p w14:paraId="4ABFCA53" w14:textId="14CF0AD2" w:rsidR="00897AD8" w:rsidRPr="007C38F7" w:rsidRDefault="00FD4B9C" w:rsidP="006337E3">
      <w:pPr>
        <w:spacing w:after="0" w:line="240" w:lineRule="auto"/>
        <w:ind w:left="720" w:hanging="360"/>
        <w:jc w:val="both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</w:rPr>
        <w:t>G</w:t>
      </w:r>
      <w:r w:rsidR="005F209C" w:rsidRPr="007C38F7">
        <w:rPr>
          <w:rFonts w:ascii="Arial" w:hAnsi="Arial" w:cs="Arial"/>
          <w:sz w:val="24"/>
          <w:szCs w:val="24"/>
        </w:rPr>
        <w:t>.</w:t>
      </w:r>
      <w:r w:rsidR="005F209C" w:rsidRPr="007C38F7">
        <w:rPr>
          <w:rFonts w:ascii="Arial" w:hAnsi="Arial" w:cs="Arial"/>
          <w:sz w:val="24"/>
          <w:szCs w:val="24"/>
        </w:rPr>
        <w:tab/>
      </w:r>
      <w:r w:rsidR="00DB1290" w:rsidRPr="007C38F7">
        <w:rPr>
          <w:rFonts w:ascii="Arial" w:hAnsi="Arial" w:cs="Arial"/>
          <w:sz w:val="24"/>
          <w:szCs w:val="24"/>
          <w:u w:val="single"/>
        </w:rPr>
        <w:t xml:space="preserve">Old </w:t>
      </w:r>
      <w:r w:rsidR="00462413" w:rsidRPr="007C38F7">
        <w:rPr>
          <w:rFonts w:ascii="Arial" w:hAnsi="Arial" w:cs="Arial"/>
          <w:sz w:val="24"/>
          <w:szCs w:val="24"/>
          <w:u w:val="single"/>
        </w:rPr>
        <w:t>and New Business</w:t>
      </w:r>
      <w:r w:rsidR="00462413" w:rsidRPr="007C38F7">
        <w:rPr>
          <w:rFonts w:ascii="Arial" w:hAnsi="Arial" w:cs="Arial"/>
          <w:sz w:val="24"/>
          <w:szCs w:val="24"/>
        </w:rPr>
        <w:t>:</w:t>
      </w:r>
    </w:p>
    <w:p w14:paraId="3AC1B548" w14:textId="77777777" w:rsidR="00564027" w:rsidRPr="007C38F7" w:rsidRDefault="00564027" w:rsidP="006337E3">
      <w:pPr>
        <w:pStyle w:val="ListParagraph"/>
        <w:spacing w:after="0" w:line="240" w:lineRule="auto"/>
        <w:ind w:left="1170" w:hanging="450"/>
        <w:jc w:val="both"/>
        <w:rPr>
          <w:rFonts w:ascii="Arial" w:hAnsi="Arial" w:cs="Arial"/>
          <w:sz w:val="24"/>
          <w:szCs w:val="24"/>
        </w:rPr>
      </w:pPr>
    </w:p>
    <w:p w14:paraId="57ABAE03" w14:textId="38029098" w:rsidR="00C86E36" w:rsidRPr="00A06A6F" w:rsidRDefault="00C86E36" w:rsidP="006337E3">
      <w:pPr>
        <w:pStyle w:val="ListParagraph"/>
        <w:numPr>
          <w:ilvl w:val="2"/>
          <w:numId w:val="21"/>
        </w:numPr>
        <w:spacing w:after="0" w:line="240" w:lineRule="auto"/>
        <w:ind w:left="1260" w:hanging="540"/>
        <w:jc w:val="both"/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  <w:u w:val="single"/>
        </w:rPr>
        <w:t xml:space="preserve">Terral Island Boat Launch </w:t>
      </w:r>
      <w:r w:rsidR="00A30A15" w:rsidRPr="00FD4403">
        <w:rPr>
          <w:rFonts w:ascii="Arial" w:hAnsi="Arial" w:cs="Arial"/>
          <w:sz w:val="24"/>
          <w:szCs w:val="24"/>
          <w:u w:val="single"/>
        </w:rPr>
        <w:t>Improvements</w:t>
      </w:r>
      <w:r>
        <w:rPr>
          <w:rFonts w:ascii="Arial" w:hAnsi="Arial" w:cs="Arial"/>
          <w:sz w:val="24"/>
          <w:szCs w:val="24"/>
          <w:u w:val="single"/>
        </w:rPr>
        <w:t xml:space="preserve"> Project</w:t>
      </w:r>
      <w:r w:rsidR="0010189C" w:rsidRPr="00D7177C">
        <w:rPr>
          <w:rFonts w:ascii="Arial" w:hAnsi="Arial" w:cs="Arial"/>
          <w:sz w:val="24"/>
          <w:szCs w:val="24"/>
        </w:rPr>
        <w:t xml:space="preserve"> </w:t>
      </w:r>
      <w:r w:rsidR="009034D5" w:rsidRPr="00D7177C">
        <w:rPr>
          <w:rFonts w:ascii="Arial" w:hAnsi="Arial" w:cs="Arial"/>
          <w:sz w:val="24"/>
          <w:szCs w:val="24"/>
        </w:rPr>
        <w:t>–</w:t>
      </w:r>
      <w:r w:rsidR="00A06A6F">
        <w:rPr>
          <w:rFonts w:ascii="Arial" w:hAnsi="Arial" w:cs="Arial"/>
          <w:sz w:val="24"/>
          <w:szCs w:val="24"/>
        </w:rPr>
        <w:t xml:space="preserve"> Steve Cagle said that </w:t>
      </w:r>
      <w:r w:rsidR="00F533B0">
        <w:rPr>
          <w:rFonts w:ascii="Arial" w:hAnsi="Arial" w:cs="Arial"/>
          <w:sz w:val="24"/>
          <w:szCs w:val="24"/>
        </w:rPr>
        <w:t>the project is complete</w:t>
      </w:r>
      <w:r w:rsidR="0010758D">
        <w:rPr>
          <w:rFonts w:ascii="Arial" w:hAnsi="Arial" w:cs="Arial"/>
          <w:sz w:val="24"/>
          <w:szCs w:val="24"/>
        </w:rPr>
        <w:t xml:space="preserve"> other than the repairs to the pier</w:t>
      </w:r>
      <w:r w:rsidR="00F533B0">
        <w:rPr>
          <w:rFonts w:ascii="Arial" w:hAnsi="Arial" w:cs="Arial"/>
          <w:sz w:val="24"/>
          <w:szCs w:val="24"/>
        </w:rPr>
        <w:t>.</w:t>
      </w:r>
      <w:r w:rsidR="00BC333F">
        <w:rPr>
          <w:rFonts w:ascii="Arial" w:hAnsi="Arial" w:cs="Arial"/>
          <w:sz w:val="24"/>
          <w:szCs w:val="24"/>
        </w:rPr>
        <w:t xml:space="preserve"> </w:t>
      </w:r>
      <w:r w:rsidR="00940B40">
        <w:rPr>
          <w:rFonts w:ascii="Arial" w:hAnsi="Arial" w:cs="Arial"/>
          <w:sz w:val="24"/>
          <w:szCs w:val="24"/>
        </w:rPr>
        <w:t xml:space="preserve"> </w:t>
      </w:r>
    </w:p>
    <w:p w14:paraId="05489FEA" w14:textId="77777777" w:rsidR="00A06A6F" w:rsidRPr="00A06A6F" w:rsidRDefault="00A06A6F" w:rsidP="006337E3">
      <w:pPr>
        <w:pStyle w:val="ListParagraph"/>
        <w:spacing w:after="0" w:line="240" w:lineRule="auto"/>
        <w:rPr>
          <w:rFonts w:ascii="Arial" w:hAnsi="Arial" w:cs="Arial"/>
          <w:sz w:val="24"/>
          <w:szCs w:val="24"/>
          <w:u w:val="single"/>
        </w:rPr>
      </w:pPr>
    </w:p>
    <w:p w14:paraId="7E35D174" w14:textId="21032D62" w:rsidR="000A6F83" w:rsidRPr="000A6F83" w:rsidRDefault="00940B40" w:rsidP="006337E3">
      <w:pPr>
        <w:pStyle w:val="ListParagraph"/>
        <w:numPr>
          <w:ilvl w:val="2"/>
          <w:numId w:val="21"/>
        </w:numPr>
        <w:spacing w:after="0" w:line="240" w:lineRule="auto"/>
        <w:ind w:left="1260" w:hanging="540"/>
        <w:jc w:val="both"/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  <w:u w:val="single"/>
        </w:rPr>
        <w:t>Spillway Beach Improvements</w:t>
      </w:r>
      <w:r>
        <w:rPr>
          <w:rFonts w:ascii="Arial" w:hAnsi="Arial" w:cs="Arial"/>
          <w:sz w:val="24"/>
          <w:szCs w:val="24"/>
        </w:rPr>
        <w:t xml:space="preserve"> – </w:t>
      </w:r>
      <w:r w:rsidR="00F533B0">
        <w:rPr>
          <w:rFonts w:ascii="Arial" w:hAnsi="Arial" w:cs="Arial"/>
          <w:sz w:val="24"/>
          <w:szCs w:val="24"/>
        </w:rPr>
        <w:t xml:space="preserve">Richard Royal said that </w:t>
      </w:r>
      <w:proofErr w:type="gramStart"/>
      <w:r w:rsidR="00F533B0">
        <w:rPr>
          <w:rFonts w:ascii="Arial" w:hAnsi="Arial" w:cs="Arial"/>
          <w:sz w:val="24"/>
          <w:szCs w:val="24"/>
        </w:rPr>
        <w:t>all of</w:t>
      </w:r>
      <w:proofErr w:type="gramEnd"/>
      <w:r w:rsidR="00F533B0">
        <w:rPr>
          <w:rFonts w:ascii="Arial" w:hAnsi="Arial" w:cs="Arial"/>
          <w:sz w:val="24"/>
          <w:szCs w:val="24"/>
        </w:rPr>
        <w:t xml:space="preserve"> the sand has been placed on the beach and it is open to the public. </w:t>
      </w:r>
      <w:r w:rsidR="005D302F">
        <w:rPr>
          <w:rFonts w:ascii="Arial" w:hAnsi="Arial" w:cs="Arial"/>
          <w:sz w:val="24"/>
          <w:szCs w:val="24"/>
        </w:rPr>
        <w:t xml:space="preserve">Todd DeMoss asked if the area near the boat launch is considered a no wake zone and Steve Cagle said that the state law says that every boat launch area is a no wake zone up </w:t>
      </w:r>
      <w:r w:rsidR="005D302F">
        <w:rPr>
          <w:rFonts w:ascii="Arial" w:hAnsi="Arial" w:cs="Arial"/>
          <w:sz w:val="24"/>
          <w:szCs w:val="24"/>
        </w:rPr>
        <w:lastRenderedPageBreak/>
        <w:t xml:space="preserve">to 300 feet from the launch. Several of the Commission members discussed placing no wake signs at various boat launches. </w:t>
      </w:r>
    </w:p>
    <w:p w14:paraId="198843E7" w14:textId="77777777" w:rsidR="00940B40" w:rsidRPr="00940B40" w:rsidRDefault="00940B40" w:rsidP="006337E3">
      <w:pPr>
        <w:pStyle w:val="ListParagraph"/>
        <w:spacing w:after="0" w:line="240" w:lineRule="auto"/>
        <w:rPr>
          <w:rFonts w:ascii="Arial" w:hAnsi="Arial" w:cs="Arial"/>
          <w:sz w:val="24"/>
          <w:szCs w:val="24"/>
          <w:u w:val="single"/>
        </w:rPr>
      </w:pPr>
    </w:p>
    <w:p w14:paraId="29A7DDA8" w14:textId="77777777" w:rsidR="00CF3C8B" w:rsidRPr="00CF3C8B" w:rsidRDefault="00F73BB8" w:rsidP="006337E3">
      <w:pPr>
        <w:pStyle w:val="ListParagraph"/>
        <w:numPr>
          <w:ilvl w:val="2"/>
          <w:numId w:val="21"/>
        </w:numPr>
        <w:spacing w:after="0" w:line="240" w:lineRule="auto"/>
        <w:ind w:left="1260" w:hanging="540"/>
        <w:jc w:val="both"/>
        <w:rPr>
          <w:rFonts w:ascii="Arial" w:hAnsi="Arial" w:cs="Arial"/>
          <w:sz w:val="24"/>
          <w:szCs w:val="24"/>
          <w:u w:val="single"/>
        </w:rPr>
      </w:pPr>
      <w:r w:rsidRPr="00B55CF0">
        <w:rPr>
          <w:rFonts w:ascii="Arial" w:hAnsi="Arial" w:cs="Arial"/>
          <w:sz w:val="24"/>
          <w:szCs w:val="24"/>
          <w:u w:val="single"/>
        </w:rPr>
        <w:t>Boat Launch</w:t>
      </w:r>
      <w:r w:rsidR="00996742" w:rsidRPr="00B55CF0">
        <w:rPr>
          <w:rFonts w:ascii="Arial" w:hAnsi="Arial" w:cs="Arial"/>
          <w:sz w:val="24"/>
          <w:szCs w:val="24"/>
          <w:u w:val="single"/>
        </w:rPr>
        <w:t xml:space="preserve"> Areas </w:t>
      </w:r>
      <w:r w:rsidR="008A48F1">
        <w:rPr>
          <w:rFonts w:ascii="Arial" w:hAnsi="Arial" w:cs="Arial"/>
          <w:sz w:val="24"/>
          <w:szCs w:val="24"/>
          <w:u w:val="single"/>
        </w:rPr>
        <w:t>–</w:t>
      </w:r>
      <w:r w:rsidRPr="00B55CF0">
        <w:rPr>
          <w:rFonts w:ascii="Arial" w:hAnsi="Arial" w:cs="Arial"/>
          <w:sz w:val="24"/>
          <w:szCs w:val="24"/>
          <w:u w:val="single"/>
        </w:rPr>
        <w:t xml:space="preserve"> </w:t>
      </w:r>
      <w:r w:rsidR="00B623A0">
        <w:rPr>
          <w:rFonts w:ascii="Arial" w:hAnsi="Arial" w:cs="Arial"/>
          <w:sz w:val="24"/>
          <w:szCs w:val="24"/>
          <w:u w:val="single"/>
        </w:rPr>
        <w:t xml:space="preserve">General </w:t>
      </w:r>
      <w:r w:rsidRPr="00B55CF0">
        <w:rPr>
          <w:rFonts w:ascii="Arial" w:hAnsi="Arial" w:cs="Arial"/>
          <w:sz w:val="24"/>
          <w:szCs w:val="24"/>
          <w:u w:val="single"/>
        </w:rPr>
        <w:t>Maintenance</w:t>
      </w:r>
      <w:r w:rsidR="008A48F1">
        <w:rPr>
          <w:rFonts w:ascii="Arial" w:hAnsi="Arial" w:cs="Arial"/>
          <w:sz w:val="24"/>
          <w:szCs w:val="24"/>
          <w:u w:val="single"/>
        </w:rPr>
        <w:t xml:space="preserve"> / Improvements</w:t>
      </w:r>
      <w:r w:rsidRPr="00B55CF0">
        <w:rPr>
          <w:rFonts w:ascii="Arial" w:hAnsi="Arial" w:cs="Arial"/>
          <w:sz w:val="24"/>
          <w:szCs w:val="24"/>
        </w:rPr>
        <w:t xml:space="preserve"> –</w:t>
      </w:r>
      <w:r w:rsidR="00801206">
        <w:rPr>
          <w:rFonts w:ascii="Arial" w:hAnsi="Arial" w:cs="Arial"/>
          <w:sz w:val="24"/>
          <w:szCs w:val="24"/>
        </w:rPr>
        <w:t xml:space="preserve"> </w:t>
      </w:r>
      <w:r w:rsidR="00E43C9F">
        <w:rPr>
          <w:rFonts w:ascii="Arial" w:hAnsi="Arial" w:cs="Arial"/>
          <w:sz w:val="24"/>
          <w:szCs w:val="24"/>
        </w:rPr>
        <w:t xml:space="preserve">Richard Royal said that </w:t>
      </w:r>
      <w:proofErr w:type="gramStart"/>
      <w:r w:rsidR="00414B0B">
        <w:rPr>
          <w:rFonts w:ascii="Arial" w:hAnsi="Arial" w:cs="Arial"/>
          <w:sz w:val="24"/>
          <w:szCs w:val="24"/>
        </w:rPr>
        <w:t>all of</w:t>
      </w:r>
      <w:proofErr w:type="gramEnd"/>
      <w:r w:rsidR="00414B0B">
        <w:rPr>
          <w:rFonts w:ascii="Arial" w:hAnsi="Arial" w:cs="Arial"/>
          <w:sz w:val="24"/>
          <w:szCs w:val="24"/>
        </w:rPr>
        <w:t xml:space="preserve"> the </w:t>
      </w:r>
      <w:r w:rsidR="00CF3C8B">
        <w:rPr>
          <w:rFonts w:ascii="Arial" w:hAnsi="Arial" w:cs="Arial"/>
          <w:sz w:val="24"/>
          <w:szCs w:val="24"/>
        </w:rPr>
        <w:t xml:space="preserve">current </w:t>
      </w:r>
      <w:r w:rsidR="00414B0B">
        <w:rPr>
          <w:rFonts w:ascii="Arial" w:hAnsi="Arial" w:cs="Arial"/>
          <w:sz w:val="24"/>
          <w:szCs w:val="24"/>
        </w:rPr>
        <w:t xml:space="preserve">ramp projects are mostly complete. </w:t>
      </w:r>
    </w:p>
    <w:p w14:paraId="27EF4216" w14:textId="77777777" w:rsidR="00CF3C8B" w:rsidRPr="00CF3C8B" w:rsidRDefault="00CF3C8B" w:rsidP="006337E3">
      <w:pPr>
        <w:pStyle w:val="ListParagraph"/>
        <w:spacing w:line="240" w:lineRule="auto"/>
        <w:rPr>
          <w:rFonts w:ascii="Arial" w:hAnsi="Arial" w:cs="Arial"/>
          <w:sz w:val="24"/>
          <w:szCs w:val="24"/>
        </w:rPr>
      </w:pPr>
    </w:p>
    <w:p w14:paraId="0E4EA5B4" w14:textId="40254CE9" w:rsidR="008A48F1" w:rsidRPr="00DA232C" w:rsidRDefault="00CF3C8B" w:rsidP="006337E3">
      <w:pPr>
        <w:pStyle w:val="ListParagraph"/>
        <w:spacing w:after="0" w:line="240" w:lineRule="auto"/>
        <w:ind w:left="1260"/>
        <w:jc w:val="both"/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In a</w:t>
      </w:r>
      <w:r w:rsidR="00F73A29">
        <w:rPr>
          <w:rFonts w:ascii="Arial" w:hAnsi="Arial" w:cs="Arial"/>
          <w:sz w:val="24"/>
          <w:szCs w:val="24"/>
        </w:rPr>
        <w:t>n</w:t>
      </w:r>
      <w:r>
        <w:rPr>
          <w:rFonts w:ascii="Arial" w:hAnsi="Arial" w:cs="Arial"/>
          <w:sz w:val="24"/>
          <w:szCs w:val="24"/>
        </w:rPr>
        <w:t xml:space="preserve"> </w:t>
      </w:r>
      <w:r w:rsidR="00F73A29">
        <w:rPr>
          <w:rFonts w:ascii="Arial" w:hAnsi="Arial" w:cs="Arial"/>
          <w:sz w:val="24"/>
          <w:szCs w:val="24"/>
        </w:rPr>
        <w:t>un</w:t>
      </w:r>
      <w:r>
        <w:rPr>
          <w:rFonts w:ascii="Arial" w:hAnsi="Arial" w:cs="Arial"/>
          <w:sz w:val="24"/>
          <w:szCs w:val="24"/>
        </w:rPr>
        <w:t xml:space="preserve">related matter, </w:t>
      </w:r>
      <w:r w:rsidR="00414B0B">
        <w:rPr>
          <w:rFonts w:ascii="Arial" w:hAnsi="Arial" w:cs="Arial"/>
          <w:sz w:val="24"/>
          <w:szCs w:val="24"/>
        </w:rPr>
        <w:t>Terry Morris informed the Commission members that the new</w:t>
      </w:r>
      <w:r>
        <w:rPr>
          <w:rFonts w:ascii="Arial" w:hAnsi="Arial" w:cs="Arial"/>
          <w:sz w:val="24"/>
          <w:szCs w:val="24"/>
        </w:rPr>
        <w:t xml:space="preserve"> lake level</w:t>
      </w:r>
      <w:r w:rsidR="00414B0B">
        <w:rPr>
          <w:rFonts w:ascii="Arial" w:hAnsi="Arial" w:cs="Arial"/>
          <w:sz w:val="24"/>
          <w:szCs w:val="24"/>
        </w:rPr>
        <w:t xml:space="preserve"> gauge installed at </w:t>
      </w:r>
      <w:r>
        <w:rPr>
          <w:rFonts w:ascii="Arial" w:hAnsi="Arial" w:cs="Arial"/>
          <w:sz w:val="24"/>
          <w:szCs w:val="24"/>
        </w:rPr>
        <w:t xml:space="preserve">the </w:t>
      </w:r>
      <w:r w:rsidR="00414B0B">
        <w:rPr>
          <w:rFonts w:ascii="Arial" w:hAnsi="Arial" w:cs="Arial"/>
          <w:sz w:val="24"/>
          <w:szCs w:val="24"/>
        </w:rPr>
        <w:t>Rocky Branch</w:t>
      </w:r>
      <w:r>
        <w:rPr>
          <w:rFonts w:ascii="Arial" w:hAnsi="Arial" w:cs="Arial"/>
          <w:sz w:val="24"/>
          <w:szCs w:val="24"/>
        </w:rPr>
        <w:t xml:space="preserve"> Bridge</w:t>
      </w:r>
      <w:r w:rsidR="00414B0B">
        <w:rPr>
          <w:rFonts w:ascii="Arial" w:hAnsi="Arial" w:cs="Arial"/>
          <w:sz w:val="24"/>
          <w:szCs w:val="24"/>
        </w:rPr>
        <w:t xml:space="preserve"> was stolen and needs to be replaced. </w:t>
      </w:r>
      <w:r w:rsidR="00D33F8F">
        <w:rPr>
          <w:rFonts w:ascii="Arial" w:hAnsi="Arial" w:cs="Arial"/>
          <w:sz w:val="24"/>
          <w:szCs w:val="24"/>
        </w:rPr>
        <w:t xml:space="preserve">Mr. Morris said that he spoke with Ben Humphries with Delta Process who </w:t>
      </w:r>
      <w:r w:rsidR="00F73A29">
        <w:rPr>
          <w:rFonts w:ascii="Arial" w:hAnsi="Arial" w:cs="Arial"/>
          <w:sz w:val="24"/>
          <w:szCs w:val="24"/>
        </w:rPr>
        <w:t>suggested</w:t>
      </w:r>
      <w:r w:rsidR="00D33F8F">
        <w:rPr>
          <w:rFonts w:ascii="Arial" w:hAnsi="Arial" w:cs="Arial"/>
          <w:sz w:val="24"/>
          <w:szCs w:val="24"/>
        </w:rPr>
        <w:t xml:space="preserve"> that the gauge be reinstalled under the bridge to make it more difficult for people to reach. Mr. Morris</w:t>
      </w:r>
      <w:r w:rsidR="006337E3">
        <w:rPr>
          <w:rFonts w:ascii="Arial" w:hAnsi="Arial" w:cs="Arial"/>
          <w:sz w:val="24"/>
          <w:szCs w:val="24"/>
        </w:rPr>
        <w:t xml:space="preserve"> said</w:t>
      </w:r>
      <w:r w:rsidR="00D33F8F">
        <w:rPr>
          <w:rFonts w:ascii="Arial" w:hAnsi="Arial" w:cs="Arial"/>
          <w:sz w:val="24"/>
          <w:szCs w:val="24"/>
        </w:rPr>
        <w:t xml:space="preserve"> that Marshall Hill with DOTD </w:t>
      </w:r>
      <w:r w:rsidR="006337E3">
        <w:rPr>
          <w:rFonts w:ascii="Arial" w:hAnsi="Arial" w:cs="Arial"/>
          <w:sz w:val="24"/>
          <w:szCs w:val="24"/>
        </w:rPr>
        <w:t xml:space="preserve">indicated DOTD would </w:t>
      </w:r>
      <w:r w:rsidR="00D33F8F">
        <w:rPr>
          <w:rFonts w:ascii="Arial" w:hAnsi="Arial" w:cs="Arial"/>
          <w:sz w:val="24"/>
          <w:szCs w:val="24"/>
        </w:rPr>
        <w:t>install another gauge</w:t>
      </w:r>
      <w:r w:rsidR="00414B0B">
        <w:rPr>
          <w:rFonts w:ascii="Arial" w:hAnsi="Arial" w:cs="Arial"/>
          <w:sz w:val="24"/>
          <w:szCs w:val="24"/>
        </w:rPr>
        <w:t xml:space="preserve"> </w:t>
      </w:r>
      <w:r w:rsidR="006337E3">
        <w:rPr>
          <w:rFonts w:ascii="Arial" w:hAnsi="Arial" w:cs="Arial"/>
          <w:sz w:val="24"/>
          <w:szCs w:val="24"/>
        </w:rPr>
        <w:t xml:space="preserve">under the </w:t>
      </w:r>
      <w:proofErr w:type="spellStart"/>
      <w:r w:rsidR="006337E3">
        <w:rPr>
          <w:rFonts w:ascii="Arial" w:hAnsi="Arial" w:cs="Arial"/>
          <w:sz w:val="24"/>
          <w:szCs w:val="24"/>
        </w:rPr>
        <w:t>bridge</w:t>
      </w:r>
      <w:r w:rsidR="00D33F8F">
        <w:rPr>
          <w:rFonts w:ascii="Arial" w:hAnsi="Arial" w:cs="Arial"/>
          <w:sz w:val="24"/>
          <w:szCs w:val="24"/>
        </w:rPr>
        <w:t>and</w:t>
      </w:r>
      <w:proofErr w:type="spellEnd"/>
      <w:r w:rsidR="00D33F8F">
        <w:rPr>
          <w:rFonts w:ascii="Arial" w:hAnsi="Arial" w:cs="Arial"/>
          <w:sz w:val="24"/>
          <w:szCs w:val="24"/>
        </w:rPr>
        <w:t xml:space="preserve"> Delta Process would only charge the Commission for the gauge and not the labor for installation. </w:t>
      </w:r>
      <w:r w:rsidR="00414B0B">
        <w:rPr>
          <w:rFonts w:ascii="Arial" w:hAnsi="Arial" w:cs="Arial"/>
          <w:sz w:val="24"/>
          <w:szCs w:val="24"/>
        </w:rPr>
        <w:t xml:space="preserve"> </w:t>
      </w:r>
      <w:r w:rsidR="006337E3">
        <w:rPr>
          <w:rFonts w:ascii="Arial" w:hAnsi="Arial" w:cs="Arial"/>
          <w:sz w:val="24"/>
          <w:szCs w:val="24"/>
        </w:rPr>
        <w:t>He said t</w:t>
      </w:r>
      <w:r w:rsidR="00D33F8F">
        <w:rPr>
          <w:rFonts w:ascii="Arial" w:hAnsi="Arial" w:cs="Arial"/>
          <w:sz w:val="24"/>
          <w:szCs w:val="24"/>
        </w:rPr>
        <w:t xml:space="preserve">he cost of a new gauge is $1,389.00. </w:t>
      </w:r>
      <w:r w:rsidR="00D33F8F" w:rsidRPr="007C38F7">
        <w:rPr>
          <w:rFonts w:ascii="Arial" w:hAnsi="Arial" w:cs="Arial"/>
          <w:sz w:val="24"/>
          <w:szCs w:val="24"/>
        </w:rPr>
        <w:t xml:space="preserve">Motion was made by </w:t>
      </w:r>
      <w:r w:rsidR="00D932C1">
        <w:rPr>
          <w:rFonts w:ascii="Arial" w:hAnsi="Arial" w:cs="Arial"/>
          <w:sz w:val="24"/>
          <w:szCs w:val="24"/>
        </w:rPr>
        <w:t>Steve Cagle</w:t>
      </w:r>
      <w:r w:rsidR="00D33F8F">
        <w:rPr>
          <w:rFonts w:ascii="Arial" w:hAnsi="Arial" w:cs="Arial"/>
          <w:sz w:val="24"/>
          <w:szCs w:val="24"/>
        </w:rPr>
        <w:t xml:space="preserve"> </w:t>
      </w:r>
      <w:r w:rsidR="00D33F8F" w:rsidRPr="007C38F7">
        <w:rPr>
          <w:rFonts w:ascii="Arial" w:hAnsi="Arial" w:cs="Arial"/>
          <w:sz w:val="24"/>
          <w:szCs w:val="24"/>
        </w:rPr>
        <w:t xml:space="preserve">and seconded by </w:t>
      </w:r>
      <w:r w:rsidR="00D33F8F">
        <w:rPr>
          <w:rFonts w:ascii="Arial" w:hAnsi="Arial" w:cs="Arial"/>
          <w:sz w:val="24"/>
          <w:szCs w:val="24"/>
        </w:rPr>
        <w:t>Clint Graham</w:t>
      </w:r>
      <w:r w:rsidR="00D33F8F" w:rsidRPr="007C38F7">
        <w:rPr>
          <w:rFonts w:ascii="Arial" w:hAnsi="Arial" w:cs="Arial"/>
          <w:sz w:val="24"/>
          <w:szCs w:val="24"/>
        </w:rPr>
        <w:t xml:space="preserve"> to </w:t>
      </w:r>
      <w:r w:rsidR="00D932C1">
        <w:rPr>
          <w:rFonts w:ascii="Arial" w:hAnsi="Arial" w:cs="Arial"/>
          <w:sz w:val="24"/>
          <w:szCs w:val="24"/>
        </w:rPr>
        <w:t>authorize the purchase of a new gauge for the Rocky Branch Bridge and allow Delta Process</w:t>
      </w:r>
      <w:r w:rsidR="00F73A29">
        <w:rPr>
          <w:rFonts w:ascii="Arial" w:hAnsi="Arial" w:cs="Arial"/>
          <w:sz w:val="24"/>
          <w:szCs w:val="24"/>
        </w:rPr>
        <w:t xml:space="preserve"> and DOTD</w:t>
      </w:r>
      <w:r w:rsidR="00D932C1">
        <w:rPr>
          <w:rFonts w:ascii="Arial" w:hAnsi="Arial" w:cs="Arial"/>
          <w:sz w:val="24"/>
          <w:szCs w:val="24"/>
        </w:rPr>
        <w:t xml:space="preserve"> to facilitate the installation</w:t>
      </w:r>
      <w:r w:rsidR="00D33F8F" w:rsidRPr="007C38F7">
        <w:rPr>
          <w:rFonts w:ascii="Arial" w:hAnsi="Arial" w:cs="Arial"/>
          <w:sz w:val="24"/>
          <w:szCs w:val="24"/>
        </w:rPr>
        <w:t>. The motion passed unanimously.</w:t>
      </w:r>
    </w:p>
    <w:p w14:paraId="03828DC8" w14:textId="77777777" w:rsidR="00DA232C" w:rsidRPr="00DA232C" w:rsidRDefault="00DA232C" w:rsidP="006337E3">
      <w:pPr>
        <w:pStyle w:val="ListParagraph"/>
        <w:spacing w:after="0" w:line="240" w:lineRule="auto"/>
        <w:rPr>
          <w:rFonts w:ascii="Arial" w:hAnsi="Arial" w:cs="Arial"/>
          <w:sz w:val="24"/>
          <w:szCs w:val="24"/>
          <w:u w:val="single"/>
        </w:rPr>
      </w:pPr>
    </w:p>
    <w:p w14:paraId="5B4863FF" w14:textId="0DB243D3" w:rsidR="0043614E" w:rsidRPr="00177497" w:rsidRDefault="00B55CF0" w:rsidP="006337E3">
      <w:pPr>
        <w:numPr>
          <w:ilvl w:val="2"/>
          <w:numId w:val="21"/>
        </w:numPr>
        <w:spacing w:after="0" w:line="240" w:lineRule="auto"/>
        <w:ind w:left="1260" w:hanging="540"/>
        <w:jc w:val="both"/>
        <w:rPr>
          <w:rFonts w:ascii="Arial" w:hAnsi="Arial" w:cs="Arial"/>
          <w:sz w:val="24"/>
          <w:szCs w:val="24"/>
        </w:rPr>
      </w:pPr>
      <w:r w:rsidRPr="00177497">
        <w:rPr>
          <w:rFonts w:ascii="Arial" w:hAnsi="Arial" w:cs="Arial"/>
          <w:sz w:val="24"/>
          <w:szCs w:val="24"/>
          <w:u w:val="single"/>
        </w:rPr>
        <w:t xml:space="preserve">Boat Launch Fees – </w:t>
      </w:r>
      <w:r w:rsidR="00346833" w:rsidRPr="00177497">
        <w:rPr>
          <w:rFonts w:ascii="Arial" w:hAnsi="Arial" w:cs="Arial"/>
          <w:sz w:val="24"/>
          <w:szCs w:val="24"/>
          <w:u w:val="single"/>
        </w:rPr>
        <w:t>Status</w:t>
      </w:r>
      <w:r w:rsidR="00346833" w:rsidRPr="00177497">
        <w:rPr>
          <w:rFonts w:ascii="Arial" w:hAnsi="Arial" w:cs="Arial"/>
          <w:sz w:val="24"/>
          <w:szCs w:val="24"/>
        </w:rPr>
        <w:t xml:space="preserve"> </w:t>
      </w:r>
      <w:r w:rsidR="000804FB" w:rsidRPr="00177497">
        <w:rPr>
          <w:rFonts w:ascii="Arial" w:hAnsi="Arial" w:cs="Arial"/>
          <w:sz w:val="24"/>
          <w:szCs w:val="24"/>
        </w:rPr>
        <w:t>–</w:t>
      </w:r>
      <w:r w:rsidR="00346833" w:rsidRPr="00177497">
        <w:rPr>
          <w:rFonts w:ascii="Arial" w:hAnsi="Arial" w:cs="Arial"/>
          <w:sz w:val="24"/>
          <w:szCs w:val="24"/>
        </w:rPr>
        <w:t xml:space="preserve"> </w:t>
      </w:r>
      <w:r w:rsidR="00D50442" w:rsidRPr="00177497">
        <w:rPr>
          <w:rFonts w:ascii="Arial" w:hAnsi="Arial" w:cs="Arial"/>
          <w:sz w:val="24"/>
          <w:szCs w:val="24"/>
        </w:rPr>
        <w:t xml:space="preserve">Richard Royal said </w:t>
      </w:r>
      <w:r w:rsidR="00AC5647">
        <w:rPr>
          <w:rFonts w:ascii="Arial" w:hAnsi="Arial" w:cs="Arial"/>
          <w:sz w:val="24"/>
          <w:szCs w:val="24"/>
        </w:rPr>
        <w:t>that to date</w:t>
      </w:r>
      <w:r w:rsidR="00F73A29">
        <w:rPr>
          <w:rFonts w:ascii="Arial" w:hAnsi="Arial" w:cs="Arial"/>
          <w:sz w:val="24"/>
          <w:szCs w:val="24"/>
        </w:rPr>
        <w:t xml:space="preserve"> in 2022</w:t>
      </w:r>
      <w:r w:rsidR="00AC5647">
        <w:rPr>
          <w:rFonts w:ascii="Arial" w:hAnsi="Arial" w:cs="Arial"/>
          <w:sz w:val="24"/>
          <w:szCs w:val="24"/>
        </w:rPr>
        <w:t>, $</w:t>
      </w:r>
      <w:r w:rsidR="00D932C1">
        <w:rPr>
          <w:rFonts w:ascii="Arial" w:hAnsi="Arial" w:cs="Arial"/>
          <w:sz w:val="24"/>
          <w:szCs w:val="24"/>
        </w:rPr>
        <w:t xml:space="preserve">42,274.85 </w:t>
      </w:r>
      <w:r w:rsidR="00AC5647">
        <w:rPr>
          <w:rFonts w:ascii="Arial" w:hAnsi="Arial" w:cs="Arial"/>
          <w:sz w:val="24"/>
          <w:szCs w:val="24"/>
        </w:rPr>
        <w:t xml:space="preserve">has been collected in daily launch fees and permit sales. </w:t>
      </w:r>
    </w:p>
    <w:p w14:paraId="03FB753D" w14:textId="77777777" w:rsidR="00CD44C9" w:rsidRPr="00C63A69" w:rsidRDefault="00CD44C9" w:rsidP="006337E3">
      <w:pPr>
        <w:spacing w:after="0" w:line="240" w:lineRule="auto"/>
        <w:ind w:left="1260"/>
        <w:jc w:val="both"/>
        <w:rPr>
          <w:rFonts w:ascii="Arial" w:hAnsi="Arial" w:cs="Arial"/>
          <w:sz w:val="24"/>
          <w:szCs w:val="24"/>
        </w:rPr>
      </w:pPr>
    </w:p>
    <w:p w14:paraId="741E3D70" w14:textId="4A780CCB" w:rsidR="00801206" w:rsidRPr="00CD44C9" w:rsidRDefault="00801206" w:rsidP="006337E3">
      <w:pPr>
        <w:numPr>
          <w:ilvl w:val="2"/>
          <w:numId w:val="21"/>
        </w:numPr>
        <w:spacing w:after="0" w:line="240" w:lineRule="auto"/>
        <w:ind w:left="1260" w:hanging="540"/>
        <w:jc w:val="both"/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  <w:u w:val="single"/>
        </w:rPr>
        <w:t>Channel Markers</w:t>
      </w:r>
      <w:r w:rsidRPr="00801206">
        <w:rPr>
          <w:rFonts w:ascii="Arial" w:hAnsi="Arial" w:cs="Arial"/>
          <w:sz w:val="24"/>
          <w:szCs w:val="24"/>
        </w:rPr>
        <w:t xml:space="preserve"> </w:t>
      </w:r>
      <w:r w:rsidR="00CD44C9">
        <w:rPr>
          <w:rFonts w:ascii="Arial" w:hAnsi="Arial" w:cs="Arial"/>
          <w:sz w:val="24"/>
          <w:szCs w:val="24"/>
        </w:rPr>
        <w:t>–</w:t>
      </w:r>
      <w:r w:rsidRPr="00801206">
        <w:rPr>
          <w:rFonts w:ascii="Arial" w:hAnsi="Arial" w:cs="Arial"/>
          <w:sz w:val="24"/>
          <w:szCs w:val="24"/>
        </w:rPr>
        <w:t xml:space="preserve"> </w:t>
      </w:r>
      <w:r w:rsidR="005515B6">
        <w:rPr>
          <w:rFonts w:ascii="Arial" w:hAnsi="Arial" w:cs="Arial"/>
          <w:sz w:val="24"/>
          <w:szCs w:val="24"/>
        </w:rPr>
        <w:t xml:space="preserve">Bill Carter said that he spoke with Neal DeForest who informed him that the buoys were ordered and should be delivered </w:t>
      </w:r>
      <w:proofErr w:type="gramStart"/>
      <w:r w:rsidR="005515B6">
        <w:rPr>
          <w:rFonts w:ascii="Arial" w:hAnsi="Arial" w:cs="Arial"/>
          <w:sz w:val="24"/>
          <w:szCs w:val="24"/>
        </w:rPr>
        <w:t>in the near future</w:t>
      </w:r>
      <w:proofErr w:type="gramEnd"/>
      <w:r w:rsidR="005515B6">
        <w:rPr>
          <w:rFonts w:ascii="Arial" w:hAnsi="Arial" w:cs="Arial"/>
          <w:sz w:val="24"/>
          <w:szCs w:val="24"/>
        </w:rPr>
        <w:t xml:space="preserve">. </w:t>
      </w:r>
      <w:r w:rsidR="00015722">
        <w:rPr>
          <w:rFonts w:ascii="Arial" w:hAnsi="Arial" w:cs="Arial"/>
          <w:sz w:val="24"/>
          <w:szCs w:val="24"/>
        </w:rPr>
        <w:t xml:space="preserve"> </w:t>
      </w:r>
    </w:p>
    <w:p w14:paraId="4727E2FB" w14:textId="77777777" w:rsidR="00801206" w:rsidRDefault="00801206" w:rsidP="006337E3">
      <w:pPr>
        <w:pStyle w:val="ListParagraph"/>
        <w:spacing w:after="0" w:line="240" w:lineRule="auto"/>
        <w:rPr>
          <w:rFonts w:ascii="Arial" w:hAnsi="Arial" w:cs="Arial"/>
          <w:sz w:val="24"/>
          <w:szCs w:val="24"/>
          <w:u w:val="single"/>
        </w:rPr>
      </w:pPr>
    </w:p>
    <w:p w14:paraId="06C456A6" w14:textId="0CAFD9AB" w:rsidR="00015722" w:rsidRPr="00C93814" w:rsidRDefault="00015722" w:rsidP="006337E3">
      <w:pPr>
        <w:numPr>
          <w:ilvl w:val="2"/>
          <w:numId w:val="21"/>
        </w:numPr>
        <w:spacing w:after="0" w:line="240" w:lineRule="auto"/>
        <w:ind w:left="1260" w:hanging="540"/>
        <w:jc w:val="both"/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  <w:u w:val="single"/>
        </w:rPr>
        <w:t>Crappie Regulations</w:t>
      </w:r>
      <w:r w:rsidR="00FA0AD0" w:rsidRPr="00FA0AD0">
        <w:rPr>
          <w:rFonts w:ascii="Arial" w:hAnsi="Arial" w:cs="Arial"/>
          <w:sz w:val="24"/>
          <w:szCs w:val="24"/>
        </w:rPr>
        <w:t xml:space="preserve"> </w:t>
      </w:r>
      <w:r w:rsidR="00B0625F">
        <w:rPr>
          <w:rFonts w:ascii="Arial" w:hAnsi="Arial" w:cs="Arial"/>
          <w:sz w:val="24"/>
          <w:szCs w:val="24"/>
        </w:rPr>
        <w:t>–</w:t>
      </w:r>
      <w:r w:rsidR="00FA0AD0" w:rsidRPr="00FA0AD0">
        <w:rPr>
          <w:rFonts w:ascii="Arial" w:hAnsi="Arial" w:cs="Arial"/>
          <w:sz w:val="24"/>
          <w:szCs w:val="24"/>
        </w:rPr>
        <w:t xml:space="preserve"> </w:t>
      </w:r>
      <w:r w:rsidR="005515B6">
        <w:rPr>
          <w:rFonts w:ascii="Arial" w:hAnsi="Arial" w:cs="Arial"/>
          <w:sz w:val="24"/>
          <w:szCs w:val="24"/>
        </w:rPr>
        <w:t xml:space="preserve">Bill Carter said that Ryan Daniel of the Louisiana Department of Wildlife and Fisheries informed him that the </w:t>
      </w:r>
      <w:r w:rsidR="00F73A29">
        <w:rPr>
          <w:rFonts w:ascii="Arial" w:hAnsi="Arial" w:cs="Arial"/>
          <w:sz w:val="24"/>
          <w:szCs w:val="24"/>
        </w:rPr>
        <w:t>public comment</w:t>
      </w:r>
      <w:r w:rsidR="005515B6">
        <w:rPr>
          <w:rFonts w:ascii="Arial" w:hAnsi="Arial" w:cs="Arial"/>
          <w:sz w:val="24"/>
          <w:szCs w:val="24"/>
        </w:rPr>
        <w:t xml:space="preserve"> period is open </w:t>
      </w:r>
      <w:r w:rsidR="00492972">
        <w:rPr>
          <w:rFonts w:ascii="Arial" w:hAnsi="Arial" w:cs="Arial"/>
          <w:sz w:val="24"/>
          <w:szCs w:val="24"/>
        </w:rPr>
        <w:t>until August 3</w:t>
      </w:r>
      <w:r w:rsidR="008801D3">
        <w:rPr>
          <w:rFonts w:ascii="Arial" w:hAnsi="Arial" w:cs="Arial"/>
          <w:sz w:val="24"/>
          <w:szCs w:val="24"/>
        </w:rPr>
        <w:t>1</w:t>
      </w:r>
      <w:r w:rsidR="00492972">
        <w:rPr>
          <w:rFonts w:ascii="Arial" w:hAnsi="Arial" w:cs="Arial"/>
          <w:sz w:val="24"/>
          <w:szCs w:val="24"/>
        </w:rPr>
        <w:t xml:space="preserve">, 2022, </w:t>
      </w:r>
      <w:r w:rsidR="005515B6">
        <w:rPr>
          <w:rFonts w:ascii="Arial" w:hAnsi="Arial" w:cs="Arial"/>
          <w:sz w:val="24"/>
          <w:szCs w:val="24"/>
        </w:rPr>
        <w:t xml:space="preserve">and anyone who wants to make a public comment on the proposed regulations can do it online or call or email Mr. Daniel. </w:t>
      </w:r>
      <w:r w:rsidR="008801D3">
        <w:rPr>
          <w:rFonts w:ascii="Arial" w:hAnsi="Arial" w:cs="Arial"/>
          <w:sz w:val="24"/>
          <w:szCs w:val="24"/>
        </w:rPr>
        <w:t xml:space="preserve">He said the Wildlife and Fisheries Commission will thereafter vote on the regulations at one of its upcoming meetings. </w:t>
      </w:r>
    </w:p>
    <w:p w14:paraId="180EB658" w14:textId="77777777" w:rsidR="00CD44C9" w:rsidRDefault="00CD44C9" w:rsidP="006337E3">
      <w:pPr>
        <w:pStyle w:val="ListParagraph"/>
        <w:spacing w:after="0" w:line="240" w:lineRule="auto"/>
        <w:rPr>
          <w:rFonts w:ascii="Arial" w:hAnsi="Arial" w:cs="Arial"/>
          <w:sz w:val="24"/>
          <w:szCs w:val="24"/>
          <w:u w:val="single"/>
        </w:rPr>
      </w:pPr>
    </w:p>
    <w:p w14:paraId="66333B29" w14:textId="1253B6F3" w:rsidR="00FA0AD0" w:rsidRPr="00C93814" w:rsidRDefault="00FA0AD0" w:rsidP="006337E3">
      <w:pPr>
        <w:numPr>
          <w:ilvl w:val="2"/>
          <w:numId w:val="21"/>
        </w:numPr>
        <w:spacing w:after="0" w:line="240" w:lineRule="auto"/>
        <w:ind w:left="1260" w:hanging="540"/>
        <w:jc w:val="both"/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  <w:u w:val="single"/>
        </w:rPr>
        <w:t>Lake Drawdown Schedule</w:t>
      </w:r>
      <w:r w:rsidR="002D07DB">
        <w:rPr>
          <w:rFonts w:ascii="Arial" w:hAnsi="Arial" w:cs="Arial"/>
          <w:sz w:val="24"/>
          <w:szCs w:val="24"/>
        </w:rPr>
        <w:t xml:space="preserve"> </w:t>
      </w:r>
      <w:r w:rsidR="00492972">
        <w:rPr>
          <w:rFonts w:ascii="Arial" w:hAnsi="Arial" w:cs="Arial"/>
          <w:sz w:val="24"/>
          <w:szCs w:val="24"/>
        </w:rPr>
        <w:t>–</w:t>
      </w:r>
      <w:r w:rsidR="0000668F">
        <w:rPr>
          <w:rFonts w:ascii="Arial" w:hAnsi="Arial" w:cs="Arial"/>
          <w:sz w:val="24"/>
          <w:szCs w:val="24"/>
        </w:rPr>
        <w:t xml:space="preserve"> </w:t>
      </w:r>
      <w:r w:rsidR="00492972">
        <w:rPr>
          <w:rFonts w:ascii="Arial" w:hAnsi="Arial" w:cs="Arial"/>
          <w:sz w:val="24"/>
          <w:szCs w:val="24"/>
        </w:rPr>
        <w:t xml:space="preserve">Bill Carter said that he spoke with a representative </w:t>
      </w:r>
      <w:r w:rsidR="008801D3">
        <w:rPr>
          <w:rFonts w:ascii="Arial" w:hAnsi="Arial" w:cs="Arial"/>
          <w:sz w:val="24"/>
          <w:szCs w:val="24"/>
        </w:rPr>
        <w:t xml:space="preserve">of the </w:t>
      </w:r>
      <w:r w:rsidR="00492972">
        <w:rPr>
          <w:rFonts w:ascii="Arial" w:hAnsi="Arial" w:cs="Arial"/>
          <w:sz w:val="24"/>
          <w:szCs w:val="24"/>
        </w:rPr>
        <w:t>Lake Claiborne</w:t>
      </w:r>
      <w:r w:rsidR="008801D3">
        <w:rPr>
          <w:rFonts w:ascii="Arial" w:hAnsi="Arial" w:cs="Arial"/>
          <w:sz w:val="24"/>
          <w:szCs w:val="24"/>
        </w:rPr>
        <w:t xml:space="preserve"> Lake Commission</w:t>
      </w:r>
      <w:r w:rsidR="00492972">
        <w:rPr>
          <w:rFonts w:ascii="Arial" w:hAnsi="Arial" w:cs="Arial"/>
          <w:sz w:val="24"/>
          <w:szCs w:val="24"/>
        </w:rPr>
        <w:t xml:space="preserve"> and their drawdown schedule</w:t>
      </w:r>
      <w:r w:rsidR="008801D3">
        <w:rPr>
          <w:rFonts w:ascii="Arial" w:hAnsi="Arial" w:cs="Arial"/>
          <w:sz w:val="24"/>
          <w:szCs w:val="24"/>
        </w:rPr>
        <w:t xml:space="preserve"> is on a 7-year </w:t>
      </w:r>
      <w:r w:rsidR="006337E3">
        <w:rPr>
          <w:rFonts w:ascii="Arial" w:hAnsi="Arial" w:cs="Arial"/>
          <w:sz w:val="24"/>
          <w:szCs w:val="24"/>
        </w:rPr>
        <w:t>cycle</w:t>
      </w:r>
      <w:r w:rsidR="008801D3">
        <w:rPr>
          <w:rFonts w:ascii="Arial" w:hAnsi="Arial" w:cs="Arial"/>
          <w:sz w:val="24"/>
          <w:szCs w:val="24"/>
        </w:rPr>
        <w:t>, with the next drawdown scheduled in 2023 after Labor Day</w:t>
      </w:r>
      <w:r w:rsidR="00492972">
        <w:rPr>
          <w:rFonts w:ascii="Arial" w:hAnsi="Arial" w:cs="Arial"/>
          <w:sz w:val="24"/>
          <w:szCs w:val="24"/>
        </w:rPr>
        <w:t>. Mr. Carter said that</w:t>
      </w:r>
      <w:r w:rsidR="00247F4C">
        <w:rPr>
          <w:rFonts w:ascii="Arial" w:hAnsi="Arial" w:cs="Arial"/>
          <w:sz w:val="24"/>
          <w:szCs w:val="24"/>
        </w:rPr>
        <w:t xml:space="preserve"> the</w:t>
      </w:r>
      <w:r w:rsidR="00492972">
        <w:rPr>
          <w:rFonts w:ascii="Arial" w:hAnsi="Arial" w:cs="Arial"/>
          <w:sz w:val="24"/>
          <w:szCs w:val="24"/>
        </w:rPr>
        <w:t xml:space="preserve"> </w:t>
      </w:r>
      <w:r w:rsidR="00247F4C">
        <w:rPr>
          <w:rFonts w:ascii="Arial" w:hAnsi="Arial" w:cs="Arial"/>
          <w:sz w:val="24"/>
          <w:szCs w:val="24"/>
        </w:rPr>
        <w:t xml:space="preserve">drawdown </w:t>
      </w:r>
      <w:r w:rsidR="008801D3">
        <w:rPr>
          <w:rFonts w:ascii="Arial" w:hAnsi="Arial" w:cs="Arial"/>
          <w:sz w:val="24"/>
          <w:szCs w:val="24"/>
        </w:rPr>
        <w:t>of</w:t>
      </w:r>
      <w:r w:rsidR="00247F4C">
        <w:rPr>
          <w:rFonts w:ascii="Arial" w:hAnsi="Arial" w:cs="Arial"/>
          <w:sz w:val="24"/>
          <w:szCs w:val="24"/>
        </w:rPr>
        <w:t xml:space="preserve"> </w:t>
      </w:r>
      <w:r w:rsidR="00492972">
        <w:rPr>
          <w:rFonts w:ascii="Arial" w:hAnsi="Arial" w:cs="Arial"/>
          <w:sz w:val="24"/>
          <w:szCs w:val="24"/>
        </w:rPr>
        <w:t xml:space="preserve">Lake D’Arbonne </w:t>
      </w:r>
      <w:r w:rsidR="00247F4C">
        <w:rPr>
          <w:rFonts w:ascii="Arial" w:hAnsi="Arial" w:cs="Arial"/>
          <w:sz w:val="24"/>
          <w:szCs w:val="24"/>
        </w:rPr>
        <w:t>should</w:t>
      </w:r>
      <w:r w:rsidR="00492972">
        <w:rPr>
          <w:rFonts w:ascii="Arial" w:hAnsi="Arial" w:cs="Arial"/>
          <w:sz w:val="24"/>
          <w:szCs w:val="24"/>
        </w:rPr>
        <w:t xml:space="preserve"> not </w:t>
      </w:r>
      <w:r w:rsidR="00247F4C">
        <w:rPr>
          <w:rFonts w:ascii="Arial" w:hAnsi="Arial" w:cs="Arial"/>
          <w:sz w:val="24"/>
          <w:szCs w:val="24"/>
        </w:rPr>
        <w:t>be done</w:t>
      </w:r>
      <w:r w:rsidR="00492972">
        <w:rPr>
          <w:rFonts w:ascii="Arial" w:hAnsi="Arial" w:cs="Arial"/>
          <w:sz w:val="24"/>
          <w:szCs w:val="24"/>
        </w:rPr>
        <w:t xml:space="preserve"> at the same time as the drawdown for Lake Claiborne</w:t>
      </w:r>
      <w:r w:rsidR="008801D3">
        <w:rPr>
          <w:rFonts w:ascii="Arial" w:hAnsi="Arial" w:cs="Arial"/>
          <w:sz w:val="24"/>
          <w:szCs w:val="24"/>
        </w:rPr>
        <w:t>. Mr. Carter reiterated that</w:t>
      </w:r>
      <w:r w:rsidR="00492972">
        <w:rPr>
          <w:rFonts w:ascii="Arial" w:hAnsi="Arial" w:cs="Arial"/>
          <w:sz w:val="24"/>
          <w:szCs w:val="24"/>
        </w:rPr>
        <w:t xml:space="preserve"> the public needs to be informed </w:t>
      </w:r>
      <w:r w:rsidR="008801D3">
        <w:rPr>
          <w:rFonts w:ascii="Arial" w:hAnsi="Arial" w:cs="Arial"/>
          <w:sz w:val="24"/>
          <w:szCs w:val="24"/>
        </w:rPr>
        <w:t xml:space="preserve">and given a chance to comment </w:t>
      </w:r>
      <w:r w:rsidR="00492972">
        <w:rPr>
          <w:rFonts w:ascii="Arial" w:hAnsi="Arial" w:cs="Arial"/>
          <w:sz w:val="24"/>
          <w:szCs w:val="24"/>
        </w:rPr>
        <w:t>prior to revising the drawdown schedule. Richard Royal suggested having the public</w:t>
      </w:r>
      <w:r w:rsidR="00412324">
        <w:rPr>
          <w:rFonts w:ascii="Arial" w:hAnsi="Arial" w:cs="Arial"/>
          <w:sz w:val="24"/>
          <w:szCs w:val="24"/>
        </w:rPr>
        <w:t>’s</w:t>
      </w:r>
      <w:r w:rsidR="00492972">
        <w:rPr>
          <w:rFonts w:ascii="Arial" w:hAnsi="Arial" w:cs="Arial"/>
          <w:sz w:val="24"/>
          <w:szCs w:val="24"/>
        </w:rPr>
        <w:t xml:space="preserve"> </w:t>
      </w:r>
      <w:r w:rsidR="00412324">
        <w:rPr>
          <w:rFonts w:ascii="Arial" w:hAnsi="Arial" w:cs="Arial"/>
          <w:sz w:val="24"/>
          <w:szCs w:val="24"/>
        </w:rPr>
        <w:t>input</w:t>
      </w:r>
      <w:r w:rsidR="00492972">
        <w:rPr>
          <w:rFonts w:ascii="Arial" w:hAnsi="Arial" w:cs="Arial"/>
          <w:sz w:val="24"/>
          <w:szCs w:val="24"/>
        </w:rPr>
        <w:t xml:space="preserve"> at the Commission meeting in August and vote on the revised drawdown schedule at the September meetin</w:t>
      </w:r>
      <w:r w:rsidR="008801D3">
        <w:rPr>
          <w:rFonts w:ascii="Arial" w:hAnsi="Arial" w:cs="Arial"/>
          <w:sz w:val="24"/>
          <w:szCs w:val="24"/>
        </w:rPr>
        <w:t>g.</w:t>
      </w:r>
    </w:p>
    <w:p w14:paraId="564D681E" w14:textId="309E34DC" w:rsidR="00FA0AD0" w:rsidRDefault="00FA0AD0" w:rsidP="006337E3">
      <w:pPr>
        <w:spacing w:after="0" w:line="240" w:lineRule="auto"/>
        <w:ind w:left="1260"/>
        <w:jc w:val="both"/>
        <w:rPr>
          <w:rFonts w:ascii="Arial" w:hAnsi="Arial" w:cs="Arial"/>
          <w:sz w:val="24"/>
          <w:szCs w:val="24"/>
          <w:u w:val="single"/>
        </w:rPr>
      </w:pPr>
    </w:p>
    <w:p w14:paraId="405EB8AF" w14:textId="0CDFE679" w:rsidR="006337E3" w:rsidRDefault="006337E3" w:rsidP="006337E3">
      <w:pPr>
        <w:spacing w:after="0" w:line="240" w:lineRule="auto"/>
        <w:ind w:left="1260"/>
        <w:jc w:val="both"/>
        <w:rPr>
          <w:rFonts w:ascii="Arial" w:hAnsi="Arial" w:cs="Arial"/>
          <w:sz w:val="24"/>
          <w:szCs w:val="24"/>
          <w:u w:val="single"/>
        </w:rPr>
      </w:pPr>
    </w:p>
    <w:p w14:paraId="04995BB8" w14:textId="0A605852" w:rsidR="006337E3" w:rsidRDefault="006337E3" w:rsidP="006337E3">
      <w:pPr>
        <w:spacing w:after="0" w:line="240" w:lineRule="auto"/>
        <w:ind w:left="1260"/>
        <w:jc w:val="both"/>
        <w:rPr>
          <w:rFonts w:ascii="Arial" w:hAnsi="Arial" w:cs="Arial"/>
          <w:sz w:val="24"/>
          <w:szCs w:val="24"/>
          <w:u w:val="single"/>
        </w:rPr>
      </w:pPr>
    </w:p>
    <w:p w14:paraId="2D28F74A" w14:textId="77777777" w:rsidR="006337E3" w:rsidRDefault="006337E3" w:rsidP="006337E3">
      <w:pPr>
        <w:spacing w:after="0" w:line="240" w:lineRule="auto"/>
        <w:ind w:left="1260"/>
        <w:jc w:val="both"/>
        <w:rPr>
          <w:rFonts w:ascii="Arial" w:hAnsi="Arial" w:cs="Arial"/>
          <w:sz w:val="24"/>
          <w:szCs w:val="24"/>
          <w:u w:val="single"/>
        </w:rPr>
      </w:pPr>
    </w:p>
    <w:p w14:paraId="1F4029A8" w14:textId="4CFECE0A" w:rsidR="0014339D" w:rsidRDefault="0014339D" w:rsidP="006337E3">
      <w:pPr>
        <w:numPr>
          <w:ilvl w:val="2"/>
          <w:numId w:val="21"/>
        </w:numPr>
        <w:spacing w:after="0" w:line="240" w:lineRule="auto"/>
        <w:ind w:left="1260" w:hanging="540"/>
        <w:jc w:val="both"/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  <w:u w:val="single"/>
        </w:rPr>
        <w:lastRenderedPageBreak/>
        <w:t>Reminders:</w:t>
      </w:r>
    </w:p>
    <w:p w14:paraId="7B8AD098" w14:textId="77777777" w:rsidR="0014339D" w:rsidRDefault="0014339D" w:rsidP="006337E3">
      <w:pPr>
        <w:pStyle w:val="ListParagraph"/>
        <w:spacing w:after="0" w:line="240" w:lineRule="auto"/>
        <w:rPr>
          <w:rFonts w:ascii="Arial" w:hAnsi="Arial" w:cs="Arial"/>
          <w:sz w:val="24"/>
          <w:szCs w:val="24"/>
          <w:u w:val="single"/>
        </w:rPr>
      </w:pPr>
    </w:p>
    <w:p w14:paraId="44854BD5" w14:textId="53A31A0E" w:rsidR="00D7177C" w:rsidRPr="00D7177C" w:rsidRDefault="0014339D" w:rsidP="006337E3">
      <w:pPr>
        <w:spacing w:after="0" w:line="240" w:lineRule="auto"/>
        <w:ind w:left="1800" w:hanging="540"/>
        <w:jc w:val="both"/>
        <w:rPr>
          <w:rFonts w:ascii="Arial" w:hAnsi="Arial" w:cs="Arial"/>
          <w:sz w:val="24"/>
          <w:szCs w:val="24"/>
          <w:u w:val="single"/>
        </w:rPr>
      </w:pPr>
      <w:r w:rsidRPr="0014339D">
        <w:rPr>
          <w:rFonts w:ascii="Arial" w:hAnsi="Arial" w:cs="Arial"/>
          <w:sz w:val="24"/>
          <w:szCs w:val="24"/>
        </w:rPr>
        <w:t>(a)</w:t>
      </w:r>
      <w:r w:rsidRPr="0014339D">
        <w:rPr>
          <w:rFonts w:ascii="Arial" w:hAnsi="Arial" w:cs="Arial"/>
          <w:sz w:val="24"/>
          <w:szCs w:val="24"/>
        </w:rPr>
        <w:tab/>
      </w:r>
      <w:r w:rsidR="00D7177C" w:rsidRPr="00D7177C">
        <w:rPr>
          <w:rFonts w:ascii="Arial" w:hAnsi="Arial" w:cs="Arial"/>
          <w:sz w:val="24"/>
          <w:szCs w:val="24"/>
          <w:u w:val="single"/>
        </w:rPr>
        <w:t>Louisiana Annual Ethics Training</w:t>
      </w:r>
      <w:r w:rsidR="00FD003E">
        <w:rPr>
          <w:rFonts w:ascii="Arial" w:hAnsi="Arial" w:cs="Arial"/>
          <w:sz w:val="24"/>
          <w:szCs w:val="24"/>
          <w:u w:val="single"/>
        </w:rPr>
        <w:t xml:space="preserve"> (Due December 31)</w:t>
      </w:r>
      <w:r w:rsidR="00D7177C">
        <w:rPr>
          <w:rFonts w:ascii="Arial" w:hAnsi="Arial" w:cs="Arial"/>
          <w:sz w:val="24"/>
          <w:szCs w:val="24"/>
        </w:rPr>
        <w:t xml:space="preserve"> – </w:t>
      </w:r>
      <w:r w:rsidR="007050B0">
        <w:rPr>
          <w:rFonts w:ascii="Arial" w:hAnsi="Arial" w:cs="Arial"/>
          <w:sz w:val="24"/>
          <w:szCs w:val="24"/>
        </w:rPr>
        <w:t>Terry Morris</w:t>
      </w:r>
      <w:r w:rsidR="00E81A08">
        <w:rPr>
          <w:rFonts w:ascii="Arial" w:hAnsi="Arial" w:cs="Arial"/>
          <w:sz w:val="24"/>
          <w:szCs w:val="24"/>
        </w:rPr>
        <w:t xml:space="preserve"> reminded the Commission members that the ethics training was due before the end of the year. </w:t>
      </w:r>
    </w:p>
    <w:p w14:paraId="39A2CE47" w14:textId="77777777" w:rsidR="00D7177C" w:rsidRPr="00D7177C" w:rsidRDefault="00D7177C" w:rsidP="006337E3">
      <w:pPr>
        <w:spacing w:after="0" w:line="240" w:lineRule="auto"/>
        <w:ind w:left="1800" w:hanging="540"/>
        <w:jc w:val="both"/>
        <w:rPr>
          <w:rFonts w:ascii="Arial" w:hAnsi="Arial" w:cs="Arial"/>
          <w:sz w:val="24"/>
          <w:szCs w:val="24"/>
          <w:u w:val="single"/>
        </w:rPr>
      </w:pPr>
    </w:p>
    <w:p w14:paraId="5FFE3CF9" w14:textId="57E6DB0B" w:rsidR="007050B0" w:rsidRPr="0014339D" w:rsidRDefault="007050B0" w:rsidP="006337E3">
      <w:pPr>
        <w:pStyle w:val="ListParagraph"/>
        <w:numPr>
          <w:ilvl w:val="3"/>
          <w:numId w:val="21"/>
        </w:numPr>
        <w:spacing w:after="0" w:line="240" w:lineRule="auto"/>
        <w:ind w:left="1800" w:hanging="540"/>
        <w:jc w:val="both"/>
        <w:rPr>
          <w:rFonts w:ascii="Arial" w:hAnsi="Arial" w:cs="Arial"/>
          <w:sz w:val="24"/>
          <w:szCs w:val="24"/>
          <w:u w:val="single"/>
        </w:rPr>
      </w:pPr>
      <w:r w:rsidRPr="0014339D">
        <w:rPr>
          <w:rFonts w:ascii="Arial" w:hAnsi="Arial" w:cs="Arial"/>
          <w:sz w:val="24"/>
          <w:szCs w:val="24"/>
          <w:u w:val="single"/>
        </w:rPr>
        <w:t>Annual Financial Disclosure (Due May 15)</w:t>
      </w:r>
      <w:r w:rsidRPr="0014339D">
        <w:rPr>
          <w:rFonts w:ascii="Arial" w:hAnsi="Arial" w:cs="Arial"/>
          <w:sz w:val="24"/>
          <w:szCs w:val="24"/>
        </w:rPr>
        <w:t xml:space="preserve"> - Terry Morris reminded the Commission members that the Annual Financial Disclosure </w:t>
      </w:r>
      <w:r w:rsidR="00AA27F4">
        <w:rPr>
          <w:rFonts w:ascii="Arial" w:hAnsi="Arial" w:cs="Arial"/>
          <w:sz w:val="24"/>
          <w:szCs w:val="24"/>
        </w:rPr>
        <w:t>wa</w:t>
      </w:r>
      <w:r w:rsidR="00515431">
        <w:rPr>
          <w:rFonts w:ascii="Arial" w:hAnsi="Arial" w:cs="Arial"/>
          <w:sz w:val="24"/>
          <w:szCs w:val="24"/>
        </w:rPr>
        <w:t>s</w:t>
      </w:r>
      <w:r w:rsidRPr="0014339D">
        <w:rPr>
          <w:rFonts w:ascii="Arial" w:hAnsi="Arial" w:cs="Arial"/>
          <w:sz w:val="24"/>
          <w:szCs w:val="24"/>
        </w:rPr>
        <w:t xml:space="preserve"> due b</w:t>
      </w:r>
      <w:r w:rsidR="00AF0FEA" w:rsidRPr="0014339D">
        <w:rPr>
          <w:rFonts w:ascii="Arial" w:hAnsi="Arial" w:cs="Arial"/>
          <w:sz w:val="24"/>
          <w:szCs w:val="24"/>
        </w:rPr>
        <w:t xml:space="preserve">y </w:t>
      </w:r>
      <w:r w:rsidRPr="0014339D">
        <w:rPr>
          <w:rFonts w:ascii="Arial" w:hAnsi="Arial" w:cs="Arial"/>
          <w:sz w:val="24"/>
          <w:szCs w:val="24"/>
        </w:rPr>
        <w:t>May 15, 2022.</w:t>
      </w:r>
    </w:p>
    <w:p w14:paraId="6A3FF664" w14:textId="377613AB" w:rsidR="007050B0" w:rsidRPr="00D7177C" w:rsidRDefault="007050B0" w:rsidP="006337E3">
      <w:pPr>
        <w:spacing w:after="0" w:line="240" w:lineRule="auto"/>
        <w:ind w:left="1260"/>
        <w:jc w:val="both"/>
        <w:rPr>
          <w:rFonts w:ascii="Arial" w:hAnsi="Arial" w:cs="Arial"/>
          <w:sz w:val="24"/>
          <w:szCs w:val="24"/>
          <w:u w:val="single"/>
        </w:rPr>
      </w:pPr>
    </w:p>
    <w:p w14:paraId="6D1E115A" w14:textId="1F2143B8" w:rsidR="00D379E2" w:rsidRDefault="00D379E2" w:rsidP="006337E3">
      <w:pPr>
        <w:spacing w:after="0" w:line="240" w:lineRule="auto"/>
        <w:ind w:left="720" w:hanging="36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H. </w:t>
      </w:r>
      <w:r w:rsidRPr="00D379E2">
        <w:rPr>
          <w:rFonts w:ascii="Arial" w:hAnsi="Arial" w:cs="Arial"/>
          <w:sz w:val="24"/>
          <w:szCs w:val="24"/>
          <w:u w:val="single"/>
        </w:rPr>
        <w:t>Pub</w:t>
      </w:r>
      <w:r>
        <w:rPr>
          <w:rFonts w:ascii="Arial" w:hAnsi="Arial" w:cs="Arial"/>
          <w:sz w:val="24"/>
          <w:szCs w:val="24"/>
          <w:u w:val="single"/>
        </w:rPr>
        <w:t>l</w:t>
      </w:r>
      <w:r w:rsidRPr="00D379E2">
        <w:rPr>
          <w:rFonts w:ascii="Arial" w:hAnsi="Arial" w:cs="Arial"/>
          <w:sz w:val="24"/>
          <w:szCs w:val="24"/>
          <w:u w:val="single"/>
        </w:rPr>
        <w:t>ic Comment</w:t>
      </w:r>
      <w:r>
        <w:rPr>
          <w:rFonts w:ascii="Arial" w:hAnsi="Arial" w:cs="Arial"/>
          <w:sz w:val="24"/>
          <w:szCs w:val="24"/>
        </w:rPr>
        <w:t xml:space="preserve"> </w:t>
      </w:r>
      <w:r w:rsidR="00564764">
        <w:rPr>
          <w:rFonts w:ascii="Arial" w:hAnsi="Arial" w:cs="Arial"/>
          <w:sz w:val="24"/>
          <w:szCs w:val="24"/>
        </w:rPr>
        <w:t>–</w:t>
      </w:r>
      <w:r w:rsidR="005F3B2C">
        <w:rPr>
          <w:rFonts w:ascii="Arial" w:hAnsi="Arial" w:cs="Arial"/>
          <w:sz w:val="24"/>
          <w:szCs w:val="24"/>
        </w:rPr>
        <w:t xml:space="preserve"> </w:t>
      </w:r>
      <w:r w:rsidR="00AA27F4">
        <w:rPr>
          <w:rFonts w:ascii="Arial" w:hAnsi="Arial" w:cs="Arial"/>
          <w:sz w:val="24"/>
          <w:szCs w:val="24"/>
        </w:rPr>
        <w:t xml:space="preserve">No one signed up for public comment. </w:t>
      </w:r>
    </w:p>
    <w:p w14:paraId="32AAA0C8" w14:textId="77777777" w:rsidR="00D379E2" w:rsidRDefault="00D379E2" w:rsidP="006337E3">
      <w:pPr>
        <w:spacing w:after="0" w:line="240" w:lineRule="auto"/>
        <w:ind w:left="720" w:hanging="360"/>
        <w:jc w:val="both"/>
        <w:rPr>
          <w:rFonts w:ascii="Arial" w:hAnsi="Arial" w:cs="Arial"/>
          <w:sz w:val="24"/>
          <w:szCs w:val="24"/>
        </w:rPr>
      </w:pPr>
    </w:p>
    <w:p w14:paraId="37616885" w14:textId="2A2D102A" w:rsidR="00D379E2" w:rsidRPr="007C38F7" w:rsidRDefault="00D379E2" w:rsidP="006337E3">
      <w:pPr>
        <w:spacing w:after="0" w:line="240" w:lineRule="auto"/>
        <w:ind w:left="540" w:hanging="18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. </w:t>
      </w:r>
      <w:r w:rsidR="00F85FFE" w:rsidRPr="007C38F7">
        <w:rPr>
          <w:rFonts w:ascii="Arial" w:hAnsi="Arial" w:cs="Arial"/>
          <w:sz w:val="24"/>
          <w:szCs w:val="24"/>
          <w:u w:val="single"/>
        </w:rPr>
        <w:t>Adjourn</w:t>
      </w:r>
      <w:r w:rsidR="00F85FFE" w:rsidRPr="007C38F7">
        <w:rPr>
          <w:rFonts w:ascii="Arial" w:hAnsi="Arial" w:cs="Arial"/>
          <w:sz w:val="24"/>
          <w:szCs w:val="24"/>
        </w:rPr>
        <w:t xml:space="preserve"> – </w:t>
      </w:r>
      <w:r w:rsidR="00BC5A1F" w:rsidRPr="007C38F7">
        <w:rPr>
          <w:rFonts w:ascii="Arial" w:hAnsi="Arial" w:cs="Arial"/>
          <w:sz w:val="24"/>
          <w:szCs w:val="24"/>
        </w:rPr>
        <w:t xml:space="preserve">A motion to adjourn was made </w:t>
      </w:r>
      <w:r w:rsidR="00425961" w:rsidRPr="007C38F7">
        <w:rPr>
          <w:rFonts w:ascii="Arial" w:hAnsi="Arial" w:cs="Arial"/>
          <w:sz w:val="24"/>
          <w:szCs w:val="24"/>
        </w:rPr>
        <w:t>by</w:t>
      </w:r>
      <w:r w:rsidR="00667137" w:rsidRPr="007C38F7">
        <w:rPr>
          <w:rFonts w:ascii="Arial" w:hAnsi="Arial" w:cs="Arial"/>
          <w:sz w:val="24"/>
          <w:szCs w:val="24"/>
        </w:rPr>
        <w:t xml:space="preserve"> </w:t>
      </w:r>
      <w:r w:rsidR="00A35C4E">
        <w:rPr>
          <w:rFonts w:ascii="Arial" w:hAnsi="Arial" w:cs="Arial"/>
          <w:sz w:val="24"/>
          <w:szCs w:val="24"/>
        </w:rPr>
        <w:t xml:space="preserve">Steve Cagle </w:t>
      </w:r>
      <w:r w:rsidR="00DE7549" w:rsidRPr="007C38F7">
        <w:rPr>
          <w:rFonts w:ascii="Arial" w:hAnsi="Arial" w:cs="Arial"/>
          <w:sz w:val="24"/>
          <w:szCs w:val="24"/>
        </w:rPr>
        <w:t>and seconded by</w:t>
      </w:r>
      <w:r w:rsidR="00254D01">
        <w:rPr>
          <w:rFonts w:ascii="Arial" w:hAnsi="Arial" w:cs="Arial"/>
          <w:sz w:val="24"/>
          <w:szCs w:val="24"/>
        </w:rPr>
        <w:t xml:space="preserve"> </w:t>
      </w:r>
      <w:r w:rsidR="00AA27F4">
        <w:rPr>
          <w:rFonts w:ascii="Arial" w:hAnsi="Arial" w:cs="Arial"/>
          <w:sz w:val="24"/>
          <w:szCs w:val="24"/>
        </w:rPr>
        <w:t>Clint Graham</w:t>
      </w:r>
      <w:r w:rsidR="00DE62A5" w:rsidRPr="007C38F7">
        <w:rPr>
          <w:rFonts w:ascii="Arial" w:hAnsi="Arial" w:cs="Arial"/>
          <w:sz w:val="24"/>
          <w:szCs w:val="24"/>
        </w:rPr>
        <w:t>.</w:t>
      </w:r>
      <w:r w:rsidR="00667137" w:rsidRPr="007C38F7">
        <w:rPr>
          <w:rFonts w:ascii="Arial" w:hAnsi="Arial" w:cs="Arial"/>
          <w:sz w:val="24"/>
          <w:szCs w:val="24"/>
        </w:rPr>
        <w:t xml:space="preserve"> </w:t>
      </w:r>
      <w:r w:rsidR="00BC5A1F" w:rsidRPr="007C38F7">
        <w:rPr>
          <w:rFonts w:ascii="Arial" w:hAnsi="Arial" w:cs="Arial"/>
          <w:sz w:val="24"/>
          <w:szCs w:val="24"/>
        </w:rPr>
        <w:t xml:space="preserve">The motion passed </w:t>
      </w:r>
      <w:r w:rsidR="006C1F3A" w:rsidRPr="007C38F7">
        <w:rPr>
          <w:rFonts w:ascii="Arial" w:hAnsi="Arial" w:cs="Arial"/>
          <w:sz w:val="24"/>
          <w:szCs w:val="24"/>
        </w:rPr>
        <w:t>unanimously,</w:t>
      </w:r>
      <w:r w:rsidR="00BC5A1F" w:rsidRPr="007C38F7">
        <w:rPr>
          <w:rFonts w:ascii="Arial" w:hAnsi="Arial" w:cs="Arial"/>
          <w:sz w:val="24"/>
          <w:szCs w:val="24"/>
        </w:rPr>
        <w:t xml:space="preserve"> and the meeting adjourned.</w:t>
      </w:r>
    </w:p>
    <w:sectPr w:rsidR="00D379E2" w:rsidRPr="007C38F7" w:rsidSect="001703D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81A777" w14:textId="77777777" w:rsidR="00A95349" w:rsidRDefault="00A95349" w:rsidP="000D5337">
      <w:pPr>
        <w:spacing w:after="0" w:line="240" w:lineRule="auto"/>
      </w:pPr>
      <w:r>
        <w:separator/>
      </w:r>
    </w:p>
  </w:endnote>
  <w:endnote w:type="continuationSeparator" w:id="0">
    <w:p w14:paraId="55E7B17F" w14:textId="77777777" w:rsidR="00A95349" w:rsidRDefault="00A95349" w:rsidP="000D53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.SF UI Text">
    <w:altName w:val="Cambria"/>
    <w:panose1 w:val="00000000000000000000"/>
    <w:charset w:val="00"/>
    <w:family w:val="roman"/>
    <w:notTrueType/>
    <w:pitch w:val="default"/>
  </w:font>
  <w:font w:name=".SFUIText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E99E40" w14:textId="77777777" w:rsidR="006337E3" w:rsidRDefault="006337E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CB4311" w14:textId="25628637" w:rsidR="003C3E4C" w:rsidRPr="008E7BC3" w:rsidRDefault="003C3E4C" w:rsidP="000D5337">
    <w:pPr>
      <w:pStyle w:val="Footer"/>
      <w:jc w:val="right"/>
      <w:rPr>
        <w:rFonts w:ascii="Arial" w:hAnsi="Arial" w:cs="Arial"/>
        <w:sz w:val="12"/>
        <w:szCs w:val="12"/>
      </w:rPr>
    </w:pPr>
    <w:r w:rsidRPr="008E7BC3">
      <w:rPr>
        <w:rFonts w:ascii="Arial" w:hAnsi="Arial" w:cs="Arial"/>
        <w:sz w:val="12"/>
        <w:szCs w:val="12"/>
      </w:rPr>
      <w:t>_________</w:t>
    </w:r>
    <w:r w:rsidR="00401741" w:rsidRPr="008E7BC3">
      <w:rPr>
        <w:rFonts w:ascii="Arial" w:hAnsi="Arial" w:cs="Arial"/>
        <w:sz w:val="12"/>
        <w:szCs w:val="12"/>
      </w:rPr>
      <w:t>__</w:t>
    </w:r>
    <w:r w:rsidRPr="008E7BC3">
      <w:rPr>
        <w:rFonts w:ascii="Arial" w:hAnsi="Arial" w:cs="Arial"/>
        <w:sz w:val="12"/>
        <w:szCs w:val="12"/>
      </w:rPr>
      <w:t>_</w:t>
    </w:r>
    <w:r w:rsidR="006203B9" w:rsidRPr="008E7BC3">
      <w:rPr>
        <w:rFonts w:ascii="Arial" w:hAnsi="Arial" w:cs="Arial"/>
        <w:sz w:val="12"/>
        <w:szCs w:val="12"/>
      </w:rPr>
      <w:t>____</w:t>
    </w:r>
    <w:r w:rsidR="00B23443">
      <w:rPr>
        <w:rFonts w:ascii="Arial" w:hAnsi="Arial" w:cs="Arial"/>
        <w:sz w:val="12"/>
        <w:szCs w:val="12"/>
      </w:rPr>
      <w:t>______</w:t>
    </w:r>
    <w:r w:rsidRPr="008E7BC3">
      <w:rPr>
        <w:rFonts w:ascii="Arial" w:hAnsi="Arial" w:cs="Arial"/>
        <w:sz w:val="12"/>
        <w:szCs w:val="12"/>
      </w:rPr>
      <w:t>___</w:t>
    </w:r>
    <w:r w:rsidR="008E7BC3">
      <w:rPr>
        <w:rFonts w:ascii="Arial" w:hAnsi="Arial" w:cs="Arial"/>
        <w:sz w:val="12"/>
        <w:szCs w:val="12"/>
      </w:rPr>
      <w:t>______________</w:t>
    </w:r>
    <w:r w:rsidRPr="008E7BC3">
      <w:rPr>
        <w:rFonts w:ascii="Arial" w:hAnsi="Arial" w:cs="Arial"/>
        <w:sz w:val="12"/>
        <w:szCs w:val="12"/>
      </w:rPr>
      <w:t>__</w:t>
    </w:r>
    <w:r w:rsidR="00D7177C">
      <w:rPr>
        <w:rFonts w:ascii="Arial" w:hAnsi="Arial" w:cs="Arial"/>
        <w:sz w:val="12"/>
        <w:szCs w:val="12"/>
      </w:rPr>
      <w:t>___</w:t>
    </w:r>
    <w:r w:rsidRPr="008E7BC3">
      <w:rPr>
        <w:rFonts w:ascii="Arial" w:hAnsi="Arial" w:cs="Arial"/>
        <w:sz w:val="12"/>
        <w:szCs w:val="12"/>
      </w:rPr>
      <w:t>__________________________________</w:t>
    </w:r>
  </w:p>
  <w:p w14:paraId="34D8CE06" w14:textId="0F811C0A" w:rsidR="003C3E4C" w:rsidRPr="008E7BC3" w:rsidRDefault="00AF61D1" w:rsidP="000D5337">
    <w:pPr>
      <w:pStyle w:val="Footer"/>
      <w:jc w:val="right"/>
      <w:rPr>
        <w:rFonts w:ascii="Arial" w:hAnsi="Arial" w:cs="Arial"/>
        <w:sz w:val="12"/>
        <w:szCs w:val="12"/>
      </w:rPr>
    </w:pPr>
    <w:r w:rsidRPr="008E7BC3">
      <w:rPr>
        <w:rFonts w:ascii="Arial" w:hAnsi="Arial" w:cs="Arial"/>
        <w:sz w:val="12"/>
        <w:szCs w:val="12"/>
      </w:rPr>
      <w:fldChar w:fldCharType="begin"/>
    </w:r>
    <w:r w:rsidRPr="008E7BC3">
      <w:rPr>
        <w:rFonts w:ascii="Arial" w:hAnsi="Arial" w:cs="Arial"/>
        <w:sz w:val="12"/>
        <w:szCs w:val="12"/>
      </w:rPr>
      <w:instrText xml:space="preserve"> FILENAME  \p  \* MERGEFORMAT </w:instrText>
    </w:r>
    <w:r w:rsidRPr="008E7BC3">
      <w:rPr>
        <w:rFonts w:ascii="Arial" w:hAnsi="Arial" w:cs="Arial"/>
        <w:sz w:val="12"/>
        <w:szCs w:val="12"/>
      </w:rPr>
      <w:fldChar w:fldCharType="separate"/>
    </w:r>
    <w:r w:rsidR="008801D3">
      <w:rPr>
        <w:rFonts w:ascii="Arial" w:hAnsi="Arial" w:cs="Arial"/>
        <w:noProof/>
        <w:sz w:val="12"/>
        <w:szCs w:val="12"/>
      </w:rPr>
      <w:t>F:\Clients\Bayou D'Arbonne\LAKE COMMISSION MEETINGS\2022\July 2022\Minutes.July.docx</w:t>
    </w:r>
    <w:r w:rsidRPr="008E7BC3">
      <w:rPr>
        <w:rFonts w:ascii="Arial" w:hAnsi="Arial" w:cs="Arial"/>
        <w:noProof/>
        <w:sz w:val="12"/>
        <w:szCs w:val="12"/>
      </w:rPr>
      <w:fldChar w:fldCharType="end"/>
    </w:r>
  </w:p>
  <w:p w14:paraId="7C6496EA" w14:textId="77777777" w:rsidR="003C3E4C" w:rsidRPr="008E7BC3" w:rsidRDefault="003C3E4C" w:rsidP="000D5337">
    <w:pPr>
      <w:pStyle w:val="Footer"/>
      <w:jc w:val="right"/>
      <w:rPr>
        <w:rFonts w:ascii="Arial" w:hAnsi="Arial" w:cs="Arial"/>
        <w:sz w:val="12"/>
        <w:szCs w:val="12"/>
      </w:rPr>
    </w:pPr>
    <w:r w:rsidRPr="008E7BC3">
      <w:rPr>
        <w:rFonts w:ascii="Arial" w:hAnsi="Arial" w:cs="Arial"/>
        <w:sz w:val="12"/>
        <w:szCs w:val="12"/>
      </w:rPr>
      <w:t xml:space="preserve">Page </w:t>
    </w:r>
    <w:r w:rsidRPr="008E7BC3">
      <w:rPr>
        <w:rFonts w:ascii="Arial" w:hAnsi="Arial" w:cs="Arial"/>
        <w:sz w:val="12"/>
        <w:szCs w:val="12"/>
      </w:rPr>
      <w:fldChar w:fldCharType="begin"/>
    </w:r>
    <w:r w:rsidRPr="008E7BC3">
      <w:rPr>
        <w:rFonts w:ascii="Arial" w:hAnsi="Arial" w:cs="Arial"/>
        <w:sz w:val="12"/>
        <w:szCs w:val="12"/>
      </w:rPr>
      <w:instrText xml:space="preserve"> PAGE   \* MERGEFORMAT </w:instrText>
    </w:r>
    <w:r w:rsidRPr="008E7BC3">
      <w:rPr>
        <w:rFonts w:ascii="Arial" w:hAnsi="Arial" w:cs="Arial"/>
        <w:sz w:val="12"/>
        <w:szCs w:val="12"/>
      </w:rPr>
      <w:fldChar w:fldCharType="separate"/>
    </w:r>
    <w:r w:rsidR="00BA1CA7" w:rsidRPr="008E7BC3">
      <w:rPr>
        <w:rFonts w:ascii="Arial" w:hAnsi="Arial" w:cs="Arial"/>
        <w:noProof/>
        <w:sz w:val="12"/>
        <w:szCs w:val="12"/>
      </w:rPr>
      <w:t>8</w:t>
    </w:r>
    <w:r w:rsidRPr="008E7BC3">
      <w:rPr>
        <w:rFonts w:ascii="Arial" w:hAnsi="Arial" w:cs="Arial"/>
        <w:noProof/>
        <w:sz w:val="12"/>
        <w:szCs w:val="12"/>
      </w:rPr>
      <w:fldChar w:fldCharType="end"/>
    </w:r>
    <w:r w:rsidRPr="008E7BC3">
      <w:rPr>
        <w:rFonts w:ascii="Arial" w:hAnsi="Arial" w:cs="Arial"/>
        <w:noProof/>
        <w:sz w:val="12"/>
        <w:szCs w:val="12"/>
      </w:rPr>
      <w:t xml:space="preserve"> of </w:t>
    </w:r>
    <w:r w:rsidR="00AF61D1" w:rsidRPr="008E7BC3">
      <w:rPr>
        <w:rFonts w:ascii="Arial" w:hAnsi="Arial" w:cs="Arial"/>
        <w:sz w:val="12"/>
        <w:szCs w:val="12"/>
      </w:rPr>
      <w:fldChar w:fldCharType="begin"/>
    </w:r>
    <w:r w:rsidR="00AF61D1" w:rsidRPr="008E7BC3">
      <w:rPr>
        <w:rFonts w:ascii="Arial" w:hAnsi="Arial" w:cs="Arial"/>
        <w:sz w:val="12"/>
        <w:szCs w:val="12"/>
      </w:rPr>
      <w:instrText xml:space="preserve"> NUMPAGES   \* MERGEFORMAT </w:instrText>
    </w:r>
    <w:r w:rsidR="00AF61D1" w:rsidRPr="008E7BC3">
      <w:rPr>
        <w:rFonts w:ascii="Arial" w:hAnsi="Arial" w:cs="Arial"/>
        <w:sz w:val="12"/>
        <w:szCs w:val="12"/>
      </w:rPr>
      <w:fldChar w:fldCharType="separate"/>
    </w:r>
    <w:r w:rsidR="00BA1CA7" w:rsidRPr="008E7BC3">
      <w:rPr>
        <w:rFonts w:ascii="Arial" w:hAnsi="Arial" w:cs="Arial"/>
        <w:noProof/>
        <w:sz w:val="12"/>
        <w:szCs w:val="12"/>
      </w:rPr>
      <w:t>8</w:t>
    </w:r>
    <w:r w:rsidR="00AF61D1" w:rsidRPr="008E7BC3">
      <w:rPr>
        <w:rFonts w:ascii="Arial" w:hAnsi="Arial" w:cs="Arial"/>
        <w:noProof/>
        <w:sz w:val="12"/>
        <w:szCs w:val="12"/>
      </w:rPr>
      <w:fldChar w:fldCharType="end"/>
    </w:r>
    <w:r w:rsidRPr="008E7BC3">
      <w:rPr>
        <w:rFonts w:ascii="Arial" w:hAnsi="Arial" w:cs="Arial"/>
        <w:noProof/>
        <w:sz w:val="12"/>
        <w:szCs w:val="12"/>
      </w:rPr>
      <w:t xml:space="preserve"> pages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CF7819" w14:textId="77777777" w:rsidR="006337E3" w:rsidRDefault="006337E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02D664" w14:textId="77777777" w:rsidR="00A95349" w:rsidRDefault="00A95349" w:rsidP="000D5337">
      <w:pPr>
        <w:spacing w:after="0" w:line="240" w:lineRule="auto"/>
      </w:pPr>
      <w:r>
        <w:separator/>
      </w:r>
    </w:p>
  </w:footnote>
  <w:footnote w:type="continuationSeparator" w:id="0">
    <w:p w14:paraId="3CE3D382" w14:textId="77777777" w:rsidR="00A95349" w:rsidRDefault="00A95349" w:rsidP="000D533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397E4F" w14:textId="77777777" w:rsidR="006337E3" w:rsidRDefault="006337E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2F6D35" w14:textId="3E3F4A9F" w:rsidR="005C67A3" w:rsidRPr="006337E3" w:rsidRDefault="005C67A3" w:rsidP="006337E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E4E9F2" w14:textId="77777777" w:rsidR="006337E3" w:rsidRDefault="006337E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16ECBF9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C7E77F0"/>
    <w:multiLevelType w:val="hybridMultilevel"/>
    <w:tmpl w:val="B6B6DBBE"/>
    <w:lvl w:ilvl="0" w:tplc="9884A1F8">
      <w:start w:val="6"/>
      <w:numFmt w:val="decimal"/>
      <w:lvlText w:val="%1."/>
      <w:lvlJc w:val="left"/>
      <w:pPr>
        <w:ind w:left="108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796067D"/>
    <w:multiLevelType w:val="hybridMultilevel"/>
    <w:tmpl w:val="C8781B88"/>
    <w:lvl w:ilvl="0" w:tplc="E67E1BB8">
      <w:start w:val="1"/>
      <w:numFmt w:val="lowerLetter"/>
      <w:lvlText w:val="%1)"/>
      <w:lvlJc w:val="left"/>
      <w:pPr>
        <w:ind w:left="108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9354D23"/>
    <w:multiLevelType w:val="hybridMultilevel"/>
    <w:tmpl w:val="8B9C788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A167E08"/>
    <w:multiLevelType w:val="hybridMultilevel"/>
    <w:tmpl w:val="E6305B14"/>
    <w:lvl w:ilvl="0" w:tplc="04090015">
      <w:start w:val="8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CF4033"/>
    <w:multiLevelType w:val="hybridMultilevel"/>
    <w:tmpl w:val="86669A00"/>
    <w:lvl w:ilvl="0" w:tplc="0FDA6524">
      <w:start w:val="1"/>
      <w:numFmt w:val="upperLetter"/>
      <w:lvlText w:val="%1."/>
      <w:lvlJc w:val="left"/>
      <w:pPr>
        <w:ind w:left="540" w:hanging="360"/>
      </w:pPr>
      <w:rPr>
        <w:rFonts w:ascii="Times New Roman" w:eastAsia="Times New Roman" w:hAnsi="Times New Roman" w:cs="Times New Roman"/>
        <w:sz w:val="20"/>
      </w:rPr>
    </w:lvl>
    <w:lvl w:ilvl="1" w:tplc="04090019">
      <w:start w:val="1"/>
      <w:numFmt w:val="lowerLetter"/>
      <w:lvlText w:val="%2."/>
      <w:lvlJc w:val="left"/>
      <w:pPr>
        <w:ind w:left="990" w:hanging="360"/>
      </w:pPr>
    </w:lvl>
    <w:lvl w:ilvl="2" w:tplc="F790FD84">
      <w:start w:val="1"/>
      <w:numFmt w:val="decimal"/>
      <w:lvlText w:val="%3."/>
      <w:lvlJc w:val="left"/>
      <w:pPr>
        <w:ind w:left="2250" w:hanging="720"/>
      </w:pPr>
      <w:rPr>
        <w:rFonts w:hint="default"/>
        <w:color w:val="auto"/>
        <w:sz w:val="24"/>
        <w:szCs w:val="24"/>
      </w:rPr>
    </w:lvl>
    <w:lvl w:ilvl="3" w:tplc="7728BDB4">
      <w:start w:val="2"/>
      <w:numFmt w:val="lowerLetter"/>
      <w:lvlText w:val="(%4)"/>
      <w:lvlJc w:val="left"/>
      <w:pPr>
        <w:ind w:left="243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150" w:hanging="360"/>
      </w:pPr>
    </w:lvl>
    <w:lvl w:ilvl="5" w:tplc="0409001B" w:tentative="1">
      <w:start w:val="1"/>
      <w:numFmt w:val="lowerRoman"/>
      <w:lvlText w:val="%6."/>
      <w:lvlJc w:val="right"/>
      <w:pPr>
        <w:ind w:left="3870" w:hanging="180"/>
      </w:pPr>
    </w:lvl>
    <w:lvl w:ilvl="6" w:tplc="0409000F" w:tentative="1">
      <w:start w:val="1"/>
      <w:numFmt w:val="decimal"/>
      <w:lvlText w:val="%7."/>
      <w:lvlJc w:val="left"/>
      <w:pPr>
        <w:ind w:left="4590" w:hanging="360"/>
      </w:pPr>
    </w:lvl>
    <w:lvl w:ilvl="7" w:tplc="04090019" w:tentative="1">
      <w:start w:val="1"/>
      <w:numFmt w:val="lowerLetter"/>
      <w:lvlText w:val="%8."/>
      <w:lvlJc w:val="left"/>
      <w:pPr>
        <w:ind w:left="5310" w:hanging="360"/>
      </w:pPr>
    </w:lvl>
    <w:lvl w:ilvl="8" w:tplc="0409001B" w:tentative="1">
      <w:start w:val="1"/>
      <w:numFmt w:val="lowerRoman"/>
      <w:lvlText w:val="%9."/>
      <w:lvlJc w:val="right"/>
      <w:pPr>
        <w:ind w:left="6030" w:hanging="180"/>
      </w:pPr>
    </w:lvl>
  </w:abstractNum>
  <w:abstractNum w:abstractNumId="6" w15:restartNumberingAfterBreak="0">
    <w:nsid w:val="1AEA268C"/>
    <w:multiLevelType w:val="hybridMultilevel"/>
    <w:tmpl w:val="E99A6686"/>
    <w:lvl w:ilvl="0" w:tplc="44A4A3E4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C30132F"/>
    <w:multiLevelType w:val="hybridMultilevel"/>
    <w:tmpl w:val="1568B812"/>
    <w:lvl w:ilvl="0" w:tplc="436CFB00">
      <w:start w:val="1"/>
      <w:numFmt w:val="decimal"/>
      <w:lvlText w:val="%1."/>
      <w:lvlJc w:val="left"/>
      <w:pPr>
        <w:ind w:left="2250" w:hanging="720"/>
      </w:pPr>
      <w:rPr>
        <w:rFonts w:hint="default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AB1840"/>
    <w:multiLevelType w:val="hybridMultilevel"/>
    <w:tmpl w:val="2B1A0E1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AE2485C"/>
    <w:multiLevelType w:val="hybridMultilevel"/>
    <w:tmpl w:val="5D805276"/>
    <w:lvl w:ilvl="0" w:tplc="0409000F">
      <w:start w:val="1"/>
      <w:numFmt w:val="decimal"/>
      <w:lvlText w:val="%1."/>
      <w:lvlJc w:val="left"/>
      <w:pPr>
        <w:ind w:left="3060" w:hanging="360"/>
      </w:pPr>
    </w:lvl>
    <w:lvl w:ilvl="1" w:tplc="04090019" w:tentative="1">
      <w:start w:val="1"/>
      <w:numFmt w:val="lowerLetter"/>
      <w:lvlText w:val="%2."/>
      <w:lvlJc w:val="left"/>
      <w:pPr>
        <w:ind w:left="3780" w:hanging="360"/>
      </w:pPr>
    </w:lvl>
    <w:lvl w:ilvl="2" w:tplc="0409001B" w:tentative="1">
      <w:start w:val="1"/>
      <w:numFmt w:val="lowerRoman"/>
      <w:lvlText w:val="%3."/>
      <w:lvlJc w:val="right"/>
      <w:pPr>
        <w:ind w:left="4500" w:hanging="180"/>
      </w:pPr>
    </w:lvl>
    <w:lvl w:ilvl="3" w:tplc="0409000F">
      <w:start w:val="1"/>
      <w:numFmt w:val="decimal"/>
      <w:lvlText w:val="%4."/>
      <w:lvlJc w:val="left"/>
      <w:pPr>
        <w:ind w:left="5220" w:hanging="360"/>
      </w:pPr>
    </w:lvl>
    <w:lvl w:ilvl="4" w:tplc="04090019" w:tentative="1">
      <w:start w:val="1"/>
      <w:numFmt w:val="lowerLetter"/>
      <w:lvlText w:val="%5."/>
      <w:lvlJc w:val="left"/>
      <w:pPr>
        <w:ind w:left="5940" w:hanging="360"/>
      </w:pPr>
    </w:lvl>
    <w:lvl w:ilvl="5" w:tplc="0409001B" w:tentative="1">
      <w:start w:val="1"/>
      <w:numFmt w:val="lowerRoman"/>
      <w:lvlText w:val="%6."/>
      <w:lvlJc w:val="right"/>
      <w:pPr>
        <w:ind w:left="6660" w:hanging="180"/>
      </w:pPr>
    </w:lvl>
    <w:lvl w:ilvl="6" w:tplc="0409000F" w:tentative="1">
      <w:start w:val="1"/>
      <w:numFmt w:val="decimal"/>
      <w:lvlText w:val="%7."/>
      <w:lvlJc w:val="left"/>
      <w:pPr>
        <w:ind w:left="7380" w:hanging="360"/>
      </w:pPr>
    </w:lvl>
    <w:lvl w:ilvl="7" w:tplc="04090019" w:tentative="1">
      <w:start w:val="1"/>
      <w:numFmt w:val="lowerLetter"/>
      <w:lvlText w:val="%8."/>
      <w:lvlJc w:val="left"/>
      <w:pPr>
        <w:ind w:left="8100" w:hanging="360"/>
      </w:pPr>
    </w:lvl>
    <w:lvl w:ilvl="8" w:tplc="0409001B" w:tentative="1">
      <w:start w:val="1"/>
      <w:numFmt w:val="lowerRoman"/>
      <w:lvlText w:val="%9."/>
      <w:lvlJc w:val="right"/>
      <w:pPr>
        <w:ind w:left="8820" w:hanging="180"/>
      </w:pPr>
    </w:lvl>
  </w:abstractNum>
  <w:abstractNum w:abstractNumId="10" w15:restartNumberingAfterBreak="0">
    <w:nsid w:val="2EEB32EF"/>
    <w:multiLevelType w:val="hybridMultilevel"/>
    <w:tmpl w:val="8012B234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F481F9E"/>
    <w:multiLevelType w:val="hybridMultilevel"/>
    <w:tmpl w:val="EDB26688"/>
    <w:lvl w:ilvl="0" w:tplc="794CB9A8">
      <w:start w:val="1"/>
      <w:numFmt w:val="decimal"/>
      <w:lvlText w:val="%1."/>
      <w:lvlJc w:val="left"/>
      <w:pPr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12" w15:restartNumberingAfterBreak="0">
    <w:nsid w:val="368143F9"/>
    <w:multiLevelType w:val="hybridMultilevel"/>
    <w:tmpl w:val="5CFED004"/>
    <w:lvl w:ilvl="0" w:tplc="A5FA0D2A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6824500"/>
    <w:multiLevelType w:val="hybridMultilevel"/>
    <w:tmpl w:val="F09AF1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672339"/>
    <w:multiLevelType w:val="hybridMultilevel"/>
    <w:tmpl w:val="E2243D66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15" w15:restartNumberingAfterBreak="0">
    <w:nsid w:val="3BF867B4"/>
    <w:multiLevelType w:val="hybridMultilevel"/>
    <w:tmpl w:val="48263A4A"/>
    <w:lvl w:ilvl="0" w:tplc="9A16DB8E">
      <w:start w:val="4"/>
      <w:numFmt w:val="decimal"/>
      <w:lvlText w:val="%1."/>
      <w:lvlJc w:val="left"/>
      <w:pPr>
        <w:ind w:left="2250" w:hanging="72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0DC0C9B"/>
    <w:multiLevelType w:val="hybridMultilevel"/>
    <w:tmpl w:val="EF9CF4DC"/>
    <w:lvl w:ilvl="0" w:tplc="0409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8C329CD"/>
    <w:multiLevelType w:val="hybridMultilevel"/>
    <w:tmpl w:val="323802E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4C5E7992"/>
    <w:multiLevelType w:val="hybridMultilevel"/>
    <w:tmpl w:val="02C245DE"/>
    <w:lvl w:ilvl="0" w:tplc="04090015">
      <w:start w:val="1"/>
      <w:numFmt w:val="upperLetter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16B4FA2"/>
    <w:multiLevelType w:val="hybridMultilevel"/>
    <w:tmpl w:val="ECC001F8"/>
    <w:lvl w:ilvl="0" w:tplc="08B45540">
      <w:start w:val="1"/>
      <w:numFmt w:val="decimal"/>
      <w:lvlText w:val="%1."/>
      <w:lvlJc w:val="left"/>
      <w:pPr>
        <w:ind w:left="810" w:hanging="360"/>
      </w:p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340" w:hanging="180"/>
      </w:pPr>
    </w:lvl>
    <w:lvl w:ilvl="3" w:tplc="0409000F">
      <w:start w:val="1"/>
      <w:numFmt w:val="decimal"/>
      <w:lvlText w:val="%4."/>
      <w:lvlJc w:val="left"/>
      <w:pPr>
        <w:ind w:left="3060" w:hanging="360"/>
      </w:pPr>
    </w:lvl>
    <w:lvl w:ilvl="4" w:tplc="04090019">
      <w:start w:val="1"/>
      <w:numFmt w:val="lowerLetter"/>
      <w:lvlText w:val="%5."/>
      <w:lvlJc w:val="left"/>
      <w:pPr>
        <w:ind w:left="3780" w:hanging="360"/>
      </w:pPr>
    </w:lvl>
    <w:lvl w:ilvl="5" w:tplc="0409001B">
      <w:start w:val="1"/>
      <w:numFmt w:val="lowerRoman"/>
      <w:lvlText w:val="%6."/>
      <w:lvlJc w:val="right"/>
      <w:pPr>
        <w:ind w:left="4500" w:hanging="180"/>
      </w:pPr>
    </w:lvl>
    <w:lvl w:ilvl="6" w:tplc="0409000F">
      <w:start w:val="1"/>
      <w:numFmt w:val="decimal"/>
      <w:lvlText w:val="%7."/>
      <w:lvlJc w:val="left"/>
      <w:pPr>
        <w:ind w:left="5220" w:hanging="360"/>
      </w:pPr>
    </w:lvl>
    <w:lvl w:ilvl="7" w:tplc="04090019">
      <w:start w:val="1"/>
      <w:numFmt w:val="lowerLetter"/>
      <w:lvlText w:val="%8."/>
      <w:lvlJc w:val="left"/>
      <w:pPr>
        <w:ind w:left="5940" w:hanging="360"/>
      </w:pPr>
    </w:lvl>
    <w:lvl w:ilvl="8" w:tplc="0409001B">
      <w:start w:val="1"/>
      <w:numFmt w:val="lowerRoman"/>
      <w:lvlText w:val="%9."/>
      <w:lvlJc w:val="right"/>
      <w:pPr>
        <w:ind w:left="6660" w:hanging="180"/>
      </w:pPr>
    </w:lvl>
  </w:abstractNum>
  <w:abstractNum w:abstractNumId="20" w15:restartNumberingAfterBreak="0">
    <w:nsid w:val="5AB81390"/>
    <w:multiLevelType w:val="hybridMultilevel"/>
    <w:tmpl w:val="9A2045A6"/>
    <w:lvl w:ilvl="0" w:tplc="D700A208">
      <w:start w:val="1"/>
      <w:numFmt w:val="decimal"/>
      <w:lvlText w:val="%1."/>
      <w:lvlJc w:val="left"/>
      <w:pPr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21" w15:restartNumberingAfterBreak="0">
    <w:nsid w:val="5BDA7EC7"/>
    <w:multiLevelType w:val="hybridMultilevel"/>
    <w:tmpl w:val="E3328F36"/>
    <w:lvl w:ilvl="0" w:tplc="C3A63086">
      <w:start w:val="1"/>
      <w:numFmt w:val="lowerRoman"/>
      <w:lvlText w:val="%1)"/>
      <w:lvlJc w:val="left"/>
      <w:pPr>
        <w:ind w:left="189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22" w15:restartNumberingAfterBreak="0">
    <w:nsid w:val="646B22B3"/>
    <w:multiLevelType w:val="hybridMultilevel"/>
    <w:tmpl w:val="BE5EC1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5AE1701"/>
    <w:multiLevelType w:val="hybridMultilevel"/>
    <w:tmpl w:val="9656D740"/>
    <w:lvl w:ilvl="0" w:tplc="C19C1254">
      <w:start w:val="1"/>
      <w:numFmt w:val="decimal"/>
      <w:lvlText w:val="%1."/>
      <w:lvlJc w:val="left"/>
      <w:pPr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24" w15:restartNumberingAfterBreak="0">
    <w:nsid w:val="65B93583"/>
    <w:multiLevelType w:val="hybridMultilevel"/>
    <w:tmpl w:val="9A2045A6"/>
    <w:lvl w:ilvl="0" w:tplc="D700A208">
      <w:start w:val="1"/>
      <w:numFmt w:val="decimal"/>
      <w:lvlText w:val="%1."/>
      <w:lvlJc w:val="left"/>
      <w:pPr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25" w15:restartNumberingAfterBreak="0">
    <w:nsid w:val="6AA46C39"/>
    <w:multiLevelType w:val="hybridMultilevel"/>
    <w:tmpl w:val="E4AE92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C066296"/>
    <w:multiLevelType w:val="hybridMultilevel"/>
    <w:tmpl w:val="BFDACA04"/>
    <w:lvl w:ilvl="0" w:tplc="04090017">
      <w:start w:val="1"/>
      <w:numFmt w:val="lowerLetter"/>
      <w:lvlText w:val="%1)"/>
      <w:lvlJc w:val="left"/>
      <w:pPr>
        <w:ind w:left="1890" w:hanging="360"/>
      </w:p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27" w15:restartNumberingAfterBreak="0">
    <w:nsid w:val="6ED40637"/>
    <w:multiLevelType w:val="hybridMultilevel"/>
    <w:tmpl w:val="1F380BD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700B2905"/>
    <w:multiLevelType w:val="hybridMultilevel"/>
    <w:tmpl w:val="08B421E8"/>
    <w:lvl w:ilvl="0" w:tplc="438486CC">
      <w:start w:val="1"/>
      <w:numFmt w:val="decimal"/>
      <w:lvlText w:val="%1."/>
      <w:lvlJc w:val="left"/>
      <w:pPr>
        <w:ind w:left="2250" w:hanging="720"/>
      </w:pPr>
      <w:rPr>
        <w:rFonts w:hint="default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2DF384F"/>
    <w:multiLevelType w:val="hybridMultilevel"/>
    <w:tmpl w:val="828468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732D4A27"/>
    <w:multiLevelType w:val="hybridMultilevel"/>
    <w:tmpl w:val="A058D858"/>
    <w:lvl w:ilvl="0" w:tplc="3C08930C">
      <w:start w:val="8"/>
      <w:numFmt w:val="upperLetter"/>
      <w:lvlText w:val="%1."/>
      <w:lvlJc w:val="left"/>
      <w:pPr>
        <w:ind w:left="72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43A37A6"/>
    <w:multiLevelType w:val="hybridMultilevel"/>
    <w:tmpl w:val="E99A6686"/>
    <w:lvl w:ilvl="0" w:tplc="44A4A3E4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74F244AE"/>
    <w:multiLevelType w:val="hybridMultilevel"/>
    <w:tmpl w:val="4AA871AE"/>
    <w:lvl w:ilvl="0" w:tplc="8842E11E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5370554"/>
    <w:multiLevelType w:val="hybridMultilevel"/>
    <w:tmpl w:val="2488E31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4" w15:restartNumberingAfterBreak="0">
    <w:nsid w:val="78134D30"/>
    <w:multiLevelType w:val="hybridMultilevel"/>
    <w:tmpl w:val="94168B26"/>
    <w:lvl w:ilvl="0" w:tplc="C0DA215C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5" w15:restartNumberingAfterBreak="0">
    <w:nsid w:val="78633D86"/>
    <w:multiLevelType w:val="hybridMultilevel"/>
    <w:tmpl w:val="63E0F35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798237B1"/>
    <w:multiLevelType w:val="hybridMultilevel"/>
    <w:tmpl w:val="631CB312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37" w15:restartNumberingAfterBreak="0">
    <w:nsid w:val="7D672811"/>
    <w:multiLevelType w:val="hybridMultilevel"/>
    <w:tmpl w:val="46F450E8"/>
    <w:lvl w:ilvl="0" w:tplc="4D4CE352">
      <w:start w:val="1"/>
      <w:numFmt w:val="lowerLetter"/>
      <w:lvlText w:val="%1)"/>
      <w:lvlJc w:val="left"/>
      <w:pPr>
        <w:ind w:left="153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num w:numId="1" w16cid:durableId="616722342">
    <w:abstractNumId w:val="18"/>
  </w:num>
  <w:num w:numId="2" w16cid:durableId="14577134">
    <w:abstractNumId w:val="4"/>
  </w:num>
  <w:num w:numId="3" w16cid:durableId="260601289">
    <w:abstractNumId w:val="36"/>
  </w:num>
  <w:num w:numId="4" w16cid:durableId="14355713">
    <w:abstractNumId w:val="3"/>
  </w:num>
  <w:num w:numId="5" w16cid:durableId="222562680">
    <w:abstractNumId w:val="27"/>
  </w:num>
  <w:num w:numId="6" w16cid:durableId="1262448267">
    <w:abstractNumId w:val="29"/>
  </w:num>
  <w:num w:numId="7" w16cid:durableId="1725175462">
    <w:abstractNumId w:val="0"/>
  </w:num>
  <w:num w:numId="8" w16cid:durableId="87820564">
    <w:abstractNumId w:val="8"/>
  </w:num>
  <w:num w:numId="9" w16cid:durableId="1098402377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2144882331">
    <w:abstractNumId w:val="9"/>
  </w:num>
  <w:num w:numId="11" w16cid:durableId="1473250432">
    <w:abstractNumId w:val="35"/>
  </w:num>
  <w:num w:numId="12" w16cid:durableId="153396160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260796663">
    <w:abstractNumId w:val="6"/>
  </w:num>
  <w:num w:numId="14" w16cid:durableId="1415514939">
    <w:abstractNumId w:val="1"/>
  </w:num>
  <w:num w:numId="15" w16cid:durableId="7028061">
    <w:abstractNumId w:val="33"/>
  </w:num>
  <w:num w:numId="16" w16cid:durableId="1799295295">
    <w:abstractNumId w:val="22"/>
  </w:num>
  <w:num w:numId="17" w16cid:durableId="2113628363">
    <w:abstractNumId w:val="12"/>
  </w:num>
  <w:num w:numId="18" w16cid:durableId="305356488">
    <w:abstractNumId w:val="30"/>
  </w:num>
  <w:num w:numId="19" w16cid:durableId="1258757786">
    <w:abstractNumId w:val="31"/>
  </w:num>
  <w:num w:numId="20" w16cid:durableId="1231303660">
    <w:abstractNumId w:val="34"/>
  </w:num>
  <w:num w:numId="21" w16cid:durableId="440957162">
    <w:abstractNumId w:val="5"/>
  </w:num>
  <w:num w:numId="22" w16cid:durableId="1979920220">
    <w:abstractNumId w:val="17"/>
  </w:num>
  <w:num w:numId="23" w16cid:durableId="1774129163">
    <w:abstractNumId w:val="28"/>
  </w:num>
  <w:num w:numId="24" w16cid:durableId="2079397249">
    <w:abstractNumId w:val="7"/>
  </w:num>
  <w:num w:numId="25" w16cid:durableId="7870681">
    <w:abstractNumId w:val="14"/>
  </w:num>
  <w:num w:numId="26" w16cid:durableId="1305237655">
    <w:abstractNumId w:val="16"/>
  </w:num>
  <w:num w:numId="27" w16cid:durableId="2031561961">
    <w:abstractNumId w:val="37"/>
  </w:num>
  <w:num w:numId="28" w16cid:durableId="1454862875">
    <w:abstractNumId w:val="2"/>
  </w:num>
  <w:num w:numId="29" w16cid:durableId="111806640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22887774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482235214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1899314533">
    <w:abstractNumId w:val="15"/>
  </w:num>
  <w:num w:numId="33" w16cid:durableId="1616594285">
    <w:abstractNumId w:val="23"/>
  </w:num>
  <w:num w:numId="34" w16cid:durableId="550270886">
    <w:abstractNumId w:val="20"/>
  </w:num>
  <w:num w:numId="35" w16cid:durableId="1090080254">
    <w:abstractNumId w:val="24"/>
  </w:num>
  <w:num w:numId="36" w16cid:durableId="728042170">
    <w:abstractNumId w:val="15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 w16cid:durableId="1766918143">
    <w:abstractNumId w:val="26"/>
  </w:num>
  <w:num w:numId="38" w16cid:durableId="857280755">
    <w:abstractNumId w:val="10"/>
  </w:num>
  <w:num w:numId="39" w16cid:durableId="1624535030">
    <w:abstractNumId w:val="25"/>
  </w:num>
  <w:num w:numId="40" w16cid:durableId="1262027357">
    <w:abstractNumId w:val="21"/>
  </w:num>
  <w:num w:numId="41" w16cid:durableId="986713096">
    <w:abstractNumId w:val="32"/>
  </w:num>
  <w:num w:numId="42" w16cid:durableId="42187771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14643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1tbQ0srCwMLU0N7JQ0lEKTi0uzszPAykwN6kFALfxKKktAAAA"/>
  </w:docVars>
  <w:rsids>
    <w:rsidRoot w:val="00315877"/>
    <w:rsid w:val="0000086A"/>
    <w:rsid w:val="0000092C"/>
    <w:rsid w:val="000012A8"/>
    <w:rsid w:val="000014EF"/>
    <w:rsid w:val="00002B0E"/>
    <w:rsid w:val="00003E25"/>
    <w:rsid w:val="0000668F"/>
    <w:rsid w:val="00006908"/>
    <w:rsid w:val="000101D6"/>
    <w:rsid w:val="0001107E"/>
    <w:rsid w:val="00011A1C"/>
    <w:rsid w:val="00011F6B"/>
    <w:rsid w:val="00011F7D"/>
    <w:rsid w:val="000128E3"/>
    <w:rsid w:val="00013081"/>
    <w:rsid w:val="00013A87"/>
    <w:rsid w:val="00014103"/>
    <w:rsid w:val="00015337"/>
    <w:rsid w:val="00015722"/>
    <w:rsid w:val="00016895"/>
    <w:rsid w:val="00016A54"/>
    <w:rsid w:val="00020198"/>
    <w:rsid w:val="00020CF7"/>
    <w:rsid w:val="00020DCF"/>
    <w:rsid w:val="00020E9F"/>
    <w:rsid w:val="00020F15"/>
    <w:rsid w:val="00022114"/>
    <w:rsid w:val="00022235"/>
    <w:rsid w:val="00022AD5"/>
    <w:rsid w:val="000234EE"/>
    <w:rsid w:val="00023AD8"/>
    <w:rsid w:val="000246C2"/>
    <w:rsid w:val="00025DB6"/>
    <w:rsid w:val="00025EBD"/>
    <w:rsid w:val="0002682C"/>
    <w:rsid w:val="00026B60"/>
    <w:rsid w:val="00030718"/>
    <w:rsid w:val="00031265"/>
    <w:rsid w:val="00031351"/>
    <w:rsid w:val="00031E99"/>
    <w:rsid w:val="00032359"/>
    <w:rsid w:val="00032CED"/>
    <w:rsid w:val="00032CFF"/>
    <w:rsid w:val="000338A4"/>
    <w:rsid w:val="00035B98"/>
    <w:rsid w:val="000365DE"/>
    <w:rsid w:val="00036EA7"/>
    <w:rsid w:val="00036FC4"/>
    <w:rsid w:val="000370ED"/>
    <w:rsid w:val="000376BE"/>
    <w:rsid w:val="000379AA"/>
    <w:rsid w:val="0004026D"/>
    <w:rsid w:val="000402F7"/>
    <w:rsid w:val="00041979"/>
    <w:rsid w:val="0004269A"/>
    <w:rsid w:val="00043B4B"/>
    <w:rsid w:val="0004432A"/>
    <w:rsid w:val="00044635"/>
    <w:rsid w:val="000451AE"/>
    <w:rsid w:val="00046A26"/>
    <w:rsid w:val="00046B0A"/>
    <w:rsid w:val="00046BF8"/>
    <w:rsid w:val="00046E49"/>
    <w:rsid w:val="00047766"/>
    <w:rsid w:val="00047DB2"/>
    <w:rsid w:val="00050D26"/>
    <w:rsid w:val="0005104D"/>
    <w:rsid w:val="00051B54"/>
    <w:rsid w:val="00051E99"/>
    <w:rsid w:val="00051F6F"/>
    <w:rsid w:val="0005371D"/>
    <w:rsid w:val="00054CDF"/>
    <w:rsid w:val="00055637"/>
    <w:rsid w:val="00055CBB"/>
    <w:rsid w:val="00056786"/>
    <w:rsid w:val="00056E50"/>
    <w:rsid w:val="000576C6"/>
    <w:rsid w:val="000602AA"/>
    <w:rsid w:val="00060BA9"/>
    <w:rsid w:val="00061C2F"/>
    <w:rsid w:val="00061E48"/>
    <w:rsid w:val="00062629"/>
    <w:rsid w:val="00062ABF"/>
    <w:rsid w:val="00066C5A"/>
    <w:rsid w:val="00066EF0"/>
    <w:rsid w:val="00067AEA"/>
    <w:rsid w:val="00070A89"/>
    <w:rsid w:val="00070C14"/>
    <w:rsid w:val="0007200D"/>
    <w:rsid w:val="00072A63"/>
    <w:rsid w:val="00072BAD"/>
    <w:rsid w:val="00072F4D"/>
    <w:rsid w:val="00073719"/>
    <w:rsid w:val="000750EE"/>
    <w:rsid w:val="00075A3A"/>
    <w:rsid w:val="0008002B"/>
    <w:rsid w:val="0008045D"/>
    <w:rsid w:val="000804FB"/>
    <w:rsid w:val="00080864"/>
    <w:rsid w:val="00080A8A"/>
    <w:rsid w:val="00081E24"/>
    <w:rsid w:val="00082865"/>
    <w:rsid w:val="0008288E"/>
    <w:rsid w:val="00083DEC"/>
    <w:rsid w:val="00084F49"/>
    <w:rsid w:val="00086DAB"/>
    <w:rsid w:val="00091AE2"/>
    <w:rsid w:val="00092222"/>
    <w:rsid w:val="000923A3"/>
    <w:rsid w:val="00093B6C"/>
    <w:rsid w:val="0009593D"/>
    <w:rsid w:val="00097177"/>
    <w:rsid w:val="00097618"/>
    <w:rsid w:val="000A2BFB"/>
    <w:rsid w:val="000A37A9"/>
    <w:rsid w:val="000A433E"/>
    <w:rsid w:val="000A4359"/>
    <w:rsid w:val="000A4705"/>
    <w:rsid w:val="000A5011"/>
    <w:rsid w:val="000A6197"/>
    <w:rsid w:val="000A6378"/>
    <w:rsid w:val="000A6F83"/>
    <w:rsid w:val="000B0BBA"/>
    <w:rsid w:val="000B2209"/>
    <w:rsid w:val="000B2EF1"/>
    <w:rsid w:val="000B3008"/>
    <w:rsid w:val="000B3541"/>
    <w:rsid w:val="000B45A8"/>
    <w:rsid w:val="000B4696"/>
    <w:rsid w:val="000B5CDC"/>
    <w:rsid w:val="000B6381"/>
    <w:rsid w:val="000B656B"/>
    <w:rsid w:val="000B6991"/>
    <w:rsid w:val="000B7C1C"/>
    <w:rsid w:val="000B7CD9"/>
    <w:rsid w:val="000C165B"/>
    <w:rsid w:val="000C16FF"/>
    <w:rsid w:val="000C1F7B"/>
    <w:rsid w:val="000C2607"/>
    <w:rsid w:val="000C2A1E"/>
    <w:rsid w:val="000C422E"/>
    <w:rsid w:val="000C4F15"/>
    <w:rsid w:val="000C5969"/>
    <w:rsid w:val="000C7967"/>
    <w:rsid w:val="000D0183"/>
    <w:rsid w:val="000D11CD"/>
    <w:rsid w:val="000D1C40"/>
    <w:rsid w:val="000D2E12"/>
    <w:rsid w:val="000D3BEA"/>
    <w:rsid w:val="000D49FC"/>
    <w:rsid w:val="000D5337"/>
    <w:rsid w:val="000D587D"/>
    <w:rsid w:val="000D7853"/>
    <w:rsid w:val="000E0CCD"/>
    <w:rsid w:val="000E2262"/>
    <w:rsid w:val="000E3BE4"/>
    <w:rsid w:val="000E447C"/>
    <w:rsid w:val="000E5E00"/>
    <w:rsid w:val="000E6AB6"/>
    <w:rsid w:val="000E760A"/>
    <w:rsid w:val="000E7AB9"/>
    <w:rsid w:val="000E7F13"/>
    <w:rsid w:val="000F190F"/>
    <w:rsid w:val="000F22B6"/>
    <w:rsid w:val="000F2F07"/>
    <w:rsid w:val="000F3A1D"/>
    <w:rsid w:val="000F4307"/>
    <w:rsid w:val="000F4314"/>
    <w:rsid w:val="000F46CD"/>
    <w:rsid w:val="000F4B7C"/>
    <w:rsid w:val="000F6081"/>
    <w:rsid w:val="000F6321"/>
    <w:rsid w:val="000F6B60"/>
    <w:rsid w:val="000F7A3A"/>
    <w:rsid w:val="00100D07"/>
    <w:rsid w:val="00100FD4"/>
    <w:rsid w:val="0010189C"/>
    <w:rsid w:val="00101C67"/>
    <w:rsid w:val="00101D51"/>
    <w:rsid w:val="00104174"/>
    <w:rsid w:val="00104760"/>
    <w:rsid w:val="001047CF"/>
    <w:rsid w:val="00104A11"/>
    <w:rsid w:val="001053FA"/>
    <w:rsid w:val="001057B1"/>
    <w:rsid w:val="00106B61"/>
    <w:rsid w:val="0010758D"/>
    <w:rsid w:val="001075A2"/>
    <w:rsid w:val="001100B3"/>
    <w:rsid w:val="0011086C"/>
    <w:rsid w:val="00110BDA"/>
    <w:rsid w:val="00112366"/>
    <w:rsid w:val="001128D7"/>
    <w:rsid w:val="0011435E"/>
    <w:rsid w:val="001144A4"/>
    <w:rsid w:val="00114B8D"/>
    <w:rsid w:val="00115ECE"/>
    <w:rsid w:val="00115F2E"/>
    <w:rsid w:val="00117CBF"/>
    <w:rsid w:val="00117F18"/>
    <w:rsid w:val="001209BA"/>
    <w:rsid w:val="00121D8F"/>
    <w:rsid w:val="00121F43"/>
    <w:rsid w:val="00123FED"/>
    <w:rsid w:val="00124698"/>
    <w:rsid w:val="0012499C"/>
    <w:rsid w:val="00125A87"/>
    <w:rsid w:val="00126CE9"/>
    <w:rsid w:val="001273D1"/>
    <w:rsid w:val="001274D0"/>
    <w:rsid w:val="00130716"/>
    <w:rsid w:val="001313D1"/>
    <w:rsid w:val="001313DF"/>
    <w:rsid w:val="001314F2"/>
    <w:rsid w:val="001317A5"/>
    <w:rsid w:val="001317DB"/>
    <w:rsid w:val="001325FD"/>
    <w:rsid w:val="00132FE3"/>
    <w:rsid w:val="001330C5"/>
    <w:rsid w:val="0013424B"/>
    <w:rsid w:val="001344D4"/>
    <w:rsid w:val="001345F5"/>
    <w:rsid w:val="001357A8"/>
    <w:rsid w:val="001367C2"/>
    <w:rsid w:val="001371B6"/>
    <w:rsid w:val="001404DE"/>
    <w:rsid w:val="0014192C"/>
    <w:rsid w:val="00141F28"/>
    <w:rsid w:val="0014339D"/>
    <w:rsid w:val="00143EA4"/>
    <w:rsid w:val="00143FB2"/>
    <w:rsid w:val="001442D6"/>
    <w:rsid w:val="001445CA"/>
    <w:rsid w:val="001448F6"/>
    <w:rsid w:val="00144A28"/>
    <w:rsid w:val="00144E52"/>
    <w:rsid w:val="001453FA"/>
    <w:rsid w:val="001455CC"/>
    <w:rsid w:val="00145B08"/>
    <w:rsid w:val="00146CCE"/>
    <w:rsid w:val="00146DAD"/>
    <w:rsid w:val="001525BE"/>
    <w:rsid w:val="001527AE"/>
    <w:rsid w:val="0015373B"/>
    <w:rsid w:val="00154337"/>
    <w:rsid w:val="00154B67"/>
    <w:rsid w:val="00155223"/>
    <w:rsid w:val="00156344"/>
    <w:rsid w:val="00156843"/>
    <w:rsid w:val="00157706"/>
    <w:rsid w:val="00157BF9"/>
    <w:rsid w:val="0016174E"/>
    <w:rsid w:val="00161DEB"/>
    <w:rsid w:val="00162080"/>
    <w:rsid w:val="001636A6"/>
    <w:rsid w:val="00164A72"/>
    <w:rsid w:val="00165DC9"/>
    <w:rsid w:val="00166CC8"/>
    <w:rsid w:val="00167CA3"/>
    <w:rsid w:val="001703D3"/>
    <w:rsid w:val="00170443"/>
    <w:rsid w:val="001704CB"/>
    <w:rsid w:val="00171DCC"/>
    <w:rsid w:val="00171FBF"/>
    <w:rsid w:val="0017212B"/>
    <w:rsid w:val="00172FDD"/>
    <w:rsid w:val="00173624"/>
    <w:rsid w:val="001737F1"/>
    <w:rsid w:val="001739EA"/>
    <w:rsid w:val="00173AEC"/>
    <w:rsid w:val="00174E52"/>
    <w:rsid w:val="00177497"/>
    <w:rsid w:val="00177A38"/>
    <w:rsid w:val="00180C37"/>
    <w:rsid w:val="00181424"/>
    <w:rsid w:val="00181B42"/>
    <w:rsid w:val="001834C1"/>
    <w:rsid w:val="00183A39"/>
    <w:rsid w:val="00185DD1"/>
    <w:rsid w:val="00187D78"/>
    <w:rsid w:val="0019048A"/>
    <w:rsid w:val="00191451"/>
    <w:rsid w:val="001931DB"/>
    <w:rsid w:val="001936F0"/>
    <w:rsid w:val="00193D73"/>
    <w:rsid w:val="001944CB"/>
    <w:rsid w:val="00195025"/>
    <w:rsid w:val="00195026"/>
    <w:rsid w:val="0019593F"/>
    <w:rsid w:val="00197299"/>
    <w:rsid w:val="00197566"/>
    <w:rsid w:val="001A33A4"/>
    <w:rsid w:val="001A33B7"/>
    <w:rsid w:val="001A3C42"/>
    <w:rsid w:val="001A4F3E"/>
    <w:rsid w:val="001A6253"/>
    <w:rsid w:val="001A6F59"/>
    <w:rsid w:val="001A782E"/>
    <w:rsid w:val="001B0C08"/>
    <w:rsid w:val="001B393F"/>
    <w:rsid w:val="001B3D49"/>
    <w:rsid w:val="001B6004"/>
    <w:rsid w:val="001B6B2A"/>
    <w:rsid w:val="001B6CD0"/>
    <w:rsid w:val="001C1AB8"/>
    <w:rsid w:val="001C2A09"/>
    <w:rsid w:val="001C35B0"/>
    <w:rsid w:val="001C37E2"/>
    <w:rsid w:val="001C3D86"/>
    <w:rsid w:val="001C53C5"/>
    <w:rsid w:val="001C5EE2"/>
    <w:rsid w:val="001C6029"/>
    <w:rsid w:val="001C7E5E"/>
    <w:rsid w:val="001C7FBA"/>
    <w:rsid w:val="001D0461"/>
    <w:rsid w:val="001D055F"/>
    <w:rsid w:val="001D0DD8"/>
    <w:rsid w:val="001D0F47"/>
    <w:rsid w:val="001D0F8C"/>
    <w:rsid w:val="001D29F1"/>
    <w:rsid w:val="001D2D25"/>
    <w:rsid w:val="001D2FD9"/>
    <w:rsid w:val="001D31B5"/>
    <w:rsid w:val="001D43A5"/>
    <w:rsid w:val="001D4D5B"/>
    <w:rsid w:val="001D4EF8"/>
    <w:rsid w:val="001D5EF6"/>
    <w:rsid w:val="001D6682"/>
    <w:rsid w:val="001D68A2"/>
    <w:rsid w:val="001D71B8"/>
    <w:rsid w:val="001E1C8A"/>
    <w:rsid w:val="001E2020"/>
    <w:rsid w:val="001E2CEF"/>
    <w:rsid w:val="001E2E10"/>
    <w:rsid w:val="001E2EE3"/>
    <w:rsid w:val="001E33B4"/>
    <w:rsid w:val="001E491E"/>
    <w:rsid w:val="001E51E6"/>
    <w:rsid w:val="001E5346"/>
    <w:rsid w:val="001E6748"/>
    <w:rsid w:val="001E67C3"/>
    <w:rsid w:val="001E6D07"/>
    <w:rsid w:val="001E6EFF"/>
    <w:rsid w:val="001E71C6"/>
    <w:rsid w:val="001E7514"/>
    <w:rsid w:val="001E7D45"/>
    <w:rsid w:val="001F0084"/>
    <w:rsid w:val="001F0C83"/>
    <w:rsid w:val="001F131D"/>
    <w:rsid w:val="001F2502"/>
    <w:rsid w:val="001F34D1"/>
    <w:rsid w:val="001F3B22"/>
    <w:rsid w:val="001F47C4"/>
    <w:rsid w:val="001F507B"/>
    <w:rsid w:val="001F57BF"/>
    <w:rsid w:val="001F7FDA"/>
    <w:rsid w:val="00200366"/>
    <w:rsid w:val="00201EF5"/>
    <w:rsid w:val="0020227A"/>
    <w:rsid w:val="0020245D"/>
    <w:rsid w:val="00202861"/>
    <w:rsid w:val="002029A1"/>
    <w:rsid w:val="002037FC"/>
    <w:rsid w:val="002042BE"/>
    <w:rsid w:val="00204842"/>
    <w:rsid w:val="0020489B"/>
    <w:rsid w:val="00206DA8"/>
    <w:rsid w:val="00206FE8"/>
    <w:rsid w:val="00207052"/>
    <w:rsid w:val="0020783A"/>
    <w:rsid w:val="0021080E"/>
    <w:rsid w:val="0021115F"/>
    <w:rsid w:val="00213025"/>
    <w:rsid w:val="00214347"/>
    <w:rsid w:val="0021460E"/>
    <w:rsid w:val="00214B5B"/>
    <w:rsid w:val="00214E54"/>
    <w:rsid w:val="00215452"/>
    <w:rsid w:val="002177BB"/>
    <w:rsid w:val="002178AB"/>
    <w:rsid w:val="00217EBB"/>
    <w:rsid w:val="00220BC8"/>
    <w:rsid w:val="00221825"/>
    <w:rsid w:val="00223C34"/>
    <w:rsid w:val="00224A65"/>
    <w:rsid w:val="00225953"/>
    <w:rsid w:val="00226128"/>
    <w:rsid w:val="002267B9"/>
    <w:rsid w:val="00226DAD"/>
    <w:rsid w:val="00226F18"/>
    <w:rsid w:val="00230C92"/>
    <w:rsid w:val="00232056"/>
    <w:rsid w:val="002321F4"/>
    <w:rsid w:val="00233782"/>
    <w:rsid w:val="0023387D"/>
    <w:rsid w:val="002338CE"/>
    <w:rsid w:val="00234E20"/>
    <w:rsid w:val="002371ED"/>
    <w:rsid w:val="00237D89"/>
    <w:rsid w:val="00240BA5"/>
    <w:rsid w:val="00242301"/>
    <w:rsid w:val="00242492"/>
    <w:rsid w:val="00242A00"/>
    <w:rsid w:val="00242C23"/>
    <w:rsid w:val="002455C8"/>
    <w:rsid w:val="00246463"/>
    <w:rsid w:val="00246D2F"/>
    <w:rsid w:val="0024700F"/>
    <w:rsid w:val="00247870"/>
    <w:rsid w:val="00247F4C"/>
    <w:rsid w:val="002504D5"/>
    <w:rsid w:val="002504E8"/>
    <w:rsid w:val="00250D1A"/>
    <w:rsid w:val="00251B2D"/>
    <w:rsid w:val="00252AF9"/>
    <w:rsid w:val="00253267"/>
    <w:rsid w:val="002537D5"/>
    <w:rsid w:val="0025484E"/>
    <w:rsid w:val="00254D01"/>
    <w:rsid w:val="002561EF"/>
    <w:rsid w:val="00256777"/>
    <w:rsid w:val="002570FC"/>
    <w:rsid w:val="00260327"/>
    <w:rsid w:val="00262E3B"/>
    <w:rsid w:val="00262FC1"/>
    <w:rsid w:val="00263E70"/>
    <w:rsid w:val="00264AE3"/>
    <w:rsid w:val="00264EB8"/>
    <w:rsid w:val="00265DF1"/>
    <w:rsid w:val="00266A89"/>
    <w:rsid w:val="00266E22"/>
    <w:rsid w:val="00267887"/>
    <w:rsid w:val="00267BE3"/>
    <w:rsid w:val="00267E28"/>
    <w:rsid w:val="00270989"/>
    <w:rsid w:val="00270CA4"/>
    <w:rsid w:val="00272B9B"/>
    <w:rsid w:val="0027532D"/>
    <w:rsid w:val="00280015"/>
    <w:rsid w:val="002806D6"/>
    <w:rsid w:val="0028098F"/>
    <w:rsid w:val="00281047"/>
    <w:rsid w:val="00281125"/>
    <w:rsid w:val="002811E4"/>
    <w:rsid w:val="00281963"/>
    <w:rsid w:val="002826A6"/>
    <w:rsid w:val="0028354F"/>
    <w:rsid w:val="00284DBC"/>
    <w:rsid w:val="002855B4"/>
    <w:rsid w:val="00285CD9"/>
    <w:rsid w:val="00286B60"/>
    <w:rsid w:val="00287FEE"/>
    <w:rsid w:val="0029030B"/>
    <w:rsid w:val="0029069C"/>
    <w:rsid w:val="002922F5"/>
    <w:rsid w:val="0029247B"/>
    <w:rsid w:val="00292C87"/>
    <w:rsid w:val="00292D4B"/>
    <w:rsid w:val="00293151"/>
    <w:rsid w:val="00293B38"/>
    <w:rsid w:val="00293D90"/>
    <w:rsid w:val="0029438A"/>
    <w:rsid w:val="0029448A"/>
    <w:rsid w:val="00294DF4"/>
    <w:rsid w:val="002962DB"/>
    <w:rsid w:val="00296E3B"/>
    <w:rsid w:val="00297378"/>
    <w:rsid w:val="00297480"/>
    <w:rsid w:val="00297546"/>
    <w:rsid w:val="00297BDA"/>
    <w:rsid w:val="00297CC3"/>
    <w:rsid w:val="002A2594"/>
    <w:rsid w:val="002A30FB"/>
    <w:rsid w:val="002A33C1"/>
    <w:rsid w:val="002A41C1"/>
    <w:rsid w:val="002A4626"/>
    <w:rsid w:val="002A5238"/>
    <w:rsid w:val="002A59EA"/>
    <w:rsid w:val="002A5F5B"/>
    <w:rsid w:val="002A7158"/>
    <w:rsid w:val="002B023D"/>
    <w:rsid w:val="002B0ED9"/>
    <w:rsid w:val="002B1C88"/>
    <w:rsid w:val="002B1FBE"/>
    <w:rsid w:val="002B346E"/>
    <w:rsid w:val="002B36AE"/>
    <w:rsid w:val="002B4104"/>
    <w:rsid w:val="002B4167"/>
    <w:rsid w:val="002B4595"/>
    <w:rsid w:val="002B6665"/>
    <w:rsid w:val="002B667F"/>
    <w:rsid w:val="002B6FDA"/>
    <w:rsid w:val="002B738C"/>
    <w:rsid w:val="002C291C"/>
    <w:rsid w:val="002C2FE3"/>
    <w:rsid w:val="002C3097"/>
    <w:rsid w:val="002C315C"/>
    <w:rsid w:val="002C3C31"/>
    <w:rsid w:val="002C637E"/>
    <w:rsid w:val="002C7DF9"/>
    <w:rsid w:val="002D07DB"/>
    <w:rsid w:val="002D0A8C"/>
    <w:rsid w:val="002D30A8"/>
    <w:rsid w:val="002D374F"/>
    <w:rsid w:val="002D39C2"/>
    <w:rsid w:val="002D4399"/>
    <w:rsid w:val="002D4A21"/>
    <w:rsid w:val="002D6A6C"/>
    <w:rsid w:val="002D7B31"/>
    <w:rsid w:val="002D7CE2"/>
    <w:rsid w:val="002E0007"/>
    <w:rsid w:val="002E03B5"/>
    <w:rsid w:val="002E0AEE"/>
    <w:rsid w:val="002E18B8"/>
    <w:rsid w:val="002E2A25"/>
    <w:rsid w:val="002E2E5C"/>
    <w:rsid w:val="002E5FF0"/>
    <w:rsid w:val="002E6A0B"/>
    <w:rsid w:val="002E7102"/>
    <w:rsid w:val="002F0DBC"/>
    <w:rsid w:val="002F256D"/>
    <w:rsid w:val="002F27C5"/>
    <w:rsid w:val="002F2F7C"/>
    <w:rsid w:val="002F5227"/>
    <w:rsid w:val="002F58DA"/>
    <w:rsid w:val="002F625C"/>
    <w:rsid w:val="002F65AA"/>
    <w:rsid w:val="002F698B"/>
    <w:rsid w:val="002F6F68"/>
    <w:rsid w:val="002F7268"/>
    <w:rsid w:val="002F7701"/>
    <w:rsid w:val="002F7F8B"/>
    <w:rsid w:val="0030017C"/>
    <w:rsid w:val="003010F4"/>
    <w:rsid w:val="003023A4"/>
    <w:rsid w:val="003024AE"/>
    <w:rsid w:val="00302B22"/>
    <w:rsid w:val="003030A1"/>
    <w:rsid w:val="003032EF"/>
    <w:rsid w:val="00303F04"/>
    <w:rsid w:val="00304FFE"/>
    <w:rsid w:val="00305B09"/>
    <w:rsid w:val="00305C83"/>
    <w:rsid w:val="00305F68"/>
    <w:rsid w:val="003073F2"/>
    <w:rsid w:val="00310133"/>
    <w:rsid w:val="003106DD"/>
    <w:rsid w:val="003118E9"/>
    <w:rsid w:val="00314809"/>
    <w:rsid w:val="00314EA7"/>
    <w:rsid w:val="00314ECB"/>
    <w:rsid w:val="0031538A"/>
    <w:rsid w:val="00315877"/>
    <w:rsid w:val="00316E28"/>
    <w:rsid w:val="003202BB"/>
    <w:rsid w:val="00321601"/>
    <w:rsid w:val="00322199"/>
    <w:rsid w:val="00322BAF"/>
    <w:rsid w:val="003232DC"/>
    <w:rsid w:val="003238A7"/>
    <w:rsid w:val="003238D0"/>
    <w:rsid w:val="00323D8A"/>
    <w:rsid w:val="00324996"/>
    <w:rsid w:val="00327269"/>
    <w:rsid w:val="00327F83"/>
    <w:rsid w:val="00330D64"/>
    <w:rsid w:val="0033151A"/>
    <w:rsid w:val="00332083"/>
    <w:rsid w:val="00332A7F"/>
    <w:rsid w:val="00333CA9"/>
    <w:rsid w:val="0033424C"/>
    <w:rsid w:val="003353CE"/>
    <w:rsid w:val="00336C67"/>
    <w:rsid w:val="00341FDF"/>
    <w:rsid w:val="00342AB4"/>
    <w:rsid w:val="00342FDC"/>
    <w:rsid w:val="00345520"/>
    <w:rsid w:val="0034562E"/>
    <w:rsid w:val="003456DE"/>
    <w:rsid w:val="0034570A"/>
    <w:rsid w:val="0034600A"/>
    <w:rsid w:val="00346833"/>
    <w:rsid w:val="00347A49"/>
    <w:rsid w:val="00347D2E"/>
    <w:rsid w:val="0035109F"/>
    <w:rsid w:val="003511D5"/>
    <w:rsid w:val="00351262"/>
    <w:rsid w:val="0035416B"/>
    <w:rsid w:val="0035504A"/>
    <w:rsid w:val="00355206"/>
    <w:rsid w:val="0035525C"/>
    <w:rsid w:val="00356090"/>
    <w:rsid w:val="003562A3"/>
    <w:rsid w:val="00356CBC"/>
    <w:rsid w:val="00357648"/>
    <w:rsid w:val="00360A18"/>
    <w:rsid w:val="003611B1"/>
    <w:rsid w:val="00362387"/>
    <w:rsid w:val="003644FC"/>
    <w:rsid w:val="003649B3"/>
    <w:rsid w:val="00364FEF"/>
    <w:rsid w:val="00365487"/>
    <w:rsid w:val="00365D37"/>
    <w:rsid w:val="00366347"/>
    <w:rsid w:val="00366E3B"/>
    <w:rsid w:val="003674DF"/>
    <w:rsid w:val="00367794"/>
    <w:rsid w:val="00372056"/>
    <w:rsid w:val="003726A9"/>
    <w:rsid w:val="003729AE"/>
    <w:rsid w:val="00372D7E"/>
    <w:rsid w:val="00372E2B"/>
    <w:rsid w:val="00373321"/>
    <w:rsid w:val="00374470"/>
    <w:rsid w:val="003749C9"/>
    <w:rsid w:val="0037547A"/>
    <w:rsid w:val="003759C9"/>
    <w:rsid w:val="00375B54"/>
    <w:rsid w:val="00375E2E"/>
    <w:rsid w:val="003768D7"/>
    <w:rsid w:val="00377F1E"/>
    <w:rsid w:val="00380796"/>
    <w:rsid w:val="00381FCF"/>
    <w:rsid w:val="00382305"/>
    <w:rsid w:val="003833E7"/>
    <w:rsid w:val="00384175"/>
    <w:rsid w:val="003855A2"/>
    <w:rsid w:val="003856B1"/>
    <w:rsid w:val="00385714"/>
    <w:rsid w:val="00386B1C"/>
    <w:rsid w:val="00386E59"/>
    <w:rsid w:val="003873CB"/>
    <w:rsid w:val="003909C0"/>
    <w:rsid w:val="00392842"/>
    <w:rsid w:val="00392F21"/>
    <w:rsid w:val="00393962"/>
    <w:rsid w:val="003A3F18"/>
    <w:rsid w:val="003A49CC"/>
    <w:rsid w:val="003A4A49"/>
    <w:rsid w:val="003A4C07"/>
    <w:rsid w:val="003A558D"/>
    <w:rsid w:val="003A62D6"/>
    <w:rsid w:val="003A6AB8"/>
    <w:rsid w:val="003A70CB"/>
    <w:rsid w:val="003B1236"/>
    <w:rsid w:val="003B1C3D"/>
    <w:rsid w:val="003B261E"/>
    <w:rsid w:val="003B4178"/>
    <w:rsid w:val="003B5B0D"/>
    <w:rsid w:val="003B6308"/>
    <w:rsid w:val="003B63CC"/>
    <w:rsid w:val="003C0BF7"/>
    <w:rsid w:val="003C0FCF"/>
    <w:rsid w:val="003C2303"/>
    <w:rsid w:val="003C2C55"/>
    <w:rsid w:val="003C312A"/>
    <w:rsid w:val="003C33ED"/>
    <w:rsid w:val="003C3BC8"/>
    <w:rsid w:val="003C3E4C"/>
    <w:rsid w:val="003C46A3"/>
    <w:rsid w:val="003C4B30"/>
    <w:rsid w:val="003C4F9D"/>
    <w:rsid w:val="003C5E77"/>
    <w:rsid w:val="003C60D9"/>
    <w:rsid w:val="003D0DB6"/>
    <w:rsid w:val="003D0DF1"/>
    <w:rsid w:val="003D0ECC"/>
    <w:rsid w:val="003D2903"/>
    <w:rsid w:val="003D2E59"/>
    <w:rsid w:val="003D3498"/>
    <w:rsid w:val="003D4F6F"/>
    <w:rsid w:val="003D7D4E"/>
    <w:rsid w:val="003E0164"/>
    <w:rsid w:val="003E03D4"/>
    <w:rsid w:val="003E05A9"/>
    <w:rsid w:val="003E0B0D"/>
    <w:rsid w:val="003E0D40"/>
    <w:rsid w:val="003E0D64"/>
    <w:rsid w:val="003E1DBD"/>
    <w:rsid w:val="003E27A6"/>
    <w:rsid w:val="003F0ED6"/>
    <w:rsid w:val="003F22A2"/>
    <w:rsid w:val="003F24EB"/>
    <w:rsid w:val="003F2729"/>
    <w:rsid w:val="003F29C6"/>
    <w:rsid w:val="003F2A89"/>
    <w:rsid w:val="003F4802"/>
    <w:rsid w:val="003F4A2D"/>
    <w:rsid w:val="003F5A58"/>
    <w:rsid w:val="003F6058"/>
    <w:rsid w:val="003F6715"/>
    <w:rsid w:val="003F6B8B"/>
    <w:rsid w:val="003F757D"/>
    <w:rsid w:val="00400430"/>
    <w:rsid w:val="00400557"/>
    <w:rsid w:val="00400F1C"/>
    <w:rsid w:val="00401215"/>
    <w:rsid w:val="00401741"/>
    <w:rsid w:val="004020D8"/>
    <w:rsid w:val="00402F3C"/>
    <w:rsid w:val="00404822"/>
    <w:rsid w:val="004057B2"/>
    <w:rsid w:val="00406669"/>
    <w:rsid w:val="00406BB4"/>
    <w:rsid w:val="004101FB"/>
    <w:rsid w:val="00411133"/>
    <w:rsid w:val="00411A59"/>
    <w:rsid w:val="00411B89"/>
    <w:rsid w:val="00412324"/>
    <w:rsid w:val="00412C16"/>
    <w:rsid w:val="004134C1"/>
    <w:rsid w:val="00413560"/>
    <w:rsid w:val="00414B0B"/>
    <w:rsid w:val="00414DA4"/>
    <w:rsid w:val="004152C1"/>
    <w:rsid w:val="004153B5"/>
    <w:rsid w:val="004156F8"/>
    <w:rsid w:val="00415A46"/>
    <w:rsid w:val="0041674B"/>
    <w:rsid w:val="004168F9"/>
    <w:rsid w:val="004200FA"/>
    <w:rsid w:val="0042125B"/>
    <w:rsid w:val="004215DD"/>
    <w:rsid w:val="004217E2"/>
    <w:rsid w:val="00421A6C"/>
    <w:rsid w:val="004226C5"/>
    <w:rsid w:val="00422823"/>
    <w:rsid w:val="00422D47"/>
    <w:rsid w:val="00423764"/>
    <w:rsid w:val="00423D0A"/>
    <w:rsid w:val="00424DB1"/>
    <w:rsid w:val="00424FBA"/>
    <w:rsid w:val="004251CC"/>
    <w:rsid w:val="00425961"/>
    <w:rsid w:val="00427744"/>
    <w:rsid w:val="00430B03"/>
    <w:rsid w:val="00431759"/>
    <w:rsid w:val="00431AC0"/>
    <w:rsid w:val="004320D8"/>
    <w:rsid w:val="00432397"/>
    <w:rsid w:val="00432456"/>
    <w:rsid w:val="00432D33"/>
    <w:rsid w:val="004334FA"/>
    <w:rsid w:val="004342C8"/>
    <w:rsid w:val="004342F4"/>
    <w:rsid w:val="0043513B"/>
    <w:rsid w:val="0043614E"/>
    <w:rsid w:val="0043657E"/>
    <w:rsid w:val="004412B8"/>
    <w:rsid w:val="00441557"/>
    <w:rsid w:val="00443635"/>
    <w:rsid w:val="00443A20"/>
    <w:rsid w:val="00443DBF"/>
    <w:rsid w:val="0044479C"/>
    <w:rsid w:val="0044658B"/>
    <w:rsid w:val="00450041"/>
    <w:rsid w:val="00451CB8"/>
    <w:rsid w:val="00453B87"/>
    <w:rsid w:val="0045562F"/>
    <w:rsid w:val="00456B38"/>
    <w:rsid w:val="004574C1"/>
    <w:rsid w:val="0046039F"/>
    <w:rsid w:val="00461D43"/>
    <w:rsid w:val="00461D8D"/>
    <w:rsid w:val="004620D1"/>
    <w:rsid w:val="00462413"/>
    <w:rsid w:val="0046271D"/>
    <w:rsid w:val="004631D6"/>
    <w:rsid w:val="00463B3C"/>
    <w:rsid w:val="00464810"/>
    <w:rsid w:val="004655B9"/>
    <w:rsid w:val="00465663"/>
    <w:rsid w:val="004668F0"/>
    <w:rsid w:val="0046768B"/>
    <w:rsid w:val="00470427"/>
    <w:rsid w:val="00471212"/>
    <w:rsid w:val="004715C4"/>
    <w:rsid w:val="004716B0"/>
    <w:rsid w:val="00471FE2"/>
    <w:rsid w:val="00473380"/>
    <w:rsid w:val="00473E16"/>
    <w:rsid w:val="00473E37"/>
    <w:rsid w:val="00473FA9"/>
    <w:rsid w:val="00475C2A"/>
    <w:rsid w:val="00475E08"/>
    <w:rsid w:val="004762B2"/>
    <w:rsid w:val="004764EC"/>
    <w:rsid w:val="0047726A"/>
    <w:rsid w:val="004803FA"/>
    <w:rsid w:val="0048083C"/>
    <w:rsid w:val="00480939"/>
    <w:rsid w:val="00480F66"/>
    <w:rsid w:val="00481E2D"/>
    <w:rsid w:val="00482101"/>
    <w:rsid w:val="00482974"/>
    <w:rsid w:val="004837E4"/>
    <w:rsid w:val="00484628"/>
    <w:rsid w:val="004848C5"/>
    <w:rsid w:val="00484EB4"/>
    <w:rsid w:val="00486476"/>
    <w:rsid w:val="00486D6D"/>
    <w:rsid w:val="00487444"/>
    <w:rsid w:val="00487A78"/>
    <w:rsid w:val="00487F53"/>
    <w:rsid w:val="00490127"/>
    <w:rsid w:val="0049080D"/>
    <w:rsid w:val="00491C77"/>
    <w:rsid w:val="00491FD2"/>
    <w:rsid w:val="00492449"/>
    <w:rsid w:val="00492972"/>
    <w:rsid w:val="004929CE"/>
    <w:rsid w:val="00493326"/>
    <w:rsid w:val="004948F9"/>
    <w:rsid w:val="00494AF0"/>
    <w:rsid w:val="00494BAC"/>
    <w:rsid w:val="00496CB2"/>
    <w:rsid w:val="00497A7D"/>
    <w:rsid w:val="004A35DE"/>
    <w:rsid w:val="004A57A4"/>
    <w:rsid w:val="004A6CC5"/>
    <w:rsid w:val="004A742A"/>
    <w:rsid w:val="004A7455"/>
    <w:rsid w:val="004B0562"/>
    <w:rsid w:val="004B06DE"/>
    <w:rsid w:val="004B2DF1"/>
    <w:rsid w:val="004B391F"/>
    <w:rsid w:val="004B4526"/>
    <w:rsid w:val="004B7D8C"/>
    <w:rsid w:val="004B7F27"/>
    <w:rsid w:val="004B7FD6"/>
    <w:rsid w:val="004C09C6"/>
    <w:rsid w:val="004C11F7"/>
    <w:rsid w:val="004C1CED"/>
    <w:rsid w:val="004C2082"/>
    <w:rsid w:val="004C2261"/>
    <w:rsid w:val="004C2766"/>
    <w:rsid w:val="004C4E2E"/>
    <w:rsid w:val="004C52E7"/>
    <w:rsid w:val="004C5445"/>
    <w:rsid w:val="004D1057"/>
    <w:rsid w:val="004D1277"/>
    <w:rsid w:val="004D147C"/>
    <w:rsid w:val="004D1F9B"/>
    <w:rsid w:val="004D42E7"/>
    <w:rsid w:val="004D493A"/>
    <w:rsid w:val="004D5296"/>
    <w:rsid w:val="004D5DEF"/>
    <w:rsid w:val="004D6776"/>
    <w:rsid w:val="004D7B73"/>
    <w:rsid w:val="004D7EBB"/>
    <w:rsid w:val="004E298B"/>
    <w:rsid w:val="004E2BCE"/>
    <w:rsid w:val="004E2CEC"/>
    <w:rsid w:val="004E3241"/>
    <w:rsid w:val="004E3379"/>
    <w:rsid w:val="004E34E4"/>
    <w:rsid w:val="004E384F"/>
    <w:rsid w:val="004E3BFE"/>
    <w:rsid w:val="004E7781"/>
    <w:rsid w:val="004F0495"/>
    <w:rsid w:val="004F0B96"/>
    <w:rsid w:val="004F132B"/>
    <w:rsid w:val="004F145B"/>
    <w:rsid w:val="004F2E14"/>
    <w:rsid w:val="004F38A0"/>
    <w:rsid w:val="004F3DC7"/>
    <w:rsid w:val="004F4DBE"/>
    <w:rsid w:val="004F589E"/>
    <w:rsid w:val="004F7F1B"/>
    <w:rsid w:val="0050087B"/>
    <w:rsid w:val="0050097A"/>
    <w:rsid w:val="005011AA"/>
    <w:rsid w:val="005020DC"/>
    <w:rsid w:val="00502762"/>
    <w:rsid w:val="005027B9"/>
    <w:rsid w:val="00502B2D"/>
    <w:rsid w:val="00502D2B"/>
    <w:rsid w:val="00503C86"/>
    <w:rsid w:val="0050481B"/>
    <w:rsid w:val="005076BC"/>
    <w:rsid w:val="0050774A"/>
    <w:rsid w:val="0051008C"/>
    <w:rsid w:val="0051099D"/>
    <w:rsid w:val="0051167D"/>
    <w:rsid w:val="0051187A"/>
    <w:rsid w:val="00513177"/>
    <w:rsid w:val="00513425"/>
    <w:rsid w:val="00513629"/>
    <w:rsid w:val="00513F9C"/>
    <w:rsid w:val="00515171"/>
    <w:rsid w:val="00515431"/>
    <w:rsid w:val="0051706C"/>
    <w:rsid w:val="005175F4"/>
    <w:rsid w:val="00521267"/>
    <w:rsid w:val="00522973"/>
    <w:rsid w:val="00522E62"/>
    <w:rsid w:val="00523901"/>
    <w:rsid w:val="00524212"/>
    <w:rsid w:val="00524BD1"/>
    <w:rsid w:val="00525F97"/>
    <w:rsid w:val="0052698F"/>
    <w:rsid w:val="00526A42"/>
    <w:rsid w:val="00526D1D"/>
    <w:rsid w:val="00526E99"/>
    <w:rsid w:val="00530A88"/>
    <w:rsid w:val="00530D9A"/>
    <w:rsid w:val="0053255F"/>
    <w:rsid w:val="005328A0"/>
    <w:rsid w:val="00532F0D"/>
    <w:rsid w:val="00532FC8"/>
    <w:rsid w:val="00533148"/>
    <w:rsid w:val="00533605"/>
    <w:rsid w:val="00533D37"/>
    <w:rsid w:val="0053450C"/>
    <w:rsid w:val="00534B7A"/>
    <w:rsid w:val="00536727"/>
    <w:rsid w:val="00536A5F"/>
    <w:rsid w:val="00540BF1"/>
    <w:rsid w:val="00541AD9"/>
    <w:rsid w:val="00541E92"/>
    <w:rsid w:val="00542DE2"/>
    <w:rsid w:val="00543212"/>
    <w:rsid w:val="00546E22"/>
    <w:rsid w:val="00550938"/>
    <w:rsid w:val="0055142A"/>
    <w:rsid w:val="005515B6"/>
    <w:rsid w:val="00551CBB"/>
    <w:rsid w:val="00552B67"/>
    <w:rsid w:val="00555A24"/>
    <w:rsid w:val="00556216"/>
    <w:rsid w:val="00556DA5"/>
    <w:rsid w:val="00557BAC"/>
    <w:rsid w:val="00557BDB"/>
    <w:rsid w:val="00562926"/>
    <w:rsid w:val="00563327"/>
    <w:rsid w:val="005637AD"/>
    <w:rsid w:val="00564027"/>
    <w:rsid w:val="00564764"/>
    <w:rsid w:val="0056489C"/>
    <w:rsid w:val="005657AC"/>
    <w:rsid w:val="00566782"/>
    <w:rsid w:val="005675E9"/>
    <w:rsid w:val="00567770"/>
    <w:rsid w:val="005678AD"/>
    <w:rsid w:val="005702D9"/>
    <w:rsid w:val="0057094A"/>
    <w:rsid w:val="00571F16"/>
    <w:rsid w:val="00574041"/>
    <w:rsid w:val="00576312"/>
    <w:rsid w:val="00576E35"/>
    <w:rsid w:val="00577DD7"/>
    <w:rsid w:val="00580225"/>
    <w:rsid w:val="005802C6"/>
    <w:rsid w:val="00580AAD"/>
    <w:rsid w:val="0058151F"/>
    <w:rsid w:val="005818CC"/>
    <w:rsid w:val="00582644"/>
    <w:rsid w:val="00582A40"/>
    <w:rsid w:val="005830F0"/>
    <w:rsid w:val="005832DF"/>
    <w:rsid w:val="005834E4"/>
    <w:rsid w:val="00584EC6"/>
    <w:rsid w:val="00585D10"/>
    <w:rsid w:val="005865D3"/>
    <w:rsid w:val="0058699C"/>
    <w:rsid w:val="00586BFC"/>
    <w:rsid w:val="0058797B"/>
    <w:rsid w:val="005905D9"/>
    <w:rsid w:val="00591AD4"/>
    <w:rsid w:val="0059242E"/>
    <w:rsid w:val="00594314"/>
    <w:rsid w:val="0059500A"/>
    <w:rsid w:val="0059549E"/>
    <w:rsid w:val="005955CC"/>
    <w:rsid w:val="00595D83"/>
    <w:rsid w:val="005972F4"/>
    <w:rsid w:val="00597628"/>
    <w:rsid w:val="005A0017"/>
    <w:rsid w:val="005A0198"/>
    <w:rsid w:val="005A0D09"/>
    <w:rsid w:val="005A1CE0"/>
    <w:rsid w:val="005A22D5"/>
    <w:rsid w:val="005A271E"/>
    <w:rsid w:val="005A275A"/>
    <w:rsid w:val="005A2DAB"/>
    <w:rsid w:val="005A4D37"/>
    <w:rsid w:val="005A5B72"/>
    <w:rsid w:val="005A69DE"/>
    <w:rsid w:val="005A73EE"/>
    <w:rsid w:val="005A7EA2"/>
    <w:rsid w:val="005B079A"/>
    <w:rsid w:val="005B2C0A"/>
    <w:rsid w:val="005B42A9"/>
    <w:rsid w:val="005B4618"/>
    <w:rsid w:val="005B51C0"/>
    <w:rsid w:val="005B540A"/>
    <w:rsid w:val="005B5669"/>
    <w:rsid w:val="005B5D69"/>
    <w:rsid w:val="005B6629"/>
    <w:rsid w:val="005B7B0F"/>
    <w:rsid w:val="005B7B8E"/>
    <w:rsid w:val="005C029E"/>
    <w:rsid w:val="005C0470"/>
    <w:rsid w:val="005C0770"/>
    <w:rsid w:val="005C1BB1"/>
    <w:rsid w:val="005C2203"/>
    <w:rsid w:val="005C5EE9"/>
    <w:rsid w:val="005C5FF5"/>
    <w:rsid w:val="005C61DD"/>
    <w:rsid w:val="005C67A3"/>
    <w:rsid w:val="005C727E"/>
    <w:rsid w:val="005C7E79"/>
    <w:rsid w:val="005D15B8"/>
    <w:rsid w:val="005D16C9"/>
    <w:rsid w:val="005D27C1"/>
    <w:rsid w:val="005D302F"/>
    <w:rsid w:val="005D4385"/>
    <w:rsid w:val="005D4F3F"/>
    <w:rsid w:val="005D5410"/>
    <w:rsid w:val="005D6294"/>
    <w:rsid w:val="005D64C7"/>
    <w:rsid w:val="005D70F8"/>
    <w:rsid w:val="005E0FEA"/>
    <w:rsid w:val="005E1259"/>
    <w:rsid w:val="005E15CA"/>
    <w:rsid w:val="005E1E4A"/>
    <w:rsid w:val="005E2886"/>
    <w:rsid w:val="005E2900"/>
    <w:rsid w:val="005E4150"/>
    <w:rsid w:val="005E474E"/>
    <w:rsid w:val="005E4816"/>
    <w:rsid w:val="005E4EBA"/>
    <w:rsid w:val="005E4F3F"/>
    <w:rsid w:val="005E5D95"/>
    <w:rsid w:val="005E66AB"/>
    <w:rsid w:val="005E67C6"/>
    <w:rsid w:val="005E6D3F"/>
    <w:rsid w:val="005E7066"/>
    <w:rsid w:val="005F050B"/>
    <w:rsid w:val="005F0882"/>
    <w:rsid w:val="005F19DA"/>
    <w:rsid w:val="005F19DC"/>
    <w:rsid w:val="005F209C"/>
    <w:rsid w:val="005F2122"/>
    <w:rsid w:val="005F2F20"/>
    <w:rsid w:val="005F3B2C"/>
    <w:rsid w:val="005F43A5"/>
    <w:rsid w:val="005F4C7A"/>
    <w:rsid w:val="005F5BFB"/>
    <w:rsid w:val="005F5C4C"/>
    <w:rsid w:val="005F660E"/>
    <w:rsid w:val="005F75FC"/>
    <w:rsid w:val="005F79F9"/>
    <w:rsid w:val="005F7E2E"/>
    <w:rsid w:val="005F7F11"/>
    <w:rsid w:val="005F7FAB"/>
    <w:rsid w:val="00600A15"/>
    <w:rsid w:val="00600DFA"/>
    <w:rsid w:val="00601336"/>
    <w:rsid w:val="0060138D"/>
    <w:rsid w:val="006015EA"/>
    <w:rsid w:val="00601871"/>
    <w:rsid w:val="00601924"/>
    <w:rsid w:val="00602365"/>
    <w:rsid w:val="0060395D"/>
    <w:rsid w:val="00603B85"/>
    <w:rsid w:val="00603FE0"/>
    <w:rsid w:val="00604861"/>
    <w:rsid w:val="00604E50"/>
    <w:rsid w:val="006076D1"/>
    <w:rsid w:val="00607B90"/>
    <w:rsid w:val="00607F2F"/>
    <w:rsid w:val="006102F2"/>
    <w:rsid w:val="00610412"/>
    <w:rsid w:val="00611D35"/>
    <w:rsid w:val="0061255D"/>
    <w:rsid w:val="00612A18"/>
    <w:rsid w:val="0061336A"/>
    <w:rsid w:val="0061375E"/>
    <w:rsid w:val="00613D4E"/>
    <w:rsid w:val="00613EB7"/>
    <w:rsid w:val="0061465F"/>
    <w:rsid w:val="0061497F"/>
    <w:rsid w:val="006169A1"/>
    <w:rsid w:val="00616D87"/>
    <w:rsid w:val="00616D98"/>
    <w:rsid w:val="006203B9"/>
    <w:rsid w:val="00621D7A"/>
    <w:rsid w:val="006231C2"/>
    <w:rsid w:val="00624C88"/>
    <w:rsid w:val="00624E4A"/>
    <w:rsid w:val="00624E5B"/>
    <w:rsid w:val="006250F8"/>
    <w:rsid w:val="0062512D"/>
    <w:rsid w:val="006256BA"/>
    <w:rsid w:val="00626119"/>
    <w:rsid w:val="00627EAA"/>
    <w:rsid w:val="00630519"/>
    <w:rsid w:val="00630D97"/>
    <w:rsid w:val="006315EF"/>
    <w:rsid w:val="00632742"/>
    <w:rsid w:val="006327DF"/>
    <w:rsid w:val="006337E3"/>
    <w:rsid w:val="00633FDB"/>
    <w:rsid w:val="006354AD"/>
    <w:rsid w:val="00635FF7"/>
    <w:rsid w:val="0063657C"/>
    <w:rsid w:val="006404F1"/>
    <w:rsid w:val="00640CC3"/>
    <w:rsid w:val="006419FE"/>
    <w:rsid w:val="00642872"/>
    <w:rsid w:val="00642981"/>
    <w:rsid w:val="00643356"/>
    <w:rsid w:val="006433D2"/>
    <w:rsid w:val="00643FD9"/>
    <w:rsid w:val="0064498B"/>
    <w:rsid w:val="00646CB6"/>
    <w:rsid w:val="00647B9D"/>
    <w:rsid w:val="00647FF3"/>
    <w:rsid w:val="00651B5A"/>
    <w:rsid w:val="006528D4"/>
    <w:rsid w:val="00652E82"/>
    <w:rsid w:val="0065340C"/>
    <w:rsid w:val="0065600C"/>
    <w:rsid w:val="006564CB"/>
    <w:rsid w:val="006567F7"/>
    <w:rsid w:val="00657031"/>
    <w:rsid w:val="006579F5"/>
    <w:rsid w:val="00660ECB"/>
    <w:rsid w:val="00662C45"/>
    <w:rsid w:val="00663890"/>
    <w:rsid w:val="00665530"/>
    <w:rsid w:val="006658F1"/>
    <w:rsid w:val="006662FA"/>
    <w:rsid w:val="0066658A"/>
    <w:rsid w:val="0066685A"/>
    <w:rsid w:val="00667137"/>
    <w:rsid w:val="0067272D"/>
    <w:rsid w:val="00673218"/>
    <w:rsid w:val="00673C31"/>
    <w:rsid w:val="006741DA"/>
    <w:rsid w:val="0067448D"/>
    <w:rsid w:val="00675B29"/>
    <w:rsid w:val="00677DDB"/>
    <w:rsid w:val="00680CFE"/>
    <w:rsid w:val="00681506"/>
    <w:rsid w:val="00681FF3"/>
    <w:rsid w:val="006846CE"/>
    <w:rsid w:val="00684DFA"/>
    <w:rsid w:val="00685D69"/>
    <w:rsid w:val="00686DFD"/>
    <w:rsid w:val="0068730F"/>
    <w:rsid w:val="0068734A"/>
    <w:rsid w:val="006873CD"/>
    <w:rsid w:val="0069128D"/>
    <w:rsid w:val="006913A7"/>
    <w:rsid w:val="006915F4"/>
    <w:rsid w:val="0069170F"/>
    <w:rsid w:val="00692BE1"/>
    <w:rsid w:val="0069397D"/>
    <w:rsid w:val="00694064"/>
    <w:rsid w:val="00695958"/>
    <w:rsid w:val="0069615B"/>
    <w:rsid w:val="00696828"/>
    <w:rsid w:val="00697B8C"/>
    <w:rsid w:val="006A0F21"/>
    <w:rsid w:val="006A1774"/>
    <w:rsid w:val="006A1E14"/>
    <w:rsid w:val="006A305F"/>
    <w:rsid w:val="006A356C"/>
    <w:rsid w:val="006A624B"/>
    <w:rsid w:val="006A76AD"/>
    <w:rsid w:val="006B0130"/>
    <w:rsid w:val="006B0304"/>
    <w:rsid w:val="006B0B46"/>
    <w:rsid w:val="006B1108"/>
    <w:rsid w:val="006B22DF"/>
    <w:rsid w:val="006B31DE"/>
    <w:rsid w:val="006B3402"/>
    <w:rsid w:val="006B3C1C"/>
    <w:rsid w:val="006B3C4E"/>
    <w:rsid w:val="006B661B"/>
    <w:rsid w:val="006B6AAF"/>
    <w:rsid w:val="006B6B2E"/>
    <w:rsid w:val="006B772C"/>
    <w:rsid w:val="006B7A3B"/>
    <w:rsid w:val="006C019A"/>
    <w:rsid w:val="006C03A6"/>
    <w:rsid w:val="006C1F3A"/>
    <w:rsid w:val="006C2040"/>
    <w:rsid w:val="006C2DF2"/>
    <w:rsid w:val="006C2F1C"/>
    <w:rsid w:val="006C3273"/>
    <w:rsid w:val="006C3605"/>
    <w:rsid w:val="006C3A07"/>
    <w:rsid w:val="006C3CBF"/>
    <w:rsid w:val="006C3D69"/>
    <w:rsid w:val="006C41F6"/>
    <w:rsid w:val="006C427A"/>
    <w:rsid w:val="006C47C3"/>
    <w:rsid w:val="006C489F"/>
    <w:rsid w:val="006C5054"/>
    <w:rsid w:val="006C5190"/>
    <w:rsid w:val="006C5250"/>
    <w:rsid w:val="006C56C4"/>
    <w:rsid w:val="006C59FD"/>
    <w:rsid w:val="006C5D34"/>
    <w:rsid w:val="006C61C2"/>
    <w:rsid w:val="006C639E"/>
    <w:rsid w:val="006C68CA"/>
    <w:rsid w:val="006D09B9"/>
    <w:rsid w:val="006D2103"/>
    <w:rsid w:val="006D2444"/>
    <w:rsid w:val="006D278C"/>
    <w:rsid w:val="006D2F1B"/>
    <w:rsid w:val="006D3F16"/>
    <w:rsid w:val="006D4370"/>
    <w:rsid w:val="006D591A"/>
    <w:rsid w:val="006D59B3"/>
    <w:rsid w:val="006D6D59"/>
    <w:rsid w:val="006D6E61"/>
    <w:rsid w:val="006E22C6"/>
    <w:rsid w:val="006E245B"/>
    <w:rsid w:val="006E2A3A"/>
    <w:rsid w:val="006E5055"/>
    <w:rsid w:val="006E6165"/>
    <w:rsid w:val="006E78A7"/>
    <w:rsid w:val="006E7B95"/>
    <w:rsid w:val="006F00FE"/>
    <w:rsid w:val="006F0B0A"/>
    <w:rsid w:val="006F0E57"/>
    <w:rsid w:val="006F2231"/>
    <w:rsid w:val="006F29B1"/>
    <w:rsid w:val="006F3334"/>
    <w:rsid w:val="006F3464"/>
    <w:rsid w:val="006F4623"/>
    <w:rsid w:val="006F4DA1"/>
    <w:rsid w:val="006F5B1B"/>
    <w:rsid w:val="00700D4A"/>
    <w:rsid w:val="00701EC5"/>
    <w:rsid w:val="0070287C"/>
    <w:rsid w:val="007043E6"/>
    <w:rsid w:val="0070471A"/>
    <w:rsid w:val="007050B0"/>
    <w:rsid w:val="00705C67"/>
    <w:rsid w:val="00706A55"/>
    <w:rsid w:val="00707619"/>
    <w:rsid w:val="00710819"/>
    <w:rsid w:val="00711DDA"/>
    <w:rsid w:val="007121FA"/>
    <w:rsid w:val="0071315C"/>
    <w:rsid w:val="00714050"/>
    <w:rsid w:val="0071429C"/>
    <w:rsid w:val="00714A0A"/>
    <w:rsid w:val="00715E63"/>
    <w:rsid w:val="00716191"/>
    <w:rsid w:val="007167DE"/>
    <w:rsid w:val="007169FA"/>
    <w:rsid w:val="007200E5"/>
    <w:rsid w:val="00720F74"/>
    <w:rsid w:val="00721BDA"/>
    <w:rsid w:val="00721CD7"/>
    <w:rsid w:val="0072221A"/>
    <w:rsid w:val="00723EB7"/>
    <w:rsid w:val="00723F35"/>
    <w:rsid w:val="007244B3"/>
    <w:rsid w:val="0072455D"/>
    <w:rsid w:val="00724E5A"/>
    <w:rsid w:val="00725340"/>
    <w:rsid w:val="00726359"/>
    <w:rsid w:val="007267B7"/>
    <w:rsid w:val="00727516"/>
    <w:rsid w:val="00727D6A"/>
    <w:rsid w:val="00731206"/>
    <w:rsid w:val="00732B28"/>
    <w:rsid w:val="00732C9D"/>
    <w:rsid w:val="00733A65"/>
    <w:rsid w:val="00733AB8"/>
    <w:rsid w:val="00734F14"/>
    <w:rsid w:val="00736AC6"/>
    <w:rsid w:val="00736C9E"/>
    <w:rsid w:val="00737008"/>
    <w:rsid w:val="00737C82"/>
    <w:rsid w:val="00741215"/>
    <w:rsid w:val="007412EF"/>
    <w:rsid w:val="0074190C"/>
    <w:rsid w:val="0074284A"/>
    <w:rsid w:val="00743625"/>
    <w:rsid w:val="00743A21"/>
    <w:rsid w:val="00744648"/>
    <w:rsid w:val="007454DB"/>
    <w:rsid w:val="00746187"/>
    <w:rsid w:val="00750152"/>
    <w:rsid w:val="0075031A"/>
    <w:rsid w:val="007510AD"/>
    <w:rsid w:val="00751CDE"/>
    <w:rsid w:val="00752107"/>
    <w:rsid w:val="007527F6"/>
    <w:rsid w:val="007529B9"/>
    <w:rsid w:val="00753393"/>
    <w:rsid w:val="007567F0"/>
    <w:rsid w:val="00757212"/>
    <w:rsid w:val="0075769E"/>
    <w:rsid w:val="007576CD"/>
    <w:rsid w:val="0076064F"/>
    <w:rsid w:val="00761612"/>
    <w:rsid w:val="00761C62"/>
    <w:rsid w:val="0076207B"/>
    <w:rsid w:val="007621B6"/>
    <w:rsid w:val="00762EAA"/>
    <w:rsid w:val="00766A93"/>
    <w:rsid w:val="00766D44"/>
    <w:rsid w:val="0077051F"/>
    <w:rsid w:val="00771932"/>
    <w:rsid w:val="007721EE"/>
    <w:rsid w:val="00775AC0"/>
    <w:rsid w:val="00776385"/>
    <w:rsid w:val="00776DB9"/>
    <w:rsid w:val="007774AA"/>
    <w:rsid w:val="00777A91"/>
    <w:rsid w:val="0078172B"/>
    <w:rsid w:val="0078190F"/>
    <w:rsid w:val="00782674"/>
    <w:rsid w:val="00783675"/>
    <w:rsid w:val="00784430"/>
    <w:rsid w:val="00784E97"/>
    <w:rsid w:val="0078675E"/>
    <w:rsid w:val="00786CE2"/>
    <w:rsid w:val="00786D64"/>
    <w:rsid w:val="0078766E"/>
    <w:rsid w:val="007902B3"/>
    <w:rsid w:val="00790744"/>
    <w:rsid w:val="00790A22"/>
    <w:rsid w:val="00790A91"/>
    <w:rsid w:val="007912DA"/>
    <w:rsid w:val="00791358"/>
    <w:rsid w:val="00793C51"/>
    <w:rsid w:val="007941CE"/>
    <w:rsid w:val="007942B2"/>
    <w:rsid w:val="0079459C"/>
    <w:rsid w:val="00794C37"/>
    <w:rsid w:val="00795A89"/>
    <w:rsid w:val="00796610"/>
    <w:rsid w:val="00797AE0"/>
    <w:rsid w:val="00797F6E"/>
    <w:rsid w:val="007A32D0"/>
    <w:rsid w:val="007A3BFA"/>
    <w:rsid w:val="007A47FF"/>
    <w:rsid w:val="007A5248"/>
    <w:rsid w:val="007A52EA"/>
    <w:rsid w:val="007A5A8C"/>
    <w:rsid w:val="007A606F"/>
    <w:rsid w:val="007A6466"/>
    <w:rsid w:val="007A6C4A"/>
    <w:rsid w:val="007A773B"/>
    <w:rsid w:val="007B05F9"/>
    <w:rsid w:val="007B0D03"/>
    <w:rsid w:val="007B27BF"/>
    <w:rsid w:val="007B2994"/>
    <w:rsid w:val="007B2E13"/>
    <w:rsid w:val="007B2F96"/>
    <w:rsid w:val="007B4D24"/>
    <w:rsid w:val="007B5C43"/>
    <w:rsid w:val="007B6836"/>
    <w:rsid w:val="007B71F4"/>
    <w:rsid w:val="007C0087"/>
    <w:rsid w:val="007C03BE"/>
    <w:rsid w:val="007C0A31"/>
    <w:rsid w:val="007C148C"/>
    <w:rsid w:val="007C2022"/>
    <w:rsid w:val="007C3197"/>
    <w:rsid w:val="007C33AA"/>
    <w:rsid w:val="007C38F7"/>
    <w:rsid w:val="007C3E4A"/>
    <w:rsid w:val="007C4EF5"/>
    <w:rsid w:val="007C5099"/>
    <w:rsid w:val="007C5A13"/>
    <w:rsid w:val="007C6603"/>
    <w:rsid w:val="007C6B11"/>
    <w:rsid w:val="007C6E8D"/>
    <w:rsid w:val="007D256B"/>
    <w:rsid w:val="007D287D"/>
    <w:rsid w:val="007D2A11"/>
    <w:rsid w:val="007D3337"/>
    <w:rsid w:val="007D6606"/>
    <w:rsid w:val="007D7A94"/>
    <w:rsid w:val="007D7E0E"/>
    <w:rsid w:val="007E0565"/>
    <w:rsid w:val="007E08CC"/>
    <w:rsid w:val="007E17D6"/>
    <w:rsid w:val="007E1984"/>
    <w:rsid w:val="007E3D45"/>
    <w:rsid w:val="007E4AD1"/>
    <w:rsid w:val="007E58B0"/>
    <w:rsid w:val="007E5E6F"/>
    <w:rsid w:val="007E6B21"/>
    <w:rsid w:val="007E7EB2"/>
    <w:rsid w:val="007F03EE"/>
    <w:rsid w:val="007F0F40"/>
    <w:rsid w:val="007F1F00"/>
    <w:rsid w:val="007F223C"/>
    <w:rsid w:val="007F2F92"/>
    <w:rsid w:val="007F32AB"/>
    <w:rsid w:val="007F33C7"/>
    <w:rsid w:val="007F381E"/>
    <w:rsid w:val="007F7E07"/>
    <w:rsid w:val="008008C7"/>
    <w:rsid w:val="00800D75"/>
    <w:rsid w:val="00800D79"/>
    <w:rsid w:val="00801206"/>
    <w:rsid w:val="00801C60"/>
    <w:rsid w:val="00802013"/>
    <w:rsid w:val="00802A83"/>
    <w:rsid w:val="00803C4A"/>
    <w:rsid w:val="0080473C"/>
    <w:rsid w:val="008062C9"/>
    <w:rsid w:val="00806598"/>
    <w:rsid w:val="00806D9B"/>
    <w:rsid w:val="00806DAD"/>
    <w:rsid w:val="00807D36"/>
    <w:rsid w:val="008108AC"/>
    <w:rsid w:val="00811AB7"/>
    <w:rsid w:val="00812A0B"/>
    <w:rsid w:val="00812A88"/>
    <w:rsid w:val="00812D5F"/>
    <w:rsid w:val="00813A4A"/>
    <w:rsid w:val="008148E1"/>
    <w:rsid w:val="00815BBA"/>
    <w:rsid w:val="008165D3"/>
    <w:rsid w:val="00816EEB"/>
    <w:rsid w:val="00817B10"/>
    <w:rsid w:val="00821259"/>
    <w:rsid w:val="00821398"/>
    <w:rsid w:val="00822019"/>
    <w:rsid w:val="008237E6"/>
    <w:rsid w:val="00823DA9"/>
    <w:rsid w:val="00825131"/>
    <w:rsid w:val="00825B10"/>
    <w:rsid w:val="008264F3"/>
    <w:rsid w:val="008265D4"/>
    <w:rsid w:val="008326D3"/>
    <w:rsid w:val="00833622"/>
    <w:rsid w:val="00833D8A"/>
    <w:rsid w:val="0083498B"/>
    <w:rsid w:val="00834B30"/>
    <w:rsid w:val="008364A1"/>
    <w:rsid w:val="008400E5"/>
    <w:rsid w:val="0084079B"/>
    <w:rsid w:val="00841632"/>
    <w:rsid w:val="0084199A"/>
    <w:rsid w:val="0084302D"/>
    <w:rsid w:val="0084387E"/>
    <w:rsid w:val="008440AA"/>
    <w:rsid w:val="00844555"/>
    <w:rsid w:val="008462A9"/>
    <w:rsid w:val="00846A0E"/>
    <w:rsid w:val="00846E57"/>
    <w:rsid w:val="008507CE"/>
    <w:rsid w:val="00852127"/>
    <w:rsid w:val="00852462"/>
    <w:rsid w:val="00852637"/>
    <w:rsid w:val="00853312"/>
    <w:rsid w:val="00853991"/>
    <w:rsid w:val="00853D2F"/>
    <w:rsid w:val="00856974"/>
    <w:rsid w:val="00857347"/>
    <w:rsid w:val="00857E42"/>
    <w:rsid w:val="008606BA"/>
    <w:rsid w:val="008608BD"/>
    <w:rsid w:val="00862EB8"/>
    <w:rsid w:val="00862F14"/>
    <w:rsid w:val="00863746"/>
    <w:rsid w:val="00863762"/>
    <w:rsid w:val="00863D59"/>
    <w:rsid w:val="0086503F"/>
    <w:rsid w:val="00865328"/>
    <w:rsid w:val="00865A28"/>
    <w:rsid w:val="00865E29"/>
    <w:rsid w:val="0086667D"/>
    <w:rsid w:val="00866C40"/>
    <w:rsid w:val="00870D80"/>
    <w:rsid w:val="0087266B"/>
    <w:rsid w:val="00873188"/>
    <w:rsid w:val="00874174"/>
    <w:rsid w:val="008757BC"/>
    <w:rsid w:val="00877D4E"/>
    <w:rsid w:val="008801CE"/>
    <w:rsid w:val="008801D3"/>
    <w:rsid w:val="0088082B"/>
    <w:rsid w:val="008811D4"/>
    <w:rsid w:val="00883828"/>
    <w:rsid w:val="00883ED1"/>
    <w:rsid w:val="008840C9"/>
    <w:rsid w:val="008843AB"/>
    <w:rsid w:val="00884472"/>
    <w:rsid w:val="00884E2B"/>
    <w:rsid w:val="008855C0"/>
    <w:rsid w:val="00886758"/>
    <w:rsid w:val="00890985"/>
    <w:rsid w:val="00890B0C"/>
    <w:rsid w:val="008919AF"/>
    <w:rsid w:val="0089260A"/>
    <w:rsid w:val="00892999"/>
    <w:rsid w:val="00893997"/>
    <w:rsid w:val="00893CA1"/>
    <w:rsid w:val="00894686"/>
    <w:rsid w:val="00895552"/>
    <w:rsid w:val="00897AD8"/>
    <w:rsid w:val="008A0354"/>
    <w:rsid w:val="008A2515"/>
    <w:rsid w:val="008A2733"/>
    <w:rsid w:val="008A353A"/>
    <w:rsid w:val="008A48F1"/>
    <w:rsid w:val="008A6A9B"/>
    <w:rsid w:val="008A7015"/>
    <w:rsid w:val="008A7049"/>
    <w:rsid w:val="008A77BD"/>
    <w:rsid w:val="008B0EE7"/>
    <w:rsid w:val="008B16EE"/>
    <w:rsid w:val="008B1BB9"/>
    <w:rsid w:val="008B2BD4"/>
    <w:rsid w:val="008B2DD7"/>
    <w:rsid w:val="008B489F"/>
    <w:rsid w:val="008B4CD2"/>
    <w:rsid w:val="008B5DCD"/>
    <w:rsid w:val="008B6ACD"/>
    <w:rsid w:val="008C1837"/>
    <w:rsid w:val="008C1A6C"/>
    <w:rsid w:val="008C253E"/>
    <w:rsid w:val="008C3194"/>
    <w:rsid w:val="008C3238"/>
    <w:rsid w:val="008C3A72"/>
    <w:rsid w:val="008C58CD"/>
    <w:rsid w:val="008C607C"/>
    <w:rsid w:val="008C6A78"/>
    <w:rsid w:val="008C7521"/>
    <w:rsid w:val="008C7AF2"/>
    <w:rsid w:val="008C7FAE"/>
    <w:rsid w:val="008D1881"/>
    <w:rsid w:val="008D23D0"/>
    <w:rsid w:val="008D29BE"/>
    <w:rsid w:val="008D2F68"/>
    <w:rsid w:val="008D35EF"/>
    <w:rsid w:val="008D38AF"/>
    <w:rsid w:val="008D395B"/>
    <w:rsid w:val="008D58F9"/>
    <w:rsid w:val="008D5A88"/>
    <w:rsid w:val="008D67FC"/>
    <w:rsid w:val="008D6F05"/>
    <w:rsid w:val="008D71FA"/>
    <w:rsid w:val="008D7459"/>
    <w:rsid w:val="008D74BD"/>
    <w:rsid w:val="008D78A0"/>
    <w:rsid w:val="008E029E"/>
    <w:rsid w:val="008E0F7F"/>
    <w:rsid w:val="008E226D"/>
    <w:rsid w:val="008E4572"/>
    <w:rsid w:val="008E5982"/>
    <w:rsid w:val="008E61C9"/>
    <w:rsid w:val="008E66A3"/>
    <w:rsid w:val="008E682E"/>
    <w:rsid w:val="008E73ED"/>
    <w:rsid w:val="008E7A51"/>
    <w:rsid w:val="008E7BC3"/>
    <w:rsid w:val="008F0ACD"/>
    <w:rsid w:val="008F0C1B"/>
    <w:rsid w:val="008F1223"/>
    <w:rsid w:val="008F136D"/>
    <w:rsid w:val="008F1792"/>
    <w:rsid w:val="008F1D14"/>
    <w:rsid w:val="008F1E83"/>
    <w:rsid w:val="008F2B6C"/>
    <w:rsid w:val="008F5065"/>
    <w:rsid w:val="008F52DE"/>
    <w:rsid w:val="008F5358"/>
    <w:rsid w:val="008F53E0"/>
    <w:rsid w:val="008F5A0B"/>
    <w:rsid w:val="008F5D94"/>
    <w:rsid w:val="008F64C0"/>
    <w:rsid w:val="008F69B8"/>
    <w:rsid w:val="008F6FE9"/>
    <w:rsid w:val="008F7DCF"/>
    <w:rsid w:val="009012A9"/>
    <w:rsid w:val="009015B5"/>
    <w:rsid w:val="009032FB"/>
    <w:rsid w:val="009034D5"/>
    <w:rsid w:val="00903875"/>
    <w:rsid w:val="00904315"/>
    <w:rsid w:val="009049E4"/>
    <w:rsid w:val="00904F2C"/>
    <w:rsid w:val="00905EC5"/>
    <w:rsid w:val="0090718B"/>
    <w:rsid w:val="00907BB7"/>
    <w:rsid w:val="00907E87"/>
    <w:rsid w:val="00907EC5"/>
    <w:rsid w:val="00911311"/>
    <w:rsid w:val="009121CD"/>
    <w:rsid w:val="009128ED"/>
    <w:rsid w:val="009144F0"/>
    <w:rsid w:val="00916C99"/>
    <w:rsid w:val="00917C0C"/>
    <w:rsid w:val="00921842"/>
    <w:rsid w:val="00921A0D"/>
    <w:rsid w:val="0092227F"/>
    <w:rsid w:val="0092228E"/>
    <w:rsid w:val="00924A83"/>
    <w:rsid w:val="00924B0A"/>
    <w:rsid w:val="009252D3"/>
    <w:rsid w:val="009271C3"/>
    <w:rsid w:val="0092760E"/>
    <w:rsid w:val="00927712"/>
    <w:rsid w:val="00930A02"/>
    <w:rsid w:val="00930CCC"/>
    <w:rsid w:val="00931C96"/>
    <w:rsid w:val="00931EA5"/>
    <w:rsid w:val="0093300E"/>
    <w:rsid w:val="009345D3"/>
    <w:rsid w:val="00934D2C"/>
    <w:rsid w:val="00935002"/>
    <w:rsid w:val="00935711"/>
    <w:rsid w:val="00935F62"/>
    <w:rsid w:val="00940296"/>
    <w:rsid w:val="00940589"/>
    <w:rsid w:val="00940B40"/>
    <w:rsid w:val="0094234C"/>
    <w:rsid w:val="009448E5"/>
    <w:rsid w:val="009453D9"/>
    <w:rsid w:val="0094582D"/>
    <w:rsid w:val="00945941"/>
    <w:rsid w:val="00950A98"/>
    <w:rsid w:val="00951CA5"/>
    <w:rsid w:val="0095310D"/>
    <w:rsid w:val="0095368D"/>
    <w:rsid w:val="00953BEA"/>
    <w:rsid w:val="00954C06"/>
    <w:rsid w:val="009554F9"/>
    <w:rsid w:val="00955A12"/>
    <w:rsid w:val="00955BD0"/>
    <w:rsid w:val="009565DD"/>
    <w:rsid w:val="00957051"/>
    <w:rsid w:val="009604E3"/>
    <w:rsid w:val="00960904"/>
    <w:rsid w:val="00960AA0"/>
    <w:rsid w:val="0096145A"/>
    <w:rsid w:val="0096312C"/>
    <w:rsid w:val="0096461F"/>
    <w:rsid w:val="00964BF3"/>
    <w:rsid w:val="00967C01"/>
    <w:rsid w:val="009704D4"/>
    <w:rsid w:val="00970A7E"/>
    <w:rsid w:val="00971C25"/>
    <w:rsid w:val="009731D8"/>
    <w:rsid w:val="00973503"/>
    <w:rsid w:val="00973ACF"/>
    <w:rsid w:val="00973AFF"/>
    <w:rsid w:val="00975DF6"/>
    <w:rsid w:val="0097635A"/>
    <w:rsid w:val="009768D1"/>
    <w:rsid w:val="00977C2F"/>
    <w:rsid w:val="009838A8"/>
    <w:rsid w:val="0098436C"/>
    <w:rsid w:val="00984542"/>
    <w:rsid w:val="009846C1"/>
    <w:rsid w:val="00984F2C"/>
    <w:rsid w:val="0098661B"/>
    <w:rsid w:val="00986E79"/>
    <w:rsid w:val="009874E5"/>
    <w:rsid w:val="009903C0"/>
    <w:rsid w:val="00991158"/>
    <w:rsid w:val="00991457"/>
    <w:rsid w:val="00991CF8"/>
    <w:rsid w:val="009921C9"/>
    <w:rsid w:val="00994398"/>
    <w:rsid w:val="0099573E"/>
    <w:rsid w:val="009966ED"/>
    <w:rsid w:val="00996742"/>
    <w:rsid w:val="0099679C"/>
    <w:rsid w:val="009A0B3D"/>
    <w:rsid w:val="009A3293"/>
    <w:rsid w:val="009A43E9"/>
    <w:rsid w:val="009A4FF4"/>
    <w:rsid w:val="009A51B4"/>
    <w:rsid w:val="009A53CD"/>
    <w:rsid w:val="009A5DD9"/>
    <w:rsid w:val="009A6D57"/>
    <w:rsid w:val="009A7972"/>
    <w:rsid w:val="009A7D25"/>
    <w:rsid w:val="009B1871"/>
    <w:rsid w:val="009B1F83"/>
    <w:rsid w:val="009B3C38"/>
    <w:rsid w:val="009B3EC2"/>
    <w:rsid w:val="009B44BF"/>
    <w:rsid w:val="009B4DB4"/>
    <w:rsid w:val="009B6E65"/>
    <w:rsid w:val="009B6EB1"/>
    <w:rsid w:val="009B76EE"/>
    <w:rsid w:val="009B7B72"/>
    <w:rsid w:val="009C0034"/>
    <w:rsid w:val="009C1728"/>
    <w:rsid w:val="009C1D99"/>
    <w:rsid w:val="009C20C0"/>
    <w:rsid w:val="009C2C8D"/>
    <w:rsid w:val="009C418A"/>
    <w:rsid w:val="009C4ACC"/>
    <w:rsid w:val="009C4F18"/>
    <w:rsid w:val="009C59E1"/>
    <w:rsid w:val="009C5A81"/>
    <w:rsid w:val="009C70E7"/>
    <w:rsid w:val="009C7D57"/>
    <w:rsid w:val="009D0145"/>
    <w:rsid w:val="009D02C5"/>
    <w:rsid w:val="009D0442"/>
    <w:rsid w:val="009D35D6"/>
    <w:rsid w:val="009D3C49"/>
    <w:rsid w:val="009D59F2"/>
    <w:rsid w:val="009D5C35"/>
    <w:rsid w:val="009D6722"/>
    <w:rsid w:val="009D6A5B"/>
    <w:rsid w:val="009D6BEF"/>
    <w:rsid w:val="009D7B07"/>
    <w:rsid w:val="009D7CA2"/>
    <w:rsid w:val="009E091D"/>
    <w:rsid w:val="009E0F90"/>
    <w:rsid w:val="009E0FF6"/>
    <w:rsid w:val="009E12DB"/>
    <w:rsid w:val="009E2B7F"/>
    <w:rsid w:val="009E38EB"/>
    <w:rsid w:val="009E3BA2"/>
    <w:rsid w:val="009E55D2"/>
    <w:rsid w:val="009E5A32"/>
    <w:rsid w:val="009E5B44"/>
    <w:rsid w:val="009E6B4D"/>
    <w:rsid w:val="009E6B74"/>
    <w:rsid w:val="009E6BDD"/>
    <w:rsid w:val="009E7368"/>
    <w:rsid w:val="009E737C"/>
    <w:rsid w:val="009F14CF"/>
    <w:rsid w:val="009F1833"/>
    <w:rsid w:val="009F2290"/>
    <w:rsid w:val="009F2B7B"/>
    <w:rsid w:val="009F2E1A"/>
    <w:rsid w:val="009F38DE"/>
    <w:rsid w:val="009F4ADC"/>
    <w:rsid w:val="009F5EAA"/>
    <w:rsid w:val="009F73A1"/>
    <w:rsid w:val="009F7876"/>
    <w:rsid w:val="009F7899"/>
    <w:rsid w:val="00A01FFA"/>
    <w:rsid w:val="00A0211F"/>
    <w:rsid w:val="00A023B6"/>
    <w:rsid w:val="00A027AF"/>
    <w:rsid w:val="00A02E1D"/>
    <w:rsid w:val="00A03FF0"/>
    <w:rsid w:val="00A04915"/>
    <w:rsid w:val="00A06649"/>
    <w:rsid w:val="00A06A6F"/>
    <w:rsid w:val="00A06D98"/>
    <w:rsid w:val="00A10236"/>
    <w:rsid w:val="00A10544"/>
    <w:rsid w:val="00A11349"/>
    <w:rsid w:val="00A1227C"/>
    <w:rsid w:val="00A13158"/>
    <w:rsid w:val="00A13310"/>
    <w:rsid w:val="00A144FB"/>
    <w:rsid w:val="00A14684"/>
    <w:rsid w:val="00A14A24"/>
    <w:rsid w:val="00A14A7A"/>
    <w:rsid w:val="00A15A66"/>
    <w:rsid w:val="00A15B9A"/>
    <w:rsid w:val="00A16131"/>
    <w:rsid w:val="00A16E04"/>
    <w:rsid w:val="00A203C8"/>
    <w:rsid w:val="00A20EAC"/>
    <w:rsid w:val="00A21695"/>
    <w:rsid w:val="00A2174C"/>
    <w:rsid w:val="00A21EA6"/>
    <w:rsid w:val="00A22554"/>
    <w:rsid w:val="00A22D3B"/>
    <w:rsid w:val="00A24655"/>
    <w:rsid w:val="00A25102"/>
    <w:rsid w:val="00A274B8"/>
    <w:rsid w:val="00A3006A"/>
    <w:rsid w:val="00A30A15"/>
    <w:rsid w:val="00A3227C"/>
    <w:rsid w:val="00A32373"/>
    <w:rsid w:val="00A3339C"/>
    <w:rsid w:val="00A33736"/>
    <w:rsid w:val="00A338AB"/>
    <w:rsid w:val="00A33C2D"/>
    <w:rsid w:val="00A33EF1"/>
    <w:rsid w:val="00A343EA"/>
    <w:rsid w:val="00A34E7B"/>
    <w:rsid w:val="00A35287"/>
    <w:rsid w:val="00A358A2"/>
    <w:rsid w:val="00A35C4E"/>
    <w:rsid w:val="00A35DED"/>
    <w:rsid w:val="00A4059A"/>
    <w:rsid w:val="00A40841"/>
    <w:rsid w:val="00A46196"/>
    <w:rsid w:val="00A47920"/>
    <w:rsid w:val="00A47AC5"/>
    <w:rsid w:val="00A504AB"/>
    <w:rsid w:val="00A512EB"/>
    <w:rsid w:val="00A51D72"/>
    <w:rsid w:val="00A52775"/>
    <w:rsid w:val="00A530F6"/>
    <w:rsid w:val="00A534DE"/>
    <w:rsid w:val="00A53F54"/>
    <w:rsid w:val="00A546F9"/>
    <w:rsid w:val="00A55E95"/>
    <w:rsid w:val="00A56967"/>
    <w:rsid w:val="00A56CD3"/>
    <w:rsid w:val="00A575D5"/>
    <w:rsid w:val="00A577FE"/>
    <w:rsid w:val="00A60344"/>
    <w:rsid w:val="00A61396"/>
    <w:rsid w:val="00A61502"/>
    <w:rsid w:val="00A626F6"/>
    <w:rsid w:val="00A634AE"/>
    <w:rsid w:val="00A63962"/>
    <w:rsid w:val="00A63A36"/>
    <w:rsid w:val="00A64B69"/>
    <w:rsid w:val="00A668C9"/>
    <w:rsid w:val="00A66B1D"/>
    <w:rsid w:val="00A66DAA"/>
    <w:rsid w:val="00A6709D"/>
    <w:rsid w:val="00A67604"/>
    <w:rsid w:val="00A70502"/>
    <w:rsid w:val="00A70844"/>
    <w:rsid w:val="00A70AD3"/>
    <w:rsid w:val="00A714B2"/>
    <w:rsid w:val="00A71E93"/>
    <w:rsid w:val="00A7264B"/>
    <w:rsid w:val="00A728B8"/>
    <w:rsid w:val="00A734FE"/>
    <w:rsid w:val="00A73B9D"/>
    <w:rsid w:val="00A7407F"/>
    <w:rsid w:val="00A74467"/>
    <w:rsid w:val="00A744BD"/>
    <w:rsid w:val="00A745B9"/>
    <w:rsid w:val="00A74C90"/>
    <w:rsid w:val="00A74DAC"/>
    <w:rsid w:val="00A751F1"/>
    <w:rsid w:val="00A754AD"/>
    <w:rsid w:val="00A75D2F"/>
    <w:rsid w:val="00A76D03"/>
    <w:rsid w:val="00A776BB"/>
    <w:rsid w:val="00A80FBB"/>
    <w:rsid w:val="00A81E93"/>
    <w:rsid w:val="00A824E3"/>
    <w:rsid w:val="00A833B1"/>
    <w:rsid w:val="00A83989"/>
    <w:rsid w:val="00A84190"/>
    <w:rsid w:val="00A842A1"/>
    <w:rsid w:val="00A84973"/>
    <w:rsid w:val="00A87783"/>
    <w:rsid w:val="00A8783F"/>
    <w:rsid w:val="00A91C6C"/>
    <w:rsid w:val="00A91CF6"/>
    <w:rsid w:val="00A920EF"/>
    <w:rsid w:val="00A92C48"/>
    <w:rsid w:val="00A93253"/>
    <w:rsid w:val="00A93C54"/>
    <w:rsid w:val="00A9453F"/>
    <w:rsid w:val="00A94DFE"/>
    <w:rsid w:val="00A94F23"/>
    <w:rsid w:val="00A95349"/>
    <w:rsid w:val="00A95BFD"/>
    <w:rsid w:val="00A9666A"/>
    <w:rsid w:val="00A97028"/>
    <w:rsid w:val="00A9709D"/>
    <w:rsid w:val="00A973F5"/>
    <w:rsid w:val="00A97FE7"/>
    <w:rsid w:val="00AA14F7"/>
    <w:rsid w:val="00AA1AB8"/>
    <w:rsid w:val="00AA1D1B"/>
    <w:rsid w:val="00AA1E25"/>
    <w:rsid w:val="00AA27F4"/>
    <w:rsid w:val="00AA2998"/>
    <w:rsid w:val="00AA2B41"/>
    <w:rsid w:val="00AA7173"/>
    <w:rsid w:val="00AB0B72"/>
    <w:rsid w:val="00AB2762"/>
    <w:rsid w:val="00AB2B08"/>
    <w:rsid w:val="00AB2CEE"/>
    <w:rsid w:val="00AB322F"/>
    <w:rsid w:val="00AB33AD"/>
    <w:rsid w:val="00AB37E3"/>
    <w:rsid w:val="00AB4259"/>
    <w:rsid w:val="00AB5279"/>
    <w:rsid w:val="00AB5CC1"/>
    <w:rsid w:val="00AB61AF"/>
    <w:rsid w:val="00AC075E"/>
    <w:rsid w:val="00AC0CD8"/>
    <w:rsid w:val="00AC1E87"/>
    <w:rsid w:val="00AC2CC3"/>
    <w:rsid w:val="00AC2F56"/>
    <w:rsid w:val="00AC473F"/>
    <w:rsid w:val="00AC5647"/>
    <w:rsid w:val="00AC6798"/>
    <w:rsid w:val="00AC75C2"/>
    <w:rsid w:val="00AD00D6"/>
    <w:rsid w:val="00AD16C4"/>
    <w:rsid w:val="00AD2F3D"/>
    <w:rsid w:val="00AD30FB"/>
    <w:rsid w:val="00AD31BE"/>
    <w:rsid w:val="00AD33FD"/>
    <w:rsid w:val="00AD3579"/>
    <w:rsid w:val="00AD3676"/>
    <w:rsid w:val="00AD631A"/>
    <w:rsid w:val="00AD6CF1"/>
    <w:rsid w:val="00AD739D"/>
    <w:rsid w:val="00AE0531"/>
    <w:rsid w:val="00AE074B"/>
    <w:rsid w:val="00AE156C"/>
    <w:rsid w:val="00AE26EB"/>
    <w:rsid w:val="00AE4AA6"/>
    <w:rsid w:val="00AE6A91"/>
    <w:rsid w:val="00AE73C6"/>
    <w:rsid w:val="00AE7427"/>
    <w:rsid w:val="00AE7B58"/>
    <w:rsid w:val="00AE7F81"/>
    <w:rsid w:val="00AF0750"/>
    <w:rsid w:val="00AF0FEA"/>
    <w:rsid w:val="00AF126A"/>
    <w:rsid w:val="00AF1567"/>
    <w:rsid w:val="00AF29DB"/>
    <w:rsid w:val="00AF2C99"/>
    <w:rsid w:val="00AF306E"/>
    <w:rsid w:val="00AF3136"/>
    <w:rsid w:val="00AF386D"/>
    <w:rsid w:val="00AF433D"/>
    <w:rsid w:val="00AF4E5C"/>
    <w:rsid w:val="00AF4FBA"/>
    <w:rsid w:val="00AF61D1"/>
    <w:rsid w:val="00AF7A42"/>
    <w:rsid w:val="00B01BFA"/>
    <w:rsid w:val="00B02A59"/>
    <w:rsid w:val="00B02E3D"/>
    <w:rsid w:val="00B02FBD"/>
    <w:rsid w:val="00B0369A"/>
    <w:rsid w:val="00B05E02"/>
    <w:rsid w:val="00B061B6"/>
    <w:rsid w:val="00B0625F"/>
    <w:rsid w:val="00B06CF3"/>
    <w:rsid w:val="00B0745C"/>
    <w:rsid w:val="00B10C8E"/>
    <w:rsid w:val="00B10EF2"/>
    <w:rsid w:val="00B118D2"/>
    <w:rsid w:val="00B1283A"/>
    <w:rsid w:val="00B1477C"/>
    <w:rsid w:val="00B15E76"/>
    <w:rsid w:val="00B161D4"/>
    <w:rsid w:val="00B178D4"/>
    <w:rsid w:val="00B20379"/>
    <w:rsid w:val="00B21035"/>
    <w:rsid w:val="00B2157E"/>
    <w:rsid w:val="00B21C9E"/>
    <w:rsid w:val="00B23443"/>
    <w:rsid w:val="00B244D2"/>
    <w:rsid w:val="00B24C93"/>
    <w:rsid w:val="00B255A4"/>
    <w:rsid w:val="00B25A75"/>
    <w:rsid w:val="00B25F78"/>
    <w:rsid w:val="00B2601C"/>
    <w:rsid w:val="00B26E98"/>
    <w:rsid w:val="00B309FD"/>
    <w:rsid w:val="00B31237"/>
    <w:rsid w:val="00B322B9"/>
    <w:rsid w:val="00B33107"/>
    <w:rsid w:val="00B34660"/>
    <w:rsid w:val="00B36790"/>
    <w:rsid w:val="00B3681F"/>
    <w:rsid w:val="00B36E8D"/>
    <w:rsid w:val="00B37613"/>
    <w:rsid w:val="00B42C12"/>
    <w:rsid w:val="00B42E07"/>
    <w:rsid w:val="00B455C2"/>
    <w:rsid w:val="00B457DB"/>
    <w:rsid w:val="00B45926"/>
    <w:rsid w:val="00B45C31"/>
    <w:rsid w:val="00B4602B"/>
    <w:rsid w:val="00B46C60"/>
    <w:rsid w:val="00B476F5"/>
    <w:rsid w:val="00B501BB"/>
    <w:rsid w:val="00B529CA"/>
    <w:rsid w:val="00B5374F"/>
    <w:rsid w:val="00B537A2"/>
    <w:rsid w:val="00B53BAD"/>
    <w:rsid w:val="00B53F4C"/>
    <w:rsid w:val="00B54FF3"/>
    <w:rsid w:val="00B550D0"/>
    <w:rsid w:val="00B556BC"/>
    <w:rsid w:val="00B55883"/>
    <w:rsid w:val="00B55CF0"/>
    <w:rsid w:val="00B570F1"/>
    <w:rsid w:val="00B572E4"/>
    <w:rsid w:val="00B57823"/>
    <w:rsid w:val="00B603FF"/>
    <w:rsid w:val="00B605B9"/>
    <w:rsid w:val="00B60CD7"/>
    <w:rsid w:val="00B61CE3"/>
    <w:rsid w:val="00B620C7"/>
    <w:rsid w:val="00B623A0"/>
    <w:rsid w:val="00B62EBC"/>
    <w:rsid w:val="00B642DE"/>
    <w:rsid w:val="00B64978"/>
    <w:rsid w:val="00B65C85"/>
    <w:rsid w:val="00B66D92"/>
    <w:rsid w:val="00B6711E"/>
    <w:rsid w:val="00B6720C"/>
    <w:rsid w:val="00B6755F"/>
    <w:rsid w:val="00B70D01"/>
    <w:rsid w:val="00B72506"/>
    <w:rsid w:val="00B7265A"/>
    <w:rsid w:val="00B73627"/>
    <w:rsid w:val="00B73B3D"/>
    <w:rsid w:val="00B745B6"/>
    <w:rsid w:val="00B7460E"/>
    <w:rsid w:val="00B74C33"/>
    <w:rsid w:val="00B74D3C"/>
    <w:rsid w:val="00B7506B"/>
    <w:rsid w:val="00B75E29"/>
    <w:rsid w:val="00B773BC"/>
    <w:rsid w:val="00B77550"/>
    <w:rsid w:val="00B77B4B"/>
    <w:rsid w:val="00B77DEE"/>
    <w:rsid w:val="00B811A7"/>
    <w:rsid w:val="00B82098"/>
    <w:rsid w:val="00B83A37"/>
    <w:rsid w:val="00B847C5"/>
    <w:rsid w:val="00B84B74"/>
    <w:rsid w:val="00B84CF5"/>
    <w:rsid w:val="00B8617F"/>
    <w:rsid w:val="00B8694D"/>
    <w:rsid w:val="00B87B7E"/>
    <w:rsid w:val="00B903F4"/>
    <w:rsid w:val="00B91BFA"/>
    <w:rsid w:val="00B926FC"/>
    <w:rsid w:val="00B92B48"/>
    <w:rsid w:val="00B92D3D"/>
    <w:rsid w:val="00B9305F"/>
    <w:rsid w:val="00B9348A"/>
    <w:rsid w:val="00B942A8"/>
    <w:rsid w:val="00B95095"/>
    <w:rsid w:val="00B965C1"/>
    <w:rsid w:val="00B96D0A"/>
    <w:rsid w:val="00B96D26"/>
    <w:rsid w:val="00B97F3A"/>
    <w:rsid w:val="00BA1431"/>
    <w:rsid w:val="00BA1CA7"/>
    <w:rsid w:val="00BA1D8C"/>
    <w:rsid w:val="00BA30D6"/>
    <w:rsid w:val="00BA3C73"/>
    <w:rsid w:val="00BA3E10"/>
    <w:rsid w:val="00BA4C04"/>
    <w:rsid w:val="00BA5077"/>
    <w:rsid w:val="00BA60E1"/>
    <w:rsid w:val="00BA6103"/>
    <w:rsid w:val="00BA6389"/>
    <w:rsid w:val="00BA6921"/>
    <w:rsid w:val="00BA69D9"/>
    <w:rsid w:val="00BA6E94"/>
    <w:rsid w:val="00BA6EA1"/>
    <w:rsid w:val="00BA70A3"/>
    <w:rsid w:val="00BA7AA5"/>
    <w:rsid w:val="00BA7EC8"/>
    <w:rsid w:val="00BB01B7"/>
    <w:rsid w:val="00BB05AB"/>
    <w:rsid w:val="00BB155A"/>
    <w:rsid w:val="00BB24D9"/>
    <w:rsid w:val="00BB2507"/>
    <w:rsid w:val="00BB2B79"/>
    <w:rsid w:val="00BB342F"/>
    <w:rsid w:val="00BB3A10"/>
    <w:rsid w:val="00BB3D78"/>
    <w:rsid w:val="00BB4A69"/>
    <w:rsid w:val="00BB518B"/>
    <w:rsid w:val="00BB5B1A"/>
    <w:rsid w:val="00BB785A"/>
    <w:rsid w:val="00BC09A4"/>
    <w:rsid w:val="00BC13B9"/>
    <w:rsid w:val="00BC1FE5"/>
    <w:rsid w:val="00BC20D8"/>
    <w:rsid w:val="00BC2A1C"/>
    <w:rsid w:val="00BC2E6B"/>
    <w:rsid w:val="00BC333F"/>
    <w:rsid w:val="00BC3948"/>
    <w:rsid w:val="00BC46F7"/>
    <w:rsid w:val="00BC544A"/>
    <w:rsid w:val="00BC59AC"/>
    <w:rsid w:val="00BC5A1F"/>
    <w:rsid w:val="00BC6A7A"/>
    <w:rsid w:val="00BC7DE6"/>
    <w:rsid w:val="00BC7EE0"/>
    <w:rsid w:val="00BD0966"/>
    <w:rsid w:val="00BD1713"/>
    <w:rsid w:val="00BD18D0"/>
    <w:rsid w:val="00BD3920"/>
    <w:rsid w:val="00BD437C"/>
    <w:rsid w:val="00BD4BDB"/>
    <w:rsid w:val="00BD4C49"/>
    <w:rsid w:val="00BD58CE"/>
    <w:rsid w:val="00BD5A85"/>
    <w:rsid w:val="00BD5B38"/>
    <w:rsid w:val="00BD5B6A"/>
    <w:rsid w:val="00BD5DC8"/>
    <w:rsid w:val="00BD6026"/>
    <w:rsid w:val="00BD6D82"/>
    <w:rsid w:val="00BD7C0C"/>
    <w:rsid w:val="00BE0006"/>
    <w:rsid w:val="00BE0508"/>
    <w:rsid w:val="00BE1358"/>
    <w:rsid w:val="00BE1CAB"/>
    <w:rsid w:val="00BE1CDF"/>
    <w:rsid w:val="00BE1E20"/>
    <w:rsid w:val="00BE2163"/>
    <w:rsid w:val="00BE24B9"/>
    <w:rsid w:val="00BE282D"/>
    <w:rsid w:val="00BE3AB2"/>
    <w:rsid w:val="00BE3D9C"/>
    <w:rsid w:val="00BE3E4A"/>
    <w:rsid w:val="00BE4F9B"/>
    <w:rsid w:val="00BE5357"/>
    <w:rsid w:val="00BE5843"/>
    <w:rsid w:val="00BE5F77"/>
    <w:rsid w:val="00BE6F9F"/>
    <w:rsid w:val="00BE78BF"/>
    <w:rsid w:val="00BF0009"/>
    <w:rsid w:val="00BF08AD"/>
    <w:rsid w:val="00BF24FA"/>
    <w:rsid w:val="00BF2A13"/>
    <w:rsid w:val="00BF3431"/>
    <w:rsid w:val="00BF3A66"/>
    <w:rsid w:val="00BF5C95"/>
    <w:rsid w:val="00BF61B7"/>
    <w:rsid w:val="00BF6A3B"/>
    <w:rsid w:val="00BF6F73"/>
    <w:rsid w:val="00BF7DE0"/>
    <w:rsid w:val="00C000E1"/>
    <w:rsid w:val="00C00FFF"/>
    <w:rsid w:val="00C02A20"/>
    <w:rsid w:val="00C0306C"/>
    <w:rsid w:val="00C05CBB"/>
    <w:rsid w:val="00C06600"/>
    <w:rsid w:val="00C102E1"/>
    <w:rsid w:val="00C1113E"/>
    <w:rsid w:val="00C11B46"/>
    <w:rsid w:val="00C13CBD"/>
    <w:rsid w:val="00C14B3E"/>
    <w:rsid w:val="00C14B62"/>
    <w:rsid w:val="00C14F0F"/>
    <w:rsid w:val="00C16360"/>
    <w:rsid w:val="00C203A1"/>
    <w:rsid w:val="00C205EA"/>
    <w:rsid w:val="00C208E3"/>
    <w:rsid w:val="00C20E58"/>
    <w:rsid w:val="00C237D7"/>
    <w:rsid w:val="00C25F70"/>
    <w:rsid w:val="00C27446"/>
    <w:rsid w:val="00C3067D"/>
    <w:rsid w:val="00C33509"/>
    <w:rsid w:val="00C34E06"/>
    <w:rsid w:val="00C34F45"/>
    <w:rsid w:val="00C35C04"/>
    <w:rsid w:val="00C36A86"/>
    <w:rsid w:val="00C41016"/>
    <w:rsid w:val="00C417AD"/>
    <w:rsid w:val="00C41A7F"/>
    <w:rsid w:val="00C42203"/>
    <w:rsid w:val="00C42464"/>
    <w:rsid w:val="00C43C58"/>
    <w:rsid w:val="00C43C87"/>
    <w:rsid w:val="00C44E4B"/>
    <w:rsid w:val="00C45967"/>
    <w:rsid w:val="00C471B1"/>
    <w:rsid w:val="00C500A7"/>
    <w:rsid w:val="00C50106"/>
    <w:rsid w:val="00C5014C"/>
    <w:rsid w:val="00C52776"/>
    <w:rsid w:val="00C52F7F"/>
    <w:rsid w:val="00C542BE"/>
    <w:rsid w:val="00C549E6"/>
    <w:rsid w:val="00C5621B"/>
    <w:rsid w:val="00C574DC"/>
    <w:rsid w:val="00C5775C"/>
    <w:rsid w:val="00C57DF7"/>
    <w:rsid w:val="00C6091E"/>
    <w:rsid w:val="00C61F09"/>
    <w:rsid w:val="00C61F74"/>
    <w:rsid w:val="00C63A69"/>
    <w:rsid w:val="00C63F0A"/>
    <w:rsid w:val="00C65F4C"/>
    <w:rsid w:val="00C669F8"/>
    <w:rsid w:val="00C6753A"/>
    <w:rsid w:val="00C70FA5"/>
    <w:rsid w:val="00C71E75"/>
    <w:rsid w:val="00C72686"/>
    <w:rsid w:val="00C726DF"/>
    <w:rsid w:val="00C73C62"/>
    <w:rsid w:val="00C73D5A"/>
    <w:rsid w:val="00C7622C"/>
    <w:rsid w:val="00C766F7"/>
    <w:rsid w:val="00C7748B"/>
    <w:rsid w:val="00C77861"/>
    <w:rsid w:val="00C80F80"/>
    <w:rsid w:val="00C813EB"/>
    <w:rsid w:val="00C81E54"/>
    <w:rsid w:val="00C81F37"/>
    <w:rsid w:val="00C8232E"/>
    <w:rsid w:val="00C827FD"/>
    <w:rsid w:val="00C83C45"/>
    <w:rsid w:val="00C83E40"/>
    <w:rsid w:val="00C84018"/>
    <w:rsid w:val="00C85C1C"/>
    <w:rsid w:val="00C86C19"/>
    <w:rsid w:val="00C86DC1"/>
    <w:rsid w:val="00C86E36"/>
    <w:rsid w:val="00C871EF"/>
    <w:rsid w:val="00C878ED"/>
    <w:rsid w:val="00C900D5"/>
    <w:rsid w:val="00C90187"/>
    <w:rsid w:val="00C90903"/>
    <w:rsid w:val="00C926A2"/>
    <w:rsid w:val="00C93814"/>
    <w:rsid w:val="00C956FE"/>
    <w:rsid w:val="00C95BA9"/>
    <w:rsid w:val="00C95BCF"/>
    <w:rsid w:val="00C95BFF"/>
    <w:rsid w:val="00C96352"/>
    <w:rsid w:val="00C970F5"/>
    <w:rsid w:val="00C97322"/>
    <w:rsid w:val="00C97984"/>
    <w:rsid w:val="00CA018E"/>
    <w:rsid w:val="00CA0A7A"/>
    <w:rsid w:val="00CA0DB0"/>
    <w:rsid w:val="00CA154A"/>
    <w:rsid w:val="00CA3651"/>
    <w:rsid w:val="00CA3920"/>
    <w:rsid w:val="00CA4000"/>
    <w:rsid w:val="00CA42EF"/>
    <w:rsid w:val="00CA4541"/>
    <w:rsid w:val="00CA5120"/>
    <w:rsid w:val="00CA5299"/>
    <w:rsid w:val="00CA57B9"/>
    <w:rsid w:val="00CA59D5"/>
    <w:rsid w:val="00CA5BC9"/>
    <w:rsid w:val="00CA6210"/>
    <w:rsid w:val="00CB010C"/>
    <w:rsid w:val="00CB08A9"/>
    <w:rsid w:val="00CB08E2"/>
    <w:rsid w:val="00CB0AC7"/>
    <w:rsid w:val="00CB11B0"/>
    <w:rsid w:val="00CB2A73"/>
    <w:rsid w:val="00CB3CD6"/>
    <w:rsid w:val="00CB45E8"/>
    <w:rsid w:val="00CB47D1"/>
    <w:rsid w:val="00CB572E"/>
    <w:rsid w:val="00CB6113"/>
    <w:rsid w:val="00CC1766"/>
    <w:rsid w:val="00CC2E2D"/>
    <w:rsid w:val="00CC3688"/>
    <w:rsid w:val="00CC4969"/>
    <w:rsid w:val="00CC5508"/>
    <w:rsid w:val="00CC5F42"/>
    <w:rsid w:val="00CC6743"/>
    <w:rsid w:val="00CC6902"/>
    <w:rsid w:val="00CC6D88"/>
    <w:rsid w:val="00CC7B4B"/>
    <w:rsid w:val="00CD0273"/>
    <w:rsid w:val="00CD2980"/>
    <w:rsid w:val="00CD328A"/>
    <w:rsid w:val="00CD3EB6"/>
    <w:rsid w:val="00CD44C9"/>
    <w:rsid w:val="00CD4D5C"/>
    <w:rsid w:val="00CD4D9D"/>
    <w:rsid w:val="00CD4F4E"/>
    <w:rsid w:val="00CD6B62"/>
    <w:rsid w:val="00CD6DA5"/>
    <w:rsid w:val="00CD6FA8"/>
    <w:rsid w:val="00CD7B85"/>
    <w:rsid w:val="00CE056F"/>
    <w:rsid w:val="00CE0661"/>
    <w:rsid w:val="00CE07AB"/>
    <w:rsid w:val="00CE0E2E"/>
    <w:rsid w:val="00CE13F0"/>
    <w:rsid w:val="00CE217E"/>
    <w:rsid w:val="00CE21DE"/>
    <w:rsid w:val="00CE249E"/>
    <w:rsid w:val="00CE35C7"/>
    <w:rsid w:val="00CE4225"/>
    <w:rsid w:val="00CE68E2"/>
    <w:rsid w:val="00CF033F"/>
    <w:rsid w:val="00CF06B9"/>
    <w:rsid w:val="00CF231D"/>
    <w:rsid w:val="00CF31CE"/>
    <w:rsid w:val="00CF3C8B"/>
    <w:rsid w:val="00CF3E6B"/>
    <w:rsid w:val="00CF4A18"/>
    <w:rsid w:val="00CF4D8E"/>
    <w:rsid w:val="00CF6273"/>
    <w:rsid w:val="00CF6BFD"/>
    <w:rsid w:val="00CF7A68"/>
    <w:rsid w:val="00D00FB1"/>
    <w:rsid w:val="00D0146F"/>
    <w:rsid w:val="00D01567"/>
    <w:rsid w:val="00D01F6E"/>
    <w:rsid w:val="00D01F78"/>
    <w:rsid w:val="00D020CB"/>
    <w:rsid w:val="00D026FD"/>
    <w:rsid w:val="00D02C2D"/>
    <w:rsid w:val="00D03246"/>
    <w:rsid w:val="00D0465B"/>
    <w:rsid w:val="00D05424"/>
    <w:rsid w:val="00D0598B"/>
    <w:rsid w:val="00D067BA"/>
    <w:rsid w:val="00D07AD5"/>
    <w:rsid w:val="00D10F05"/>
    <w:rsid w:val="00D114E3"/>
    <w:rsid w:val="00D11CAD"/>
    <w:rsid w:val="00D121A6"/>
    <w:rsid w:val="00D14217"/>
    <w:rsid w:val="00D1442C"/>
    <w:rsid w:val="00D1510C"/>
    <w:rsid w:val="00D166CD"/>
    <w:rsid w:val="00D16D80"/>
    <w:rsid w:val="00D2087C"/>
    <w:rsid w:val="00D20CEB"/>
    <w:rsid w:val="00D213CF"/>
    <w:rsid w:val="00D214CF"/>
    <w:rsid w:val="00D2183C"/>
    <w:rsid w:val="00D235E7"/>
    <w:rsid w:val="00D27372"/>
    <w:rsid w:val="00D306E1"/>
    <w:rsid w:val="00D307A8"/>
    <w:rsid w:val="00D30CBE"/>
    <w:rsid w:val="00D32F8A"/>
    <w:rsid w:val="00D33F8F"/>
    <w:rsid w:val="00D34B3E"/>
    <w:rsid w:val="00D359CF"/>
    <w:rsid w:val="00D36389"/>
    <w:rsid w:val="00D379E2"/>
    <w:rsid w:val="00D40385"/>
    <w:rsid w:val="00D41B0E"/>
    <w:rsid w:val="00D42224"/>
    <w:rsid w:val="00D425C1"/>
    <w:rsid w:val="00D43940"/>
    <w:rsid w:val="00D45615"/>
    <w:rsid w:val="00D4751D"/>
    <w:rsid w:val="00D47F50"/>
    <w:rsid w:val="00D50442"/>
    <w:rsid w:val="00D54ECB"/>
    <w:rsid w:val="00D558CA"/>
    <w:rsid w:val="00D55E55"/>
    <w:rsid w:val="00D56626"/>
    <w:rsid w:val="00D56CC9"/>
    <w:rsid w:val="00D60280"/>
    <w:rsid w:val="00D61BB5"/>
    <w:rsid w:val="00D62910"/>
    <w:rsid w:val="00D6312E"/>
    <w:rsid w:val="00D6521D"/>
    <w:rsid w:val="00D65E99"/>
    <w:rsid w:val="00D663EF"/>
    <w:rsid w:val="00D669DC"/>
    <w:rsid w:val="00D66CE5"/>
    <w:rsid w:val="00D66DB4"/>
    <w:rsid w:val="00D677D0"/>
    <w:rsid w:val="00D70BBC"/>
    <w:rsid w:val="00D712FF"/>
    <w:rsid w:val="00D7177C"/>
    <w:rsid w:val="00D7214D"/>
    <w:rsid w:val="00D7291D"/>
    <w:rsid w:val="00D72F16"/>
    <w:rsid w:val="00D7333B"/>
    <w:rsid w:val="00D74BC2"/>
    <w:rsid w:val="00D75242"/>
    <w:rsid w:val="00D7724E"/>
    <w:rsid w:val="00D778B1"/>
    <w:rsid w:val="00D77F18"/>
    <w:rsid w:val="00D80B79"/>
    <w:rsid w:val="00D814BA"/>
    <w:rsid w:val="00D8171F"/>
    <w:rsid w:val="00D8175F"/>
    <w:rsid w:val="00D81DA1"/>
    <w:rsid w:val="00D81F14"/>
    <w:rsid w:val="00D824B2"/>
    <w:rsid w:val="00D82865"/>
    <w:rsid w:val="00D82E19"/>
    <w:rsid w:val="00D83AD6"/>
    <w:rsid w:val="00D84CBD"/>
    <w:rsid w:val="00D8506B"/>
    <w:rsid w:val="00D85231"/>
    <w:rsid w:val="00D8640E"/>
    <w:rsid w:val="00D91084"/>
    <w:rsid w:val="00D924DE"/>
    <w:rsid w:val="00D93000"/>
    <w:rsid w:val="00D93228"/>
    <w:rsid w:val="00D932C1"/>
    <w:rsid w:val="00D93ECE"/>
    <w:rsid w:val="00D944E9"/>
    <w:rsid w:val="00D95603"/>
    <w:rsid w:val="00D95637"/>
    <w:rsid w:val="00D95FDB"/>
    <w:rsid w:val="00D960FA"/>
    <w:rsid w:val="00D9748C"/>
    <w:rsid w:val="00DA01B0"/>
    <w:rsid w:val="00DA0CE8"/>
    <w:rsid w:val="00DA1565"/>
    <w:rsid w:val="00DA17F3"/>
    <w:rsid w:val="00DA232C"/>
    <w:rsid w:val="00DA3208"/>
    <w:rsid w:val="00DA3806"/>
    <w:rsid w:val="00DA3CBF"/>
    <w:rsid w:val="00DA3F3F"/>
    <w:rsid w:val="00DA408E"/>
    <w:rsid w:val="00DA4319"/>
    <w:rsid w:val="00DA4603"/>
    <w:rsid w:val="00DA53D8"/>
    <w:rsid w:val="00DA5C45"/>
    <w:rsid w:val="00DA7AD1"/>
    <w:rsid w:val="00DB017B"/>
    <w:rsid w:val="00DB01A2"/>
    <w:rsid w:val="00DB1290"/>
    <w:rsid w:val="00DB2405"/>
    <w:rsid w:val="00DB2659"/>
    <w:rsid w:val="00DB3B58"/>
    <w:rsid w:val="00DB4883"/>
    <w:rsid w:val="00DB562D"/>
    <w:rsid w:val="00DB58CE"/>
    <w:rsid w:val="00DB6D4C"/>
    <w:rsid w:val="00DB6F3C"/>
    <w:rsid w:val="00DB7419"/>
    <w:rsid w:val="00DC03C8"/>
    <w:rsid w:val="00DC102E"/>
    <w:rsid w:val="00DC1179"/>
    <w:rsid w:val="00DC117F"/>
    <w:rsid w:val="00DC13A0"/>
    <w:rsid w:val="00DC305C"/>
    <w:rsid w:val="00DC405D"/>
    <w:rsid w:val="00DC4F82"/>
    <w:rsid w:val="00DC5159"/>
    <w:rsid w:val="00DC683D"/>
    <w:rsid w:val="00DC6D51"/>
    <w:rsid w:val="00DC77C1"/>
    <w:rsid w:val="00DD0E83"/>
    <w:rsid w:val="00DD15CD"/>
    <w:rsid w:val="00DD2E21"/>
    <w:rsid w:val="00DD3016"/>
    <w:rsid w:val="00DD3140"/>
    <w:rsid w:val="00DD347C"/>
    <w:rsid w:val="00DD433F"/>
    <w:rsid w:val="00DD6839"/>
    <w:rsid w:val="00DD6C1A"/>
    <w:rsid w:val="00DE4C5A"/>
    <w:rsid w:val="00DE62A5"/>
    <w:rsid w:val="00DE6F81"/>
    <w:rsid w:val="00DE72DB"/>
    <w:rsid w:val="00DE7549"/>
    <w:rsid w:val="00DE76E3"/>
    <w:rsid w:val="00DE7E36"/>
    <w:rsid w:val="00DF02D4"/>
    <w:rsid w:val="00DF05BA"/>
    <w:rsid w:val="00DF0725"/>
    <w:rsid w:val="00DF10B7"/>
    <w:rsid w:val="00DF1C2D"/>
    <w:rsid w:val="00DF2FFF"/>
    <w:rsid w:val="00DF357A"/>
    <w:rsid w:val="00DF3CDD"/>
    <w:rsid w:val="00DF47DF"/>
    <w:rsid w:val="00DF5B28"/>
    <w:rsid w:val="00DF716A"/>
    <w:rsid w:val="00DF71E7"/>
    <w:rsid w:val="00DF76D0"/>
    <w:rsid w:val="00E00551"/>
    <w:rsid w:val="00E01A35"/>
    <w:rsid w:val="00E02439"/>
    <w:rsid w:val="00E02831"/>
    <w:rsid w:val="00E02F11"/>
    <w:rsid w:val="00E0427A"/>
    <w:rsid w:val="00E05622"/>
    <w:rsid w:val="00E05CEE"/>
    <w:rsid w:val="00E06A0C"/>
    <w:rsid w:val="00E06EB4"/>
    <w:rsid w:val="00E10414"/>
    <w:rsid w:val="00E1293A"/>
    <w:rsid w:val="00E15EB3"/>
    <w:rsid w:val="00E163CB"/>
    <w:rsid w:val="00E17C5C"/>
    <w:rsid w:val="00E20146"/>
    <w:rsid w:val="00E238EA"/>
    <w:rsid w:val="00E25736"/>
    <w:rsid w:val="00E275C5"/>
    <w:rsid w:val="00E27D85"/>
    <w:rsid w:val="00E30CBE"/>
    <w:rsid w:val="00E31CC1"/>
    <w:rsid w:val="00E33946"/>
    <w:rsid w:val="00E33D7C"/>
    <w:rsid w:val="00E35311"/>
    <w:rsid w:val="00E35D68"/>
    <w:rsid w:val="00E36080"/>
    <w:rsid w:val="00E36AB1"/>
    <w:rsid w:val="00E417AE"/>
    <w:rsid w:val="00E435A8"/>
    <w:rsid w:val="00E43C9F"/>
    <w:rsid w:val="00E45DA3"/>
    <w:rsid w:val="00E46E20"/>
    <w:rsid w:val="00E4755C"/>
    <w:rsid w:val="00E477ED"/>
    <w:rsid w:val="00E504EC"/>
    <w:rsid w:val="00E50AA9"/>
    <w:rsid w:val="00E51188"/>
    <w:rsid w:val="00E514F6"/>
    <w:rsid w:val="00E5154C"/>
    <w:rsid w:val="00E51BA8"/>
    <w:rsid w:val="00E526E9"/>
    <w:rsid w:val="00E5310E"/>
    <w:rsid w:val="00E53822"/>
    <w:rsid w:val="00E541F1"/>
    <w:rsid w:val="00E5622E"/>
    <w:rsid w:val="00E5660D"/>
    <w:rsid w:val="00E56D8D"/>
    <w:rsid w:val="00E56E16"/>
    <w:rsid w:val="00E57286"/>
    <w:rsid w:val="00E604BB"/>
    <w:rsid w:val="00E61605"/>
    <w:rsid w:val="00E62508"/>
    <w:rsid w:val="00E6327D"/>
    <w:rsid w:val="00E635CC"/>
    <w:rsid w:val="00E65F59"/>
    <w:rsid w:val="00E66ACB"/>
    <w:rsid w:val="00E66F89"/>
    <w:rsid w:val="00E67189"/>
    <w:rsid w:val="00E6782D"/>
    <w:rsid w:val="00E679AF"/>
    <w:rsid w:val="00E70A15"/>
    <w:rsid w:val="00E70D08"/>
    <w:rsid w:val="00E710D9"/>
    <w:rsid w:val="00E7270F"/>
    <w:rsid w:val="00E731FF"/>
    <w:rsid w:val="00E73971"/>
    <w:rsid w:val="00E74E0F"/>
    <w:rsid w:val="00E760AE"/>
    <w:rsid w:val="00E778C2"/>
    <w:rsid w:val="00E778CF"/>
    <w:rsid w:val="00E77ED2"/>
    <w:rsid w:val="00E80114"/>
    <w:rsid w:val="00E801A3"/>
    <w:rsid w:val="00E803F6"/>
    <w:rsid w:val="00E80709"/>
    <w:rsid w:val="00E80A0F"/>
    <w:rsid w:val="00E80C4A"/>
    <w:rsid w:val="00E81A08"/>
    <w:rsid w:val="00E81C0F"/>
    <w:rsid w:val="00E8259E"/>
    <w:rsid w:val="00E82EDE"/>
    <w:rsid w:val="00E830AC"/>
    <w:rsid w:val="00E84706"/>
    <w:rsid w:val="00E858DC"/>
    <w:rsid w:val="00E86388"/>
    <w:rsid w:val="00E86EF3"/>
    <w:rsid w:val="00E878C1"/>
    <w:rsid w:val="00E87BCB"/>
    <w:rsid w:val="00E90A1A"/>
    <w:rsid w:val="00E94E8B"/>
    <w:rsid w:val="00E95E17"/>
    <w:rsid w:val="00E95F11"/>
    <w:rsid w:val="00E96D7F"/>
    <w:rsid w:val="00E96F78"/>
    <w:rsid w:val="00E9798A"/>
    <w:rsid w:val="00E97C71"/>
    <w:rsid w:val="00EA0C71"/>
    <w:rsid w:val="00EA2F17"/>
    <w:rsid w:val="00EA52C3"/>
    <w:rsid w:val="00EA5901"/>
    <w:rsid w:val="00EA5AA7"/>
    <w:rsid w:val="00EA7E8E"/>
    <w:rsid w:val="00EB25F1"/>
    <w:rsid w:val="00EB276B"/>
    <w:rsid w:val="00EB4165"/>
    <w:rsid w:val="00EB4A10"/>
    <w:rsid w:val="00EB4CDE"/>
    <w:rsid w:val="00EB6448"/>
    <w:rsid w:val="00EB6603"/>
    <w:rsid w:val="00EC0730"/>
    <w:rsid w:val="00EC224E"/>
    <w:rsid w:val="00EC3364"/>
    <w:rsid w:val="00EC3A95"/>
    <w:rsid w:val="00EC4551"/>
    <w:rsid w:val="00EC4DD1"/>
    <w:rsid w:val="00EC6A63"/>
    <w:rsid w:val="00EC73BC"/>
    <w:rsid w:val="00EC7B31"/>
    <w:rsid w:val="00EC7E98"/>
    <w:rsid w:val="00ED0A07"/>
    <w:rsid w:val="00ED10DF"/>
    <w:rsid w:val="00ED25C7"/>
    <w:rsid w:val="00ED2B17"/>
    <w:rsid w:val="00ED3CC0"/>
    <w:rsid w:val="00ED53FE"/>
    <w:rsid w:val="00ED58C7"/>
    <w:rsid w:val="00ED5B7C"/>
    <w:rsid w:val="00ED61B5"/>
    <w:rsid w:val="00ED622B"/>
    <w:rsid w:val="00ED6B48"/>
    <w:rsid w:val="00ED71A0"/>
    <w:rsid w:val="00EE0BAB"/>
    <w:rsid w:val="00EE212B"/>
    <w:rsid w:val="00EE4600"/>
    <w:rsid w:val="00EE4CB5"/>
    <w:rsid w:val="00EE66EC"/>
    <w:rsid w:val="00EE6FF1"/>
    <w:rsid w:val="00EE7224"/>
    <w:rsid w:val="00EE7BF7"/>
    <w:rsid w:val="00EF0DAE"/>
    <w:rsid w:val="00EF15A5"/>
    <w:rsid w:val="00EF43C4"/>
    <w:rsid w:val="00EF4BE1"/>
    <w:rsid w:val="00EF4D31"/>
    <w:rsid w:val="00EF52CC"/>
    <w:rsid w:val="00EF614C"/>
    <w:rsid w:val="00EF6E4E"/>
    <w:rsid w:val="00F005AF"/>
    <w:rsid w:val="00F011C3"/>
    <w:rsid w:val="00F01E53"/>
    <w:rsid w:val="00F01F0D"/>
    <w:rsid w:val="00F0289A"/>
    <w:rsid w:val="00F02997"/>
    <w:rsid w:val="00F031B1"/>
    <w:rsid w:val="00F03F42"/>
    <w:rsid w:val="00F041A8"/>
    <w:rsid w:val="00F04B16"/>
    <w:rsid w:val="00F05947"/>
    <w:rsid w:val="00F062D4"/>
    <w:rsid w:val="00F0640D"/>
    <w:rsid w:val="00F06856"/>
    <w:rsid w:val="00F06FEE"/>
    <w:rsid w:val="00F07919"/>
    <w:rsid w:val="00F10F75"/>
    <w:rsid w:val="00F1157B"/>
    <w:rsid w:val="00F12666"/>
    <w:rsid w:val="00F128AB"/>
    <w:rsid w:val="00F13EAA"/>
    <w:rsid w:val="00F14229"/>
    <w:rsid w:val="00F1478D"/>
    <w:rsid w:val="00F14A5C"/>
    <w:rsid w:val="00F1589D"/>
    <w:rsid w:val="00F1630E"/>
    <w:rsid w:val="00F16DB1"/>
    <w:rsid w:val="00F175E0"/>
    <w:rsid w:val="00F208E7"/>
    <w:rsid w:val="00F2169B"/>
    <w:rsid w:val="00F219BE"/>
    <w:rsid w:val="00F21D45"/>
    <w:rsid w:val="00F22075"/>
    <w:rsid w:val="00F22FB7"/>
    <w:rsid w:val="00F24042"/>
    <w:rsid w:val="00F2548B"/>
    <w:rsid w:val="00F26462"/>
    <w:rsid w:val="00F26524"/>
    <w:rsid w:val="00F26F67"/>
    <w:rsid w:val="00F26F90"/>
    <w:rsid w:val="00F306B2"/>
    <w:rsid w:val="00F30D60"/>
    <w:rsid w:val="00F30DFB"/>
    <w:rsid w:val="00F311C8"/>
    <w:rsid w:val="00F31565"/>
    <w:rsid w:val="00F3202B"/>
    <w:rsid w:val="00F32521"/>
    <w:rsid w:val="00F32723"/>
    <w:rsid w:val="00F3291B"/>
    <w:rsid w:val="00F32F24"/>
    <w:rsid w:val="00F338F6"/>
    <w:rsid w:val="00F34BCC"/>
    <w:rsid w:val="00F3735F"/>
    <w:rsid w:val="00F3752C"/>
    <w:rsid w:val="00F37551"/>
    <w:rsid w:val="00F403C6"/>
    <w:rsid w:val="00F420EF"/>
    <w:rsid w:val="00F42BA1"/>
    <w:rsid w:val="00F45B62"/>
    <w:rsid w:val="00F47157"/>
    <w:rsid w:val="00F47AFF"/>
    <w:rsid w:val="00F47DC2"/>
    <w:rsid w:val="00F5186E"/>
    <w:rsid w:val="00F5260C"/>
    <w:rsid w:val="00F52811"/>
    <w:rsid w:val="00F533B0"/>
    <w:rsid w:val="00F53CED"/>
    <w:rsid w:val="00F54E35"/>
    <w:rsid w:val="00F54F3E"/>
    <w:rsid w:val="00F553FF"/>
    <w:rsid w:val="00F55DB5"/>
    <w:rsid w:val="00F57B84"/>
    <w:rsid w:val="00F6327B"/>
    <w:rsid w:val="00F636DD"/>
    <w:rsid w:val="00F64DA8"/>
    <w:rsid w:val="00F64FB2"/>
    <w:rsid w:val="00F651E0"/>
    <w:rsid w:val="00F653F8"/>
    <w:rsid w:val="00F65ABD"/>
    <w:rsid w:val="00F66009"/>
    <w:rsid w:val="00F66505"/>
    <w:rsid w:val="00F671AE"/>
    <w:rsid w:val="00F6727A"/>
    <w:rsid w:val="00F67DA5"/>
    <w:rsid w:val="00F716BB"/>
    <w:rsid w:val="00F73A29"/>
    <w:rsid w:val="00F73BB8"/>
    <w:rsid w:val="00F73FE7"/>
    <w:rsid w:val="00F74FBA"/>
    <w:rsid w:val="00F77221"/>
    <w:rsid w:val="00F775AF"/>
    <w:rsid w:val="00F82BDE"/>
    <w:rsid w:val="00F84312"/>
    <w:rsid w:val="00F84727"/>
    <w:rsid w:val="00F84C64"/>
    <w:rsid w:val="00F85FFE"/>
    <w:rsid w:val="00F8615B"/>
    <w:rsid w:val="00F86460"/>
    <w:rsid w:val="00F86694"/>
    <w:rsid w:val="00F90A57"/>
    <w:rsid w:val="00F90D58"/>
    <w:rsid w:val="00F91502"/>
    <w:rsid w:val="00F916A8"/>
    <w:rsid w:val="00F917FC"/>
    <w:rsid w:val="00F919F8"/>
    <w:rsid w:val="00F9403B"/>
    <w:rsid w:val="00F94D45"/>
    <w:rsid w:val="00F954E7"/>
    <w:rsid w:val="00F977CE"/>
    <w:rsid w:val="00FA0644"/>
    <w:rsid w:val="00FA0AD0"/>
    <w:rsid w:val="00FA0ED3"/>
    <w:rsid w:val="00FA182F"/>
    <w:rsid w:val="00FA1951"/>
    <w:rsid w:val="00FA22C1"/>
    <w:rsid w:val="00FA2877"/>
    <w:rsid w:val="00FA34F8"/>
    <w:rsid w:val="00FA36C7"/>
    <w:rsid w:val="00FA3CD4"/>
    <w:rsid w:val="00FA4916"/>
    <w:rsid w:val="00FA502E"/>
    <w:rsid w:val="00FA50C3"/>
    <w:rsid w:val="00FA5CDF"/>
    <w:rsid w:val="00FA6E04"/>
    <w:rsid w:val="00FA6EBA"/>
    <w:rsid w:val="00FA71EC"/>
    <w:rsid w:val="00FA74A5"/>
    <w:rsid w:val="00FA7D77"/>
    <w:rsid w:val="00FB0745"/>
    <w:rsid w:val="00FB0BCD"/>
    <w:rsid w:val="00FB0FDA"/>
    <w:rsid w:val="00FB2AF7"/>
    <w:rsid w:val="00FB2D45"/>
    <w:rsid w:val="00FB301E"/>
    <w:rsid w:val="00FB323D"/>
    <w:rsid w:val="00FB3400"/>
    <w:rsid w:val="00FB3618"/>
    <w:rsid w:val="00FB4E0D"/>
    <w:rsid w:val="00FB5290"/>
    <w:rsid w:val="00FB6018"/>
    <w:rsid w:val="00FB60EF"/>
    <w:rsid w:val="00FB6A25"/>
    <w:rsid w:val="00FB6CA9"/>
    <w:rsid w:val="00FB6EBF"/>
    <w:rsid w:val="00FB7076"/>
    <w:rsid w:val="00FC118C"/>
    <w:rsid w:val="00FC186B"/>
    <w:rsid w:val="00FC1E00"/>
    <w:rsid w:val="00FC20C2"/>
    <w:rsid w:val="00FC31F3"/>
    <w:rsid w:val="00FC4A90"/>
    <w:rsid w:val="00FC53D2"/>
    <w:rsid w:val="00FC7464"/>
    <w:rsid w:val="00FD003E"/>
    <w:rsid w:val="00FD1ADD"/>
    <w:rsid w:val="00FD2E6C"/>
    <w:rsid w:val="00FD39FC"/>
    <w:rsid w:val="00FD41F0"/>
    <w:rsid w:val="00FD4403"/>
    <w:rsid w:val="00FD4B9C"/>
    <w:rsid w:val="00FD63F9"/>
    <w:rsid w:val="00FD655D"/>
    <w:rsid w:val="00FD6F0E"/>
    <w:rsid w:val="00FE1E02"/>
    <w:rsid w:val="00FE2A4F"/>
    <w:rsid w:val="00FE2C33"/>
    <w:rsid w:val="00FE4438"/>
    <w:rsid w:val="00FE591E"/>
    <w:rsid w:val="00FE75A6"/>
    <w:rsid w:val="00FE7B29"/>
    <w:rsid w:val="00FE7BC0"/>
    <w:rsid w:val="00FF35DC"/>
    <w:rsid w:val="00FF38BA"/>
    <w:rsid w:val="00FF3B97"/>
    <w:rsid w:val="00FF4019"/>
    <w:rsid w:val="00FF53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6433"/>
    <o:shapelayout v:ext="edit">
      <o:idmap v:ext="edit" data="1"/>
    </o:shapelayout>
  </w:shapeDefaults>
  <w:decimalSymbol w:val="."/>
  <w:listSeparator w:val=","/>
  <w14:docId w14:val="0E05B824"/>
  <w15:docId w15:val="{C6FD058A-FAA4-4D39-846D-1283E45BF7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43C58"/>
  </w:style>
  <w:style w:type="paragraph" w:styleId="Heading1">
    <w:name w:val="heading 1"/>
    <w:basedOn w:val="Normal"/>
    <w:next w:val="Normal"/>
    <w:link w:val="Heading1Char"/>
    <w:uiPriority w:val="9"/>
    <w:qFormat/>
    <w:rsid w:val="005F209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1290"/>
    <w:pPr>
      <w:ind w:left="720"/>
      <w:contextualSpacing/>
    </w:pPr>
  </w:style>
  <w:style w:type="paragraph" w:styleId="NoSpacing">
    <w:name w:val="No Spacing"/>
    <w:uiPriority w:val="1"/>
    <w:qFormat/>
    <w:rsid w:val="00431AC0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371E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71ED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uiPriority w:val="99"/>
    <w:unhideWhenUsed/>
    <w:rsid w:val="001931DB"/>
    <w:pPr>
      <w:numPr>
        <w:numId w:val="7"/>
      </w:numPr>
      <w:contextualSpacing/>
    </w:pPr>
  </w:style>
  <w:style w:type="character" w:customStyle="1" w:styleId="aqj">
    <w:name w:val="aqj"/>
    <w:basedOn w:val="DefaultParagraphFont"/>
    <w:rsid w:val="003E0B0D"/>
  </w:style>
  <w:style w:type="character" w:styleId="Hyperlink">
    <w:name w:val="Hyperlink"/>
    <w:basedOn w:val="DefaultParagraphFont"/>
    <w:uiPriority w:val="99"/>
    <w:unhideWhenUsed/>
    <w:rsid w:val="00AE742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5F209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p1">
    <w:name w:val="p1"/>
    <w:basedOn w:val="Normal"/>
    <w:rsid w:val="00C44E4B"/>
    <w:pPr>
      <w:spacing w:after="0" w:line="240" w:lineRule="auto"/>
    </w:pPr>
    <w:rPr>
      <w:rFonts w:ascii=".SF UI Text" w:eastAsiaTheme="minorHAnsi" w:hAnsi=".SF UI Text" w:cs="Calibri"/>
      <w:color w:val="454545"/>
      <w:sz w:val="26"/>
      <w:szCs w:val="26"/>
    </w:rPr>
  </w:style>
  <w:style w:type="paragraph" w:customStyle="1" w:styleId="p2">
    <w:name w:val="p2"/>
    <w:basedOn w:val="Normal"/>
    <w:rsid w:val="00C44E4B"/>
    <w:pPr>
      <w:spacing w:after="0" w:line="240" w:lineRule="auto"/>
    </w:pPr>
    <w:rPr>
      <w:rFonts w:ascii=".SF UI Text" w:eastAsiaTheme="minorHAnsi" w:hAnsi=".SF UI Text" w:cs="Calibri"/>
      <w:color w:val="454545"/>
      <w:sz w:val="26"/>
      <w:szCs w:val="26"/>
    </w:rPr>
  </w:style>
  <w:style w:type="character" w:customStyle="1" w:styleId="s1">
    <w:name w:val="s1"/>
    <w:basedOn w:val="DefaultParagraphFont"/>
    <w:rsid w:val="00C44E4B"/>
    <w:rPr>
      <w:rFonts w:ascii=".SFUIText" w:hAnsi=".SFUIText" w:hint="default"/>
      <w:b w:val="0"/>
      <w:bCs w:val="0"/>
      <w:i w:val="0"/>
      <w:iCs w:val="0"/>
      <w:sz w:val="34"/>
      <w:szCs w:val="34"/>
    </w:rPr>
  </w:style>
  <w:style w:type="character" w:customStyle="1" w:styleId="apple-converted-space">
    <w:name w:val="apple-converted-space"/>
    <w:basedOn w:val="DefaultParagraphFont"/>
    <w:rsid w:val="00C44E4B"/>
  </w:style>
  <w:style w:type="paragraph" w:styleId="Header">
    <w:name w:val="header"/>
    <w:basedOn w:val="Normal"/>
    <w:link w:val="HeaderChar"/>
    <w:uiPriority w:val="99"/>
    <w:unhideWhenUsed/>
    <w:rsid w:val="000D53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5337"/>
  </w:style>
  <w:style w:type="paragraph" w:styleId="Footer">
    <w:name w:val="footer"/>
    <w:basedOn w:val="Normal"/>
    <w:link w:val="FooterChar"/>
    <w:uiPriority w:val="99"/>
    <w:unhideWhenUsed/>
    <w:rsid w:val="000D53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5337"/>
  </w:style>
  <w:style w:type="character" w:customStyle="1" w:styleId="Mention1">
    <w:name w:val="Mention1"/>
    <w:basedOn w:val="DefaultParagraphFont"/>
    <w:uiPriority w:val="99"/>
    <w:semiHidden/>
    <w:unhideWhenUsed/>
    <w:rsid w:val="0084387E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100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29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0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26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92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08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92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48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35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7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61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0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51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22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74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08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38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57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34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12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5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21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9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8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5878DD3-05BD-476F-A9C4-F37298AA9E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0</TotalTime>
  <Pages>3</Pages>
  <Words>726</Words>
  <Characters>4141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rgent Financial Group</Company>
  <LinksUpToDate>false</LinksUpToDate>
  <CharactersWithSpaces>4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inerj</dc:creator>
  <cp:keywords/>
  <cp:lastModifiedBy>Jessica Hollingsworth</cp:lastModifiedBy>
  <cp:revision>19</cp:revision>
  <cp:lastPrinted>2022-08-05T15:02:00Z</cp:lastPrinted>
  <dcterms:created xsi:type="dcterms:W3CDTF">2022-04-21T15:45:00Z</dcterms:created>
  <dcterms:modified xsi:type="dcterms:W3CDTF">2022-08-12T14:23:00Z</dcterms:modified>
</cp:coreProperties>
</file>